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C0A9B" w14:textId="77777777" w:rsidR="00A564B7" w:rsidRPr="007A631A" w:rsidRDefault="00A564B7" w:rsidP="00B2246A">
      <w:pPr>
        <w:spacing w:after="0" w:line="480" w:lineRule="auto"/>
        <w:contextualSpacing/>
        <w:mirrorIndents/>
        <w:rPr>
          <w:rFonts w:ascii="Arial" w:hAnsi="Arial" w:cs="Arial"/>
          <w:color w:val="000000" w:themeColor="text1"/>
          <w:lang w:eastAsia="ja-JP"/>
        </w:rPr>
      </w:pPr>
      <w:bookmarkStart w:id="0" w:name="_Hlk149148896"/>
      <w:r>
        <w:rPr>
          <w:rFonts w:ascii="Arial" w:hAnsi="Arial" w:cs="Arial"/>
          <w:color w:val="000000" w:themeColor="text1"/>
          <w:lang w:eastAsia="ja-JP"/>
        </w:rPr>
        <w:t>Supplemental t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able 1 Evaluated psoriasis susceptibility loci </w:t>
      </w:r>
      <w:r>
        <w:rPr>
          <w:rFonts w:ascii="Arial" w:hAnsi="Arial" w:cs="Arial"/>
          <w:color w:val="000000" w:themeColor="text1"/>
          <w:lang w:eastAsia="ja-JP"/>
        </w:rPr>
        <w:t xml:space="preserve">reported 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in European ancestry and </w:t>
      </w:r>
      <w:r>
        <w:rPr>
          <w:rFonts w:ascii="Arial" w:hAnsi="Arial" w:cs="Arial"/>
          <w:color w:val="000000" w:themeColor="text1"/>
          <w:lang w:eastAsia="ja-JP"/>
        </w:rPr>
        <w:t xml:space="preserve">the </w:t>
      </w:r>
      <w:r w:rsidRPr="007A631A">
        <w:rPr>
          <w:rFonts w:ascii="Arial" w:hAnsi="Arial" w:cs="Arial"/>
          <w:color w:val="000000" w:themeColor="text1"/>
          <w:lang w:eastAsia="ja-JP"/>
        </w:rPr>
        <w:t>association</w:t>
      </w:r>
      <w:r>
        <w:rPr>
          <w:rFonts w:ascii="Arial" w:hAnsi="Arial" w:cs="Arial"/>
          <w:color w:val="000000" w:themeColor="text1"/>
          <w:lang w:eastAsia="ja-JP"/>
        </w:rPr>
        <w:t>s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 with psoriasis </w:t>
      </w:r>
      <w:r>
        <w:rPr>
          <w:rFonts w:ascii="Arial" w:hAnsi="Arial" w:cs="Arial"/>
          <w:color w:val="000000" w:themeColor="text1"/>
          <w:lang w:eastAsia="ja-JP"/>
        </w:rPr>
        <w:t>in the UK Biobank</w:t>
      </w:r>
    </w:p>
    <w:p w14:paraId="067FB0FB" w14:textId="77777777" w:rsidR="00A564B7" w:rsidRDefault="00A564B7" w:rsidP="00B2246A">
      <w:pPr>
        <w:spacing w:after="0" w:line="480" w:lineRule="auto"/>
        <w:contextualSpacing/>
        <w:mirrorIndents/>
        <w:rPr>
          <w:rFonts w:ascii="Arial" w:hAnsi="Arial" w:cs="Arial"/>
          <w:color w:val="000000" w:themeColor="text1"/>
          <w:lang w:eastAsia="ja-JP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1"/>
        <w:gridCol w:w="1929"/>
        <w:gridCol w:w="1379"/>
        <w:gridCol w:w="222"/>
        <w:gridCol w:w="522"/>
        <w:gridCol w:w="546"/>
        <w:gridCol w:w="767"/>
        <w:gridCol w:w="1782"/>
        <w:gridCol w:w="926"/>
      </w:tblGrid>
      <w:tr w:rsidR="00A564B7" w:rsidRPr="00393340" w14:paraId="7A2CB0EE" w14:textId="77777777" w:rsidTr="006E398E">
        <w:trPr>
          <w:trHeight w:val="34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B54A6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>SN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F41442" w14:textId="77777777" w:rsidR="00A564B7" w:rsidRPr="00115338" w:rsidRDefault="00A564B7" w:rsidP="00B2246A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L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ocation</w:t>
            </w:r>
          </w:p>
          <w:p w14:paraId="42B9DC5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(</w:t>
            </w:r>
            <w:r w:rsidRPr="00797AD2">
              <w:rPr>
                <w:rFonts w:ascii="Arial" w:hAnsi="Arial" w:cs="Arial"/>
                <w:color w:val="000000" w:themeColor="text1"/>
                <w:lang w:eastAsia="ja-JP"/>
              </w:rPr>
              <w:t>GRCh38.p13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7414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P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rox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B9F75A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F70E76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>D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9691CB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>M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7EDC2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>MA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D108A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>O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 xml:space="preserve">R </w:t>
            </w: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[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95% CI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44EC5F" w14:textId="4D7AB987" w:rsidR="00A564B7" w:rsidRPr="00393340" w:rsidRDefault="00357DD1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q</w:t>
            </w:r>
            <w:r w:rsidR="00A564B7" w:rsidRPr="00393340">
              <w:rPr>
                <w:rFonts w:ascii="Arial" w:hAnsi="Arial" w:cs="Arial" w:hint="eastAsia"/>
                <w:color w:val="000000" w:themeColor="text1"/>
                <w:lang w:eastAsia="ja-JP"/>
              </w:rPr>
              <w:t xml:space="preserve"> value</w:t>
            </w:r>
          </w:p>
        </w:tc>
      </w:tr>
      <w:tr w:rsidR="00A564B7" w:rsidRPr="00393340" w14:paraId="6AD56F51" w14:textId="77777777" w:rsidTr="006E398E">
        <w:trPr>
          <w:trHeight w:val="360"/>
          <w:jc w:val="center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1F8C920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11278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6ECBAC4D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1525788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69DECE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9709C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145DF9C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444C1E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CD0917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4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86A53E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89 [0.84-0.94]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6222C46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5C24261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91C76B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118303</w:t>
            </w:r>
          </w:p>
        </w:tc>
        <w:tc>
          <w:tcPr>
            <w:tcW w:w="0" w:type="auto"/>
            <w:noWrap/>
            <w:vAlign w:val="center"/>
            <w:hideMark/>
          </w:tcPr>
          <w:p w14:paraId="7402B007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172705957</w:t>
            </w:r>
          </w:p>
        </w:tc>
        <w:tc>
          <w:tcPr>
            <w:tcW w:w="0" w:type="auto"/>
            <w:vAlign w:val="center"/>
          </w:tcPr>
          <w:p w14:paraId="2627F82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6668A51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92864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2B351AB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2F4FCE8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78</w:t>
            </w:r>
          </w:p>
        </w:tc>
        <w:tc>
          <w:tcPr>
            <w:tcW w:w="0" w:type="auto"/>
            <w:noWrap/>
            <w:vAlign w:val="center"/>
            <w:hideMark/>
          </w:tcPr>
          <w:p w14:paraId="23B2F34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4 [0.98-1.11]</w:t>
            </w:r>
          </w:p>
        </w:tc>
        <w:tc>
          <w:tcPr>
            <w:tcW w:w="0" w:type="auto"/>
            <w:noWrap/>
            <w:vAlign w:val="center"/>
            <w:hideMark/>
          </w:tcPr>
          <w:p w14:paraId="232BA34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4</w:t>
            </w:r>
          </w:p>
        </w:tc>
      </w:tr>
      <w:tr w:rsidR="00A564B7" w:rsidRPr="00393340" w14:paraId="2D8C7DC9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71D578B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1298997</w:t>
            </w:r>
          </w:p>
        </w:tc>
        <w:tc>
          <w:tcPr>
            <w:tcW w:w="0" w:type="auto"/>
            <w:noWrap/>
            <w:vAlign w:val="center"/>
            <w:hideMark/>
          </w:tcPr>
          <w:p w14:paraId="25853889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06481989</w:t>
            </w:r>
          </w:p>
        </w:tc>
        <w:tc>
          <w:tcPr>
            <w:tcW w:w="0" w:type="auto"/>
            <w:vAlign w:val="center"/>
          </w:tcPr>
          <w:p w14:paraId="02D6A5D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022427</w:t>
            </w:r>
          </w:p>
        </w:tc>
        <w:tc>
          <w:tcPr>
            <w:tcW w:w="0" w:type="auto"/>
            <w:vAlign w:val="center"/>
          </w:tcPr>
          <w:p w14:paraId="7FA4897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63B413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0A421D2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2563F9F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37</w:t>
            </w:r>
          </w:p>
        </w:tc>
        <w:tc>
          <w:tcPr>
            <w:tcW w:w="0" w:type="auto"/>
            <w:noWrap/>
            <w:vAlign w:val="center"/>
            <w:hideMark/>
          </w:tcPr>
          <w:p w14:paraId="0778579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0 [1.00-1.20]</w:t>
            </w:r>
          </w:p>
        </w:tc>
        <w:tc>
          <w:tcPr>
            <w:tcW w:w="0" w:type="auto"/>
            <w:noWrap/>
            <w:vAlign w:val="center"/>
            <w:hideMark/>
          </w:tcPr>
          <w:p w14:paraId="2EC3EDF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39</w:t>
            </w:r>
          </w:p>
        </w:tc>
      </w:tr>
      <w:tr w:rsidR="00A564B7" w:rsidRPr="00393340" w14:paraId="60BEFC50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01C2613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649203</w:t>
            </w:r>
          </w:p>
        </w:tc>
        <w:tc>
          <w:tcPr>
            <w:tcW w:w="0" w:type="auto"/>
            <w:noWrap/>
            <w:vAlign w:val="center"/>
            <w:hideMark/>
          </w:tcPr>
          <w:p w14:paraId="191727C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4193430</w:t>
            </w:r>
          </w:p>
        </w:tc>
        <w:tc>
          <w:tcPr>
            <w:tcW w:w="0" w:type="auto"/>
            <w:vAlign w:val="center"/>
          </w:tcPr>
          <w:p w14:paraId="285D159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16124A1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6B09D4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508EBFF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0F66C39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66</w:t>
            </w:r>
          </w:p>
        </w:tc>
        <w:tc>
          <w:tcPr>
            <w:tcW w:w="0" w:type="auto"/>
            <w:noWrap/>
            <w:vAlign w:val="center"/>
            <w:hideMark/>
          </w:tcPr>
          <w:p w14:paraId="746A4A6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2 [0.87-0.97]</w:t>
            </w:r>
          </w:p>
        </w:tc>
        <w:tc>
          <w:tcPr>
            <w:tcW w:w="0" w:type="auto"/>
            <w:noWrap/>
            <w:vAlign w:val="center"/>
            <w:hideMark/>
          </w:tcPr>
          <w:p w14:paraId="2CB617E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3</w:t>
            </w:r>
          </w:p>
        </w:tc>
      </w:tr>
      <w:tr w:rsidR="00A564B7" w:rsidRPr="00393340" w14:paraId="3181D2D5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9E2604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536201</w:t>
            </w:r>
          </w:p>
        </w:tc>
        <w:tc>
          <w:tcPr>
            <w:tcW w:w="0" w:type="auto"/>
            <w:noWrap/>
            <w:vAlign w:val="center"/>
            <w:hideMark/>
          </w:tcPr>
          <w:p w14:paraId="1C946E1E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4966593</w:t>
            </w:r>
          </w:p>
        </w:tc>
        <w:tc>
          <w:tcPr>
            <w:tcW w:w="0" w:type="auto"/>
            <w:vAlign w:val="center"/>
          </w:tcPr>
          <w:p w14:paraId="0551451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265380</w:t>
            </w:r>
          </w:p>
        </w:tc>
        <w:tc>
          <w:tcPr>
            <w:tcW w:w="0" w:type="auto"/>
            <w:vAlign w:val="center"/>
          </w:tcPr>
          <w:p w14:paraId="19D3AB0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548C5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0E9A032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5771B66" w14:textId="2D057622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0562EF0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1 [0.84-0.99]</w:t>
            </w:r>
          </w:p>
        </w:tc>
        <w:tc>
          <w:tcPr>
            <w:tcW w:w="0" w:type="auto"/>
            <w:noWrap/>
            <w:vAlign w:val="center"/>
            <w:hideMark/>
          </w:tcPr>
          <w:p w14:paraId="3F7974C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6</w:t>
            </w:r>
          </w:p>
        </w:tc>
      </w:tr>
      <w:tr w:rsidR="00A564B7" w:rsidRPr="00393340" w14:paraId="149C26E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5C81F55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201841</w:t>
            </w:r>
          </w:p>
        </w:tc>
        <w:tc>
          <w:tcPr>
            <w:tcW w:w="0" w:type="auto"/>
            <w:noWrap/>
            <w:vAlign w:val="center"/>
            <w:hideMark/>
          </w:tcPr>
          <w:p w14:paraId="00AEF5A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67228519</w:t>
            </w:r>
          </w:p>
        </w:tc>
        <w:tc>
          <w:tcPr>
            <w:tcW w:w="0" w:type="auto"/>
            <w:vAlign w:val="center"/>
          </w:tcPr>
          <w:p w14:paraId="5312239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79EB31B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EE0109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4E8CD6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721D389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11</w:t>
            </w:r>
          </w:p>
        </w:tc>
        <w:tc>
          <w:tcPr>
            <w:tcW w:w="0" w:type="auto"/>
            <w:noWrap/>
            <w:vAlign w:val="center"/>
            <w:hideMark/>
          </w:tcPr>
          <w:p w14:paraId="6610037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0 [1.01-1.19]</w:t>
            </w:r>
          </w:p>
        </w:tc>
        <w:tc>
          <w:tcPr>
            <w:tcW w:w="0" w:type="auto"/>
            <w:noWrap/>
            <w:vAlign w:val="center"/>
            <w:hideMark/>
          </w:tcPr>
          <w:p w14:paraId="0F60EE2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4</w:t>
            </w:r>
          </w:p>
        </w:tc>
      </w:tr>
      <w:tr w:rsidR="00A564B7" w:rsidRPr="00393340" w14:paraId="472975BD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458E421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4517439</w:t>
            </w:r>
          </w:p>
        </w:tc>
        <w:tc>
          <w:tcPr>
            <w:tcW w:w="0" w:type="auto"/>
            <w:noWrap/>
            <w:vAlign w:val="center"/>
            <w:hideMark/>
          </w:tcPr>
          <w:p w14:paraId="7D8B419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77984833</w:t>
            </w:r>
          </w:p>
        </w:tc>
        <w:tc>
          <w:tcPr>
            <w:tcW w:w="0" w:type="auto"/>
            <w:vAlign w:val="center"/>
          </w:tcPr>
          <w:p w14:paraId="625FABF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391694</w:t>
            </w:r>
          </w:p>
        </w:tc>
        <w:tc>
          <w:tcPr>
            <w:tcW w:w="0" w:type="auto"/>
            <w:vAlign w:val="center"/>
          </w:tcPr>
          <w:p w14:paraId="0B54536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D0FA2B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BE2A86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6162D09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36</w:t>
            </w:r>
          </w:p>
        </w:tc>
        <w:tc>
          <w:tcPr>
            <w:tcW w:w="0" w:type="auto"/>
            <w:noWrap/>
            <w:vAlign w:val="center"/>
            <w:hideMark/>
          </w:tcPr>
          <w:p w14:paraId="26E9A0B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23 [1.10-1.36]</w:t>
            </w:r>
          </w:p>
        </w:tc>
        <w:tc>
          <w:tcPr>
            <w:tcW w:w="0" w:type="auto"/>
            <w:noWrap/>
            <w:vAlign w:val="center"/>
            <w:hideMark/>
          </w:tcPr>
          <w:p w14:paraId="6BC6DD6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1D1B491B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C96B71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121129</w:t>
            </w:r>
          </w:p>
        </w:tc>
        <w:tc>
          <w:tcPr>
            <w:tcW w:w="0" w:type="auto"/>
            <w:noWrap/>
            <w:vAlign w:val="center"/>
            <w:hideMark/>
          </w:tcPr>
          <w:p w14:paraId="5CFAC89E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8208035</w:t>
            </w:r>
          </w:p>
        </w:tc>
        <w:tc>
          <w:tcPr>
            <w:tcW w:w="0" w:type="auto"/>
            <w:vAlign w:val="center"/>
          </w:tcPr>
          <w:p w14:paraId="1BEF386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2635708</w:t>
            </w:r>
          </w:p>
        </w:tc>
        <w:tc>
          <w:tcPr>
            <w:tcW w:w="0" w:type="auto"/>
            <w:vAlign w:val="center"/>
          </w:tcPr>
          <w:p w14:paraId="4352B90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92236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1C66088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1620D8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59</w:t>
            </w:r>
          </w:p>
        </w:tc>
        <w:tc>
          <w:tcPr>
            <w:tcW w:w="0" w:type="auto"/>
            <w:noWrap/>
            <w:vAlign w:val="center"/>
            <w:hideMark/>
          </w:tcPr>
          <w:p w14:paraId="79AD5F0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8 [0.99-1.18]</w:t>
            </w:r>
          </w:p>
        </w:tc>
        <w:tc>
          <w:tcPr>
            <w:tcW w:w="0" w:type="auto"/>
            <w:noWrap/>
            <w:vAlign w:val="center"/>
            <w:hideMark/>
          </w:tcPr>
          <w:p w14:paraId="0B24C80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84</w:t>
            </w:r>
          </w:p>
        </w:tc>
      </w:tr>
      <w:tr w:rsidR="00A564B7" w:rsidRPr="00393340" w14:paraId="31B80235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3AD054F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716942</w:t>
            </w:r>
          </w:p>
        </w:tc>
        <w:tc>
          <w:tcPr>
            <w:tcW w:w="0" w:type="auto"/>
            <w:noWrap/>
            <w:vAlign w:val="center"/>
            <w:hideMark/>
          </w:tcPr>
          <w:p w14:paraId="6559795A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162404181</w:t>
            </w:r>
          </w:p>
        </w:tc>
        <w:tc>
          <w:tcPr>
            <w:tcW w:w="0" w:type="auto"/>
            <w:vAlign w:val="center"/>
          </w:tcPr>
          <w:p w14:paraId="34914CC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453C763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B91089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460310B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7EA565D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32</w:t>
            </w:r>
          </w:p>
        </w:tc>
        <w:tc>
          <w:tcPr>
            <w:tcW w:w="0" w:type="auto"/>
            <w:noWrap/>
            <w:vAlign w:val="center"/>
            <w:hideMark/>
          </w:tcPr>
          <w:p w14:paraId="2A3FF03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2 [0.86-0.99]</w:t>
            </w:r>
          </w:p>
        </w:tc>
        <w:tc>
          <w:tcPr>
            <w:tcW w:w="0" w:type="auto"/>
            <w:noWrap/>
            <w:vAlign w:val="center"/>
            <w:hideMark/>
          </w:tcPr>
          <w:p w14:paraId="71F07B5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35</w:t>
            </w:r>
          </w:p>
        </w:tc>
      </w:tr>
      <w:tr w:rsidR="00A564B7" w:rsidRPr="00393340" w14:paraId="6D0D8554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7B398A2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02873</w:t>
            </w:r>
          </w:p>
        </w:tc>
        <w:tc>
          <w:tcPr>
            <w:tcW w:w="0" w:type="auto"/>
            <w:noWrap/>
            <w:vAlign w:val="center"/>
            <w:hideMark/>
          </w:tcPr>
          <w:p w14:paraId="69773298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60854407</w:t>
            </w:r>
          </w:p>
        </w:tc>
        <w:tc>
          <w:tcPr>
            <w:tcW w:w="0" w:type="auto"/>
            <w:vAlign w:val="center"/>
          </w:tcPr>
          <w:p w14:paraId="1CDCE56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615AA29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D1CA82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7F6C3243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74D140D4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9</w:t>
            </w:r>
          </w:p>
        </w:tc>
        <w:tc>
          <w:tcPr>
            <w:tcW w:w="0" w:type="auto"/>
            <w:noWrap/>
            <w:vAlign w:val="center"/>
            <w:hideMark/>
          </w:tcPr>
          <w:p w14:paraId="1AB0F509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89 [0.84-0.93]</w:t>
            </w:r>
          </w:p>
        </w:tc>
        <w:tc>
          <w:tcPr>
            <w:tcW w:w="0" w:type="auto"/>
            <w:noWrap/>
            <w:vAlign w:val="center"/>
            <w:hideMark/>
          </w:tcPr>
          <w:p w14:paraId="11B52307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74C728DB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3AC0D3C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865331</w:t>
            </w:r>
          </w:p>
        </w:tc>
        <w:tc>
          <w:tcPr>
            <w:tcW w:w="0" w:type="auto"/>
            <w:noWrap/>
            <w:vAlign w:val="center"/>
            <w:hideMark/>
          </w:tcPr>
          <w:p w14:paraId="1289B1FF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62324337</w:t>
            </w:r>
          </w:p>
        </w:tc>
        <w:tc>
          <w:tcPr>
            <w:tcW w:w="0" w:type="auto"/>
            <w:vAlign w:val="center"/>
          </w:tcPr>
          <w:p w14:paraId="477E2D4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4E9C962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390BF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6F8CEC9A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0C5DC30A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79</w:t>
            </w:r>
          </w:p>
        </w:tc>
        <w:tc>
          <w:tcPr>
            <w:tcW w:w="0" w:type="auto"/>
            <w:noWrap/>
            <w:vAlign w:val="center"/>
            <w:hideMark/>
          </w:tcPr>
          <w:p w14:paraId="04100A1D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06 [1.01-1.12]</w:t>
            </w:r>
          </w:p>
        </w:tc>
        <w:tc>
          <w:tcPr>
            <w:tcW w:w="0" w:type="auto"/>
            <w:noWrap/>
            <w:vAlign w:val="center"/>
            <w:hideMark/>
          </w:tcPr>
          <w:p w14:paraId="7660A5D7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1</w:t>
            </w:r>
          </w:p>
        </w:tc>
      </w:tr>
      <w:tr w:rsidR="00A564B7" w:rsidRPr="00393340" w14:paraId="1F75D57A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7774E3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637230</w:t>
            </w:r>
          </w:p>
        </w:tc>
        <w:tc>
          <w:tcPr>
            <w:tcW w:w="0" w:type="auto"/>
            <w:noWrap/>
            <w:vAlign w:val="center"/>
            <w:hideMark/>
          </w:tcPr>
          <w:p w14:paraId="5700B380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3:101944711</w:t>
            </w:r>
          </w:p>
        </w:tc>
        <w:tc>
          <w:tcPr>
            <w:tcW w:w="0" w:type="auto"/>
            <w:vAlign w:val="center"/>
          </w:tcPr>
          <w:p w14:paraId="50F32AB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683950</w:t>
            </w:r>
          </w:p>
        </w:tc>
        <w:tc>
          <w:tcPr>
            <w:tcW w:w="0" w:type="auto"/>
            <w:vAlign w:val="center"/>
          </w:tcPr>
          <w:p w14:paraId="1BB97F1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64CCD4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3B6BDA4F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33A2E769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97</w:t>
            </w:r>
          </w:p>
        </w:tc>
        <w:tc>
          <w:tcPr>
            <w:tcW w:w="0" w:type="auto"/>
            <w:noWrap/>
            <w:vAlign w:val="center"/>
            <w:hideMark/>
          </w:tcPr>
          <w:p w14:paraId="0B947167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 [0.83-1.02]</w:t>
            </w:r>
          </w:p>
        </w:tc>
        <w:tc>
          <w:tcPr>
            <w:tcW w:w="0" w:type="auto"/>
            <w:noWrap/>
            <w:vAlign w:val="center"/>
            <w:hideMark/>
          </w:tcPr>
          <w:p w14:paraId="58CF301E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</w:t>
            </w:r>
          </w:p>
        </w:tc>
      </w:tr>
      <w:tr w:rsidR="00A564B7" w:rsidRPr="00393340" w14:paraId="2D35656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068B765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685408</w:t>
            </w:r>
          </w:p>
        </w:tc>
        <w:tc>
          <w:tcPr>
            <w:tcW w:w="0" w:type="auto"/>
            <w:noWrap/>
            <w:vAlign w:val="center"/>
            <w:hideMark/>
          </w:tcPr>
          <w:p w14:paraId="2F4803AF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3:16954543</w:t>
            </w:r>
          </w:p>
        </w:tc>
        <w:tc>
          <w:tcPr>
            <w:tcW w:w="0" w:type="auto"/>
            <w:vAlign w:val="center"/>
          </w:tcPr>
          <w:p w14:paraId="78C211C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3071645</w:t>
            </w:r>
          </w:p>
        </w:tc>
        <w:tc>
          <w:tcPr>
            <w:tcW w:w="0" w:type="auto"/>
            <w:vAlign w:val="center"/>
          </w:tcPr>
          <w:p w14:paraId="483040B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E30062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368ACD6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31BB36BB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82</w:t>
            </w:r>
          </w:p>
        </w:tc>
        <w:tc>
          <w:tcPr>
            <w:tcW w:w="0" w:type="auto"/>
            <w:noWrap/>
            <w:vAlign w:val="center"/>
            <w:hideMark/>
          </w:tcPr>
          <w:p w14:paraId="762F651E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0 [0.92-1.07]</w:t>
            </w:r>
          </w:p>
        </w:tc>
        <w:tc>
          <w:tcPr>
            <w:tcW w:w="0" w:type="auto"/>
            <w:noWrap/>
            <w:vAlign w:val="center"/>
            <w:hideMark/>
          </w:tcPr>
          <w:p w14:paraId="13473127" w14:textId="77777777" w:rsidR="00A564B7" w:rsidRPr="008D6532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</w:t>
            </w:r>
          </w:p>
        </w:tc>
      </w:tr>
      <w:tr w:rsidR="00A564B7" w:rsidRPr="00393340" w14:paraId="72CA0D7A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747F2DA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lastRenderedPageBreak/>
              <w:t>rs20541</w:t>
            </w:r>
          </w:p>
        </w:tc>
        <w:tc>
          <w:tcPr>
            <w:tcW w:w="0" w:type="auto"/>
            <w:noWrap/>
            <w:vAlign w:val="center"/>
            <w:hideMark/>
          </w:tcPr>
          <w:p w14:paraId="4E0648D6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132660272</w:t>
            </w:r>
          </w:p>
        </w:tc>
        <w:tc>
          <w:tcPr>
            <w:tcW w:w="0" w:type="auto"/>
            <w:vAlign w:val="center"/>
          </w:tcPr>
          <w:p w14:paraId="6225215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457DF50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C2D09B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36DBAAD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24350A3D" w14:textId="4591C879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80</w:t>
            </w:r>
          </w:p>
        </w:tc>
        <w:tc>
          <w:tcPr>
            <w:tcW w:w="0" w:type="auto"/>
            <w:noWrap/>
            <w:vAlign w:val="center"/>
            <w:hideMark/>
          </w:tcPr>
          <w:p w14:paraId="21D698B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1 [0.85-0.97]</w:t>
            </w:r>
          </w:p>
        </w:tc>
        <w:tc>
          <w:tcPr>
            <w:tcW w:w="0" w:type="auto"/>
            <w:noWrap/>
            <w:vAlign w:val="center"/>
            <w:hideMark/>
          </w:tcPr>
          <w:p w14:paraId="40AE1E3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4</w:t>
            </w:r>
          </w:p>
        </w:tc>
      </w:tr>
      <w:tr w:rsidR="00A564B7" w:rsidRPr="00393340" w14:paraId="1CAF9C4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4C73F7E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082412</w:t>
            </w:r>
          </w:p>
        </w:tc>
        <w:tc>
          <w:tcPr>
            <w:tcW w:w="0" w:type="auto"/>
            <w:noWrap/>
            <w:vAlign w:val="center"/>
            <w:hideMark/>
          </w:tcPr>
          <w:p w14:paraId="17FB53FC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159290781</w:t>
            </w:r>
          </w:p>
        </w:tc>
        <w:tc>
          <w:tcPr>
            <w:tcW w:w="0" w:type="auto"/>
            <w:vAlign w:val="center"/>
          </w:tcPr>
          <w:p w14:paraId="1FD19AF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4732432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E47181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3873296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35083D8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95</w:t>
            </w:r>
          </w:p>
        </w:tc>
        <w:tc>
          <w:tcPr>
            <w:tcW w:w="0" w:type="auto"/>
            <w:noWrap/>
            <w:vAlign w:val="center"/>
            <w:hideMark/>
          </w:tcPr>
          <w:p w14:paraId="182DD14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78 [0.73-0.83]</w:t>
            </w:r>
          </w:p>
        </w:tc>
        <w:tc>
          <w:tcPr>
            <w:tcW w:w="0" w:type="auto"/>
            <w:noWrap/>
            <w:vAlign w:val="center"/>
            <w:hideMark/>
          </w:tcPr>
          <w:p w14:paraId="30C1FA6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 w:hint="eastAsia"/>
                <w:b/>
                <w:bCs/>
                <w:color w:val="000000"/>
                <w:lang w:eastAsia="ja-JP"/>
              </w:rPr>
              <w:t>&lt;</w:t>
            </w:r>
            <w:r>
              <w:rPr>
                <w:rFonts w:ascii="Arial" w:eastAsia="Yu Gothic" w:hAnsi="Arial" w:cs="Arial"/>
                <w:b/>
                <w:bCs/>
                <w:color w:val="000000"/>
              </w:rPr>
              <w:t>0.001</w:t>
            </w:r>
          </w:p>
        </w:tc>
      </w:tr>
      <w:tr w:rsidR="00A564B7" w:rsidRPr="00393340" w14:paraId="1AF3CD80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80A3FD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4934997</w:t>
            </w:r>
          </w:p>
        </w:tc>
        <w:tc>
          <w:tcPr>
            <w:tcW w:w="0" w:type="auto"/>
            <w:noWrap/>
            <w:vAlign w:val="center"/>
            <w:hideMark/>
          </w:tcPr>
          <w:p w14:paraId="5C409105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40370622 </w:t>
            </w:r>
          </w:p>
        </w:tc>
        <w:tc>
          <w:tcPr>
            <w:tcW w:w="0" w:type="auto"/>
            <w:vAlign w:val="center"/>
          </w:tcPr>
          <w:p w14:paraId="34084C3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56054640</w:t>
            </w:r>
          </w:p>
        </w:tc>
        <w:tc>
          <w:tcPr>
            <w:tcW w:w="0" w:type="auto"/>
            <w:vAlign w:val="center"/>
          </w:tcPr>
          <w:p w14:paraId="3D60232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C30AAB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62110BE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4301D72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89</w:t>
            </w:r>
          </w:p>
        </w:tc>
        <w:tc>
          <w:tcPr>
            <w:tcW w:w="0" w:type="auto"/>
            <w:noWrap/>
            <w:vAlign w:val="center"/>
            <w:hideMark/>
          </w:tcPr>
          <w:p w14:paraId="38A8159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 [0.80-1.07]</w:t>
            </w:r>
          </w:p>
        </w:tc>
        <w:tc>
          <w:tcPr>
            <w:tcW w:w="0" w:type="auto"/>
            <w:noWrap/>
            <w:vAlign w:val="center"/>
            <w:hideMark/>
          </w:tcPr>
          <w:p w14:paraId="2351FA1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8</w:t>
            </w:r>
          </w:p>
        </w:tc>
      </w:tr>
      <w:tr w:rsidR="00A564B7" w:rsidRPr="00393340" w14:paraId="74E4359D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61F611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7524</w:t>
            </w:r>
          </w:p>
        </w:tc>
        <w:tc>
          <w:tcPr>
            <w:tcW w:w="0" w:type="auto"/>
            <w:noWrap/>
            <w:vAlign w:val="center"/>
            <w:hideMark/>
          </w:tcPr>
          <w:p w14:paraId="4CDDAFE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96766240</w:t>
            </w:r>
          </w:p>
        </w:tc>
        <w:tc>
          <w:tcPr>
            <w:tcW w:w="0" w:type="auto"/>
            <w:vAlign w:val="center"/>
          </w:tcPr>
          <w:p w14:paraId="6FB1783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065D031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94D273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5FE5F48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13E26B1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3</w:t>
            </w:r>
          </w:p>
        </w:tc>
        <w:tc>
          <w:tcPr>
            <w:tcW w:w="0" w:type="auto"/>
            <w:noWrap/>
            <w:vAlign w:val="center"/>
            <w:hideMark/>
          </w:tcPr>
          <w:p w14:paraId="7033CE0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09 [1.03-1.14]</w:t>
            </w:r>
          </w:p>
        </w:tc>
        <w:tc>
          <w:tcPr>
            <w:tcW w:w="0" w:type="auto"/>
            <w:noWrap/>
            <w:vAlign w:val="center"/>
            <w:hideMark/>
          </w:tcPr>
          <w:p w14:paraId="0E7335D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1</w:t>
            </w:r>
          </w:p>
        </w:tc>
      </w:tr>
      <w:tr w:rsidR="00A564B7" w:rsidRPr="00393340" w14:paraId="2AE80D1D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71E9CC0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3980500</w:t>
            </w:r>
          </w:p>
        </w:tc>
        <w:tc>
          <w:tcPr>
            <w:tcW w:w="0" w:type="auto"/>
            <w:noWrap/>
            <w:vAlign w:val="center"/>
            <w:hideMark/>
          </w:tcPr>
          <w:p w14:paraId="3146376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111592059</w:t>
            </w:r>
          </w:p>
        </w:tc>
        <w:tc>
          <w:tcPr>
            <w:tcW w:w="0" w:type="auto"/>
            <w:vAlign w:val="center"/>
          </w:tcPr>
          <w:p w14:paraId="6DC7A60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1F387AC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4CB45C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540346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5B269F0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5</w:t>
            </w:r>
          </w:p>
        </w:tc>
        <w:tc>
          <w:tcPr>
            <w:tcW w:w="0" w:type="auto"/>
            <w:noWrap/>
            <w:vAlign w:val="center"/>
            <w:hideMark/>
          </w:tcPr>
          <w:p w14:paraId="73B0441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27 [1.17-1.39]</w:t>
            </w:r>
          </w:p>
        </w:tc>
        <w:tc>
          <w:tcPr>
            <w:tcW w:w="0" w:type="auto"/>
            <w:noWrap/>
            <w:vAlign w:val="center"/>
            <w:hideMark/>
          </w:tcPr>
          <w:p w14:paraId="4C31BB3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0436E478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234BED1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10604</w:t>
            </w:r>
          </w:p>
        </w:tc>
        <w:tc>
          <w:tcPr>
            <w:tcW w:w="0" w:type="auto"/>
            <w:noWrap/>
            <w:vAlign w:val="center"/>
            <w:hideMark/>
          </w:tcPr>
          <w:p w14:paraId="32D3B09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137878280</w:t>
            </w:r>
          </w:p>
        </w:tc>
        <w:tc>
          <w:tcPr>
            <w:tcW w:w="0" w:type="auto"/>
            <w:vAlign w:val="center"/>
          </w:tcPr>
          <w:p w14:paraId="7E29BEB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2287092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17671A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27F23F9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137EB21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26</w:t>
            </w:r>
          </w:p>
        </w:tc>
        <w:tc>
          <w:tcPr>
            <w:tcW w:w="0" w:type="auto"/>
            <w:noWrap/>
            <w:vAlign w:val="center"/>
            <w:hideMark/>
          </w:tcPr>
          <w:p w14:paraId="7E81F5B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08 [1.03-1.14]</w:t>
            </w:r>
          </w:p>
        </w:tc>
        <w:tc>
          <w:tcPr>
            <w:tcW w:w="0" w:type="auto"/>
            <w:noWrap/>
            <w:vAlign w:val="center"/>
            <w:hideMark/>
          </w:tcPr>
          <w:p w14:paraId="5ABC488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4</w:t>
            </w:r>
          </w:p>
        </w:tc>
      </w:tr>
      <w:tr w:rsidR="00A564B7" w:rsidRPr="00393340" w14:paraId="16D93507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48E7946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712528</w:t>
            </w:r>
          </w:p>
        </w:tc>
        <w:tc>
          <w:tcPr>
            <w:tcW w:w="0" w:type="auto"/>
            <w:noWrap/>
            <w:vAlign w:val="center"/>
            <w:hideMark/>
          </w:tcPr>
          <w:p w14:paraId="77341D55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20678199</w:t>
            </w:r>
          </w:p>
        </w:tc>
        <w:tc>
          <w:tcPr>
            <w:tcW w:w="0" w:type="auto"/>
            <w:vAlign w:val="center"/>
          </w:tcPr>
          <w:p w14:paraId="25564CC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908425</w:t>
            </w:r>
          </w:p>
        </w:tc>
        <w:tc>
          <w:tcPr>
            <w:tcW w:w="0" w:type="auto"/>
            <w:vAlign w:val="center"/>
          </w:tcPr>
          <w:p w14:paraId="7ACB39C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74E4A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5C73E43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6506986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18</w:t>
            </w:r>
          </w:p>
        </w:tc>
        <w:tc>
          <w:tcPr>
            <w:tcW w:w="0" w:type="auto"/>
            <w:noWrap/>
            <w:vAlign w:val="center"/>
            <w:hideMark/>
          </w:tcPr>
          <w:p w14:paraId="491258E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5 [0.86-1.04]</w:t>
            </w:r>
          </w:p>
        </w:tc>
        <w:tc>
          <w:tcPr>
            <w:tcW w:w="0" w:type="auto"/>
            <w:noWrap/>
            <w:vAlign w:val="center"/>
            <w:hideMark/>
          </w:tcPr>
          <w:p w14:paraId="5FE95E7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8</w:t>
            </w:r>
          </w:p>
        </w:tc>
      </w:tr>
      <w:tr w:rsidR="00A564B7" w:rsidRPr="00393340" w14:paraId="374BA2C5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25D3F97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191877</w:t>
            </w:r>
          </w:p>
        </w:tc>
        <w:tc>
          <w:tcPr>
            <w:tcW w:w="0" w:type="auto"/>
            <w:noWrap/>
            <w:vAlign w:val="center"/>
            <w:hideMark/>
          </w:tcPr>
          <w:p w14:paraId="50159B8D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31285148</w:t>
            </w:r>
          </w:p>
        </w:tc>
        <w:tc>
          <w:tcPr>
            <w:tcW w:w="0" w:type="auto"/>
            <w:vAlign w:val="center"/>
          </w:tcPr>
          <w:p w14:paraId="67FD43D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7A20843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C7D2E8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796E2D3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12CA21E1" w14:textId="04C4A6CC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0</w:t>
            </w:r>
          </w:p>
        </w:tc>
        <w:tc>
          <w:tcPr>
            <w:tcW w:w="0" w:type="auto"/>
            <w:noWrap/>
            <w:vAlign w:val="center"/>
            <w:hideMark/>
          </w:tcPr>
          <w:p w14:paraId="6F82688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2.48 [2.35-2.62]</w:t>
            </w:r>
          </w:p>
        </w:tc>
        <w:tc>
          <w:tcPr>
            <w:tcW w:w="0" w:type="auto"/>
            <w:noWrap/>
            <w:vAlign w:val="center"/>
            <w:hideMark/>
          </w:tcPr>
          <w:p w14:paraId="78F0572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781DD664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6BB03D4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700987</w:t>
            </w:r>
          </w:p>
        </w:tc>
        <w:tc>
          <w:tcPr>
            <w:tcW w:w="0" w:type="auto"/>
            <w:noWrap/>
            <w:vAlign w:val="center"/>
            <w:hideMark/>
          </w:tcPr>
          <w:p w14:paraId="632C95BA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7:37346633</w:t>
            </w:r>
          </w:p>
        </w:tc>
        <w:tc>
          <w:tcPr>
            <w:tcW w:w="0" w:type="auto"/>
            <w:vAlign w:val="center"/>
          </w:tcPr>
          <w:p w14:paraId="4078E9F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79B5A4E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884979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21B7B1E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1F30BA0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31</w:t>
            </w:r>
          </w:p>
        </w:tc>
        <w:tc>
          <w:tcPr>
            <w:tcW w:w="0" w:type="auto"/>
            <w:noWrap/>
            <w:vAlign w:val="center"/>
            <w:hideMark/>
          </w:tcPr>
          <w:p w14:paraId="2B5E0AA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9 [0.94-1.04]</w:t>
            </w:r>
          </w:p>
        </w:tc>
        <w:tc>
          <w:tcPr>
            <w:tcW w:w="0" w:type="auto"/>
            <w:noWrap/>
            <w:vAlign w:val="center"/>
            <w:hideMark/>
          </w:tcPr>
          <w:p w14:paraId="51CB1CD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8</w:t>
            </w:r>
          </w:p>
        </w:tc>
      </w:tr>
      <w:tr w:rsidR="00A564B7" w:rsidRPr="00393340" w14:paraId="7FA13AC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2BB6B15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979182</w:t>
            </w:r>
          </w:p>
        </w:tc>
        <w:tc>
          <w:tcPr>
            <w:tcW w:w="0" w:type="auto"/>
            <w:noWrap/>
            <w:vAlign w:val="center"/>
            <w:hideMark/>
          </w:tcPr>
          <w:p w14:paraId="1ABD34FD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9:108054739</w:t>
            </w:r>
          </w:p>
        </w:tc>
        <w:tc>
          <w:tcPr>
            <w:tcW w:w="0" w:type="auto"/>
            <w:vAlign w:val="center"/>
          </w:tcPr>
          <w:p w14:paraId="67A6891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029094</w:t>
            </w:r>
          </w:p>
        </w:tc>
        <w:tc>
          <w:tcPr>
            <w:tcW w:w="0" w:type="auto"/>
            <w:vAlign w:val="center"/>
          </w:tcPr>
          <w:p w14:paraId="7AE6975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B47D55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0DD05F6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  <w:hideMark/>
          </w:tcPr>
          <w:p w14:paraId="0DE96C9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02</w:t>
            </w:r>
          </w:p>
        </w:tc>
        <w:tc>
          <w:tcPr>
            <w:tcW w:w="0" w:type="auto"/>
            <w:noWrap/>
            <w:vAlign w:val="center"/>
            <w:hideMark/>
          </w:tcPr>
          <w:p w14:paraId="4EF83CE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6 [0.89-1.04]</w:t>
            </w:r>
          </w:p>
        </w:tc>
        <w:tc>
          <w:tcPr>
            <w:tcW w:w="0" w:type="auto"/>
            <w:noWrap/>
            <w:vAlign w:val="center"/>
            <w:hideMark/>
          </w:tcPr>
          <w:p w14:paraId="2444D4B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1</w:t>
            </w:r>
          </w:p>
        </w:tc>
      </w:tr>
      <w:tr w:rsidR="00A564B7" w:rsidRPr="00393340" w14:paraId="3F9D5E0D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6759F83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795343</w:t>
            </w:r>
          </w:p>
        </w:tc>
        <w:tc>
          <w:tcPr>
            <w:tcW w:w="0" w:type="auto"/>
            <w:noWrap/>
            <w:vAlign w:val="center"/>
            <w:hideMark/>
          </w:tcPr>
          <w:p w14:paraId="0194D1F8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9:32523739 </w:t>
            </w:r>
          </w:p>
        </w:tc>
        <w:tc>
          <w:tcPr>
            <w:tcW w:w="0" w:type="auto"/>
            <w:vAlign w:val="center"/>
          </w:tcPr>
          <w:p w14:paraId="4547C51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205166</w:t>
            </w:r>
          </w:p>
        </w:tc>
        <w:tc>
          <w:tcPr>
            <w:tcW w:w="0" w:type="auto"/>
            <w:vAlign w:val="center"/>
          </w:tcPr>
          <w:p w14:paraId="6D613E2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69A3CF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  <w:hideMark/>
          </w:tcPr>
          <w:p w14:paraId="26212DF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61EC2D1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4</w:t>
            </w:r>
          </w:p>
        </w:tc>
        <w:tc>
          <w:tcPr>
            <w:tcW w:w="0" w:type="auto"/>
            <w:noWrap/>
            <w:vAlign w:val="center"/>
            <w:hideMark/>
          </w:tcPr>
          <w:p w14:paraId="3C8AFAE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5 [0.87-1.03]</w:t>
            </w:r>
          </w:p>
        </w:tc>
        <w:tc>
          <w:tcPr>
            <w:tcW w:w="0" w:type="auto"/>
            <w:noWrap/>
            <w:vAlign w:val="center"/>
            <w:hideMark/>
          </w:tcPr>
          <w:p w14:paraId="3AC8ACE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3</w:t>
            </w:r>
          </w:p>
        </w:tc>
      </w:tr>
      <w:tr w:rsidR="00A564B7" w:rsidRPr="00393340" w14:paraId="593FA101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  <w:hideMark/>
          </w:tcPr>
          <w:p w14:paraId="132DED8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1871342</w:t>
            </w:r>
          </w:p>
        </w:tc>
        <w:tc>
          <w:tcPr>
            <w:tcW w:w="0" w:type="auto"/>
            <w:noWrap/>
            <w:vAlign w:val="center"/>
            <w:hideMark/>
          </w:tcPr>
          <w:p w14:paraId="63FEB8A6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100278884</w:t>
            </w:r>
          </w:p>
        </w:tc>
        <w:tc>
          <w:tcPr>
            <w:tcW w:w="0" w:type="auto"/>
            <w:vAlign w:val="center"/>
          </w:tcPr>
          <w:p w14:paraId="3DFE994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729876</w:t>
            </w:r>
          </w:p>
        </w:tc>
        <w:tc>
          <w:tcPr>
            <w:tcW w:w="0" w:type="auto"/>
            <w:vAlign w:val="center"/>
          </w:tcPr>
          <w:p w14:paraId="6B4A7AD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356E88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  <w:hideMark/>
          </w:tcPr>
          <w:p w14:paraId="5823C19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  <w:hideMark/>
          </w:tcPr>
          <w:p w14:paraId="6EC66DF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4</w:t>
            </w:r>
          </w:p>
        </w:tc>
        <w:tc>
          <w:tcPr>
            <w:tcW w:w="0" w:type="auto"/>
            <w:noWrap/>
            <w:vAlign w:val="center"/>
            <w:hideMark/>
          </w:tcPr>
          <w:p w14:paraId="4D75415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2 [0.85-1.00]</w:t>
            </w:r>
          </w:p>
        </w:tc>
        <w:tc>
          <w:tcPr>
            <w:tcW w:w="0" w:type="auto"/>
            <w:noWrap/>
            <w:vAlign w:val="center"/>
            <w:hideMark/>
          </w:tcPr>
          <w:p w14:paraId="2659AC9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45</w:t>
            </w:r>
          </w:p>
        </w:tc>
      </w:tr>
      <w:tr w:rsidR="00A564B7" w:rsidRPr="00393340" w14:paraId="185FD065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7910966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944542</w:t>
            </w:r>
          </w:p>
        </w:tc>
        <w:tc>
          <w:tcPr>
            <w:tcW w:w="0" w:type="auto"/>
            <w:noWrap/>
            <w:vAlign w:val="center"/>
          </w:tcPr>
          <w:p w14:paraId="0C65DA1D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62610240</w:t>
            </w:r>
          </w:p>
        </w:tc>
        <w:tc>
          <w:tcPr>
            <w:tcW w:w="0" w:type="auto"/>
            <w:vAlign w:val="center"/>
          </w:tcPr>
          <w:p w14:paraId="3A6D3A1E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822037</w:t>
            </w:r>
          </w:p>
        </w:tc>
        <w:tc>
          <w:tcPr>
            <w:tcW w:w="0" w:type="auto"/>
            <w:vAlign w:val="center"/>
          </w:tcPr>
          <w:p w14:paraId="0B5B517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4951F1E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67BA7F1D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78AB64F5" w14:textId="77777777" w:rsidR="00A564B7" w:rsidRPr="00685593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07</w:t>
            </w:r>
          </w:p>
        </w:tc>
        <w:tc>
          <w:tcPr>
            <w:tcW w:w="0" w:type="auto"/>
            <w:noWrap/>
            <w:vAlign w:val="center"/>
          </w:tcPr>
          <w:p w14:paraId="624CFAA5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7 [0.89-1.05]</w:t>
            </w:r>
          </w:p>
        </w:tc>
        <w:tc>
          <w:tcPr>
            <w:tcW w:w="0" w:type="auto"/>
            <w:noWrap/>
            <w:vAlign w:val="center"/>
          </w:tcPr>
          <w:p w14:paraId="3E387EA8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</w:t>
            </w:r>
          </w:p>
        </w:tc>
      </w:tr>
      <w:tr w:rsidR="00A564B7" w:rsidRPr="00393340" w14:paraId="0B3B5698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2ECA729B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75662</w:t>
            </w:r>
          </w:p>
        </w:tc>
        <w:tc>
          <w:tcPr>
            <w:tcW w:w="0" w:type="auto"/>
            <w:noWrap/>
            <w:vAlign w:val="center"/>
          </w:tcPr>
          <w:p w14:paraId="279B7BD4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73839369</w:t>
            </w:r>
          </w:p>
        </w:tc>
        <w:tc>
          <w:tcPr>
            <w:tcW w:w="0" w:type="auto"/>
            <w:vAlign w:val="center"/>
          </w:tcPr>
          <w:p w14:paraId="12EA2D7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75671</w:t>
            </w:r>
          </w:p>
        </w:tc>
        <w:tc>
          <w:tcPr>
            <w:tcW w:w="0" w:type="auto"/>
            <w:vAlign w:val="center"/>
          </w:tcPr>
          <w:p w14:paraId="3CDFD41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71D8AC0E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204D814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58658C15" w14:textId="77777777" w:rsidR="00A564B7" w:rsidRPr="00685593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51</w:t>
            </w:r>
          </w:p>
        </w:tc>
        <w:tc>
          <w:tcPr>
            <w:tcW w:w="0" w:type="auto"/>
            <w:noWrap/>
            <w:vAlign w:val="center"/>
          </w:tcPr>
          <w:p w14:paraId="4ABBF52B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87 [0.81-0.95]</w:t>
            </w:r>
          </w:p>
        </w:tc>
        <w:tc>
          <w:tcPr>
            <w:tcW w:w="0" w:type="auto"/>
            <w:noWrap/>
            <w:vAlign w:val="center"/>
          </w:tcPr>
          <w:p w14:paraId="27B94FE9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1</w:t>
            </w:r>
          </w:p>
        </w:tc>
      </w:tr>
      <w:tr w:rsidR="00A564B7" w:rsidRPr="00393340" w14:paraId="4B6A22BD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7E75BA7D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50544</w:t>
            </w:r>
          </w:p>
        </w:tc>
        <w:tc>
          <w:tcPr>
            <w:tcW w:w="0" w:type="auto"/>
            <w:noWrap/>
            <w:vAlign w:val="center"/>
          </w:tcPr>
          <w:p w14:paraId="0580533C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79273128</w:t>
            </w:r>
          </w:p>
        </w:tc>
        <w:tc>
          <w:tcPr>
            <w:tcW w:w="0" w:type="auto"/>
            <w:vAlign w:val="center"/>
          </w:tcPr>
          <w:p w14:paraId="2705E829" w14:textId="77777777" w:rsidR="00A564B7" w:rsidRPr="00886D88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28A82BB0" w14:textId="77777777" w:rsidR="00A564B7" w:rsidRPr="00886D88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56A0BAA7" w14:textId="77777777" w:rsidR="00A564B7" w:rsidRPr="0011147C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highlight w:val="yellow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6F258FF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0F10641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3</w:t>
            </w:r>
          </w:p>
        </w:tc>
        <w:tc>
          <w:tcPr>
            <w:tcW w:w="0" w:type="auto"/>
            <w:noWrap/>
            <w:vAlign w:val="center"/>
          </w:tcPr>
          <w:p w14:paraId="02DBFE0E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3 [0.88-0.98]</w:t>
            </w:r>
          </w:p>
        </w:tc>
        <w:tc>
          <w:tcPr>
            <w:tcW w:w="0" w:type="auto"/>
            <w:noWrap/>
            <w:vAlign w:val="center"/>
          </w:tcPr>
          <w:p w14:paraId="4CAE07B2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6</w:t>
            </w:r>
          </w:p>
        </w:tc>
      </w:tr>
      <w:tr w:rsidR="00A564B7" w:rsidRPr="00393340" w14:paraId="5184918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1C38CCB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6959677</w:t>
            </w:r>
          </w:p>
        </w:tc>
        <w:tc>
          <w:tcPr>
            <w:tcW w:w="0" w:type="auto"/>
            <w:noWrap/>
            <w:vAlign w:val="center"/>
          </w:tcPr>
          <w:p w14:paraId="05FD2350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88065014</w:t>
            </w:r>
          </w:p>
        </w:tc>
        <w:tc>
          <w:tcPr>
            <w:tcW w:w="0" w:type="auto"/>
            <w:vAlign w:val="center"/>
          </w:tcPr>
          <w:p w14:paraId="5B40663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5484039</w:t>
            </w:r>
          </w:p>
        </w:tc>
        <w:tc>
          <w:tcPr>
            <w:tcW w:w="0" w:type="auto"/>
            <w:vAlign w:val="center"/>
          </w:tcPr>
          <w:p w14:paraId="509D2D22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38D94832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02B36DA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388237B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8</w:t>
            </w:r>
          </w:p>
        </w:tc>
        <w:tc>
          <w:tcPr>
            <w:tcW w:w="0" w:type="auto"/>
            <w:noWrap/>
            <w:vAlign w:val="center"/>
          </w:tcPr>
          <w:p w14:paraId="76A07372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 [0.76-1.11]</w:t>
            </w:r>
          </w:p>
        </w:tc>
        <w:tc>
          <w:tcPr>
            <w:tcW w:w="0" w:type="auto"/>
            <w:noWrap/>
            <w:vAlign w:val="center"/>
          </w:tcPr>
          <w:p w14:paraId="0479D8F3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</w:t>
            </w:r>
          </w:p>
        </w:tc>
      </w:tr>
      <w:tr w:rsidR="00A564B7" w:rsidRPr="00393340" w14:paraId="748771A6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65D0E606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561177</w:t>
            </w:r>
          </w:p>
        </w:tc>
        <w:tc>
          <w:tcPr>
            <w:tcW w:w="0" w:type="auto"/>
            <w:noWrap/>
            <w:vAlign w:val="center"/>
          </w:tcPr>
          <w:p w14:paraId="1A157489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1:110091706</w:t>
            </w:r>
          </w:p>
        </w:tc>
        <w:tc>
          <w:tcPr>
            <w:tcW w:w="0" w:type="auto"/>
            <w:vAlign w:val="center"/>
          </w:tcPr>
          <w:p w14:paraId="4424650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113826</w:t>
            </w:r>
          </w:p>
        </w:tc>
        <w:tc>
          <w:tcPr>
            <w:tcW w:w="0" w:type="auto"/>
            <w:vAlign w:val="center"/>
          </w:tcPr>
          <w:p w14:paraId="43441B9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26E3B1E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082D6F7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5219318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32</w:t>
            </w:r>
          </w:p>
        </w:tc>
        <w:tc>
          <w:tcPr>
            <w:tcW w:w="0" w:type="auto"/>
            <w:noWrap/>
            <w:vAlign w:val="center"/>
          </w:tcPr>
          <w:p w14:paraId="2B8E8620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0 [0.92-1.09]</w:t>
            </w:r>
          </w:p>
        </w:tc>
        <w:tc>
          <w:tcPr>
            <w:tcW w:w="0" w:type="auto"/>
            <w:noWrap/>
            <w:vAlign w:val="center"/>
          </w:tcPr>
          <w:p w14:paraId="15BC514B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7</w:t>
            </w:r>
          </w:p>
        </w:tc>
      </w:tr>
      <w:tr w:rsidR="00A564B7" w:rsidRPr="00393340" w14:paraId="4651D259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0B1FF17B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802826</w:t>
            </w:r>
          </w:p>
        </w:tc>
        <w:tc>
          <w:tcPr>
            <w:tcW w:w="0" w:type="auto"/>
            <w:noWrap/>
            <w:vAlign w:val="center"/>
          </w:tcPr>
          <w:p w14:paraId="637FBF0B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1:128536543</w:t>
            </w:r>
          </w:p>
        </w:tc>
        <w:tc>
          <w:tcPr>
            <w:tcW w:w="0" w:type="auto"/>
            <w:vAlign w:val="center"/>
          </w:tcPr>
          <w:p w14:paraId="36D0EE2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590334</w:t>
            </w:r>
          </w:p>
        </w:tc>
        <w:tc>
          <w:tcPr>
            <w:tcW w:w="0" w:type="auto"/>
            <w:vAlign w:val="center"/>
          </w:tcPr>
          <w:p w14:paraId="084D09E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0E811A6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09DE286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2AC0A22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76</w:t>
            </w:r>
          </w:p>
        </w:tc>
        <w:tc>
          <w:tcPr>
            <w:tcW w:w="0" w:type="auto"/>
            <w:noWrap/>
            <w:vAlign w:val="center"/>
          </w:tcPr>
          <w:p w14:paraId="3B1893FF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5 [0.97-1.14]</w:t>
            </w:r>
          </w:p>
        </w:tc>
        <w:tc>
          <w:tcPr>
            <w:tcW w:w="0" w:type="auto"/>
            <w:noWrap/>
            <w:vAlign w:val="center"/>
          </w:tcPr>
          <w:p w14:paraId="38F26678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2</w:t>
            </w:r>
          </w:p>
        </w:tc>
      </w:tr>
      <w:tr w:rsidR="00A564B7" w:rsidRPr="00393340" w14:paraId="6848AAF6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BFF887B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lastRenderedPageBreak/>
              <w:t>rs694739</w:t>
            </w:r>
          </w:p>
        </w:tc>
        <w:tc>
          <w:tcPr>
            <w:tcW w:w="0" w:type="auto"/>
            <w:noWrap/>
            <w:vAlign w:val="center"/>
          </w:tcPr>
          <w:p w14:paraId="2523C2F5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1:64329761</w:t>
            </w:r>
          </w:p>
        </w:tc>
        <w:tc>
          <w:tcPr>
            <w:tcW w:w="0" w:type="auto"/>
            <w:vAlign w:val="center"/>
          </w:tcPr>
          <w:p w14:paraId="67FAF689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21D0D53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638F7019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10CC4AD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0861140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3</w:t>
            </w:r>
          </w:p>
        </w:tc>
        <w:tc>
          <w:tcPr>
            <w:tcW w:w="0" w:type="auto"/>
            <w:noWrap/>
            <w:vAlign w:val="center"/>
          </w:tcPr>
          <w:p w14:paraId="0F4ACB55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6 [0.91-1.01]</w:t>
            </w:r>
          </w:p>
        </w:tc>
        <w:tc>
          <w:tcPr>
            <w:tcW w:w="0" w:type="auto"/>
            <w:noWrap/>
            <w:vAlign w:val="center"/>
          </w:tcPr>
          <w:p w14:paraId="43672D7B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</w:t>
            </w:r>
          </w:p>
        </w:tc>
      </w:tr>
      <w:tr w:rsidR="00A564B7" w:rsidRPr="00393340" w14:paraId="10986B7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6D3930E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053802</w:t>
            </w:r>
          </w:p>
        </w:tc>
        <w:tc>
          <w:tcPr>
            <w:tcW w:w="0" w:type="auto"/>
            <w:noWrap/>
            <w:vAlign w:val="center"/>
          </w:tcPr>
          <w:p w14:paraId="3DBD6B4F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2:10444608</w:t>
            </w:r>
          </w:p>
        </w:tc>
        <w:tc>
          <w:tcPr>
            <w:tcW w:w="0" w:type="auto"/>
            <w:vAlign w:val="center"/>
          </w:tcPr>
          <w:p w14:paraId="26CA8CC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17170</w:t>
            </w:r>
          </w:p>
        </w:tc>
        <w:tc>
          <w:tcPr>
            <w:tcW w:w="0" w:type="auto"/>
            <w:vAlign w:val="center"/>
          </w:tcPr>
          <w:p w14:paraId="43871797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30A0D44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24FC41C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7C74E3B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08</w:t>
            </w:r>
          </w:p>
        </w:tc>
        <w:tc>
          <w:tcPr>
            <w:tcW w:w="0" w:type="auto"/>
            <w:noWrap/>
            <w:vAlign w:val="center"/>
          </w:tcPr>
          <w:p w14:paraId="2B50843A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 [0.84-1.00]</w:t>
            </w:r>
          </w:p>
        </w:tc>
        <w:tc>
          <w:tcPr>
            <w:tcW w:w="0" w:type="auto"/>
            <w:noWrap/>
            <w:vAlign w:val="center"/>
          </w:tcPr>
          <w:p w14:paraId="4AED6715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51</w:t>
            </w:r>
          </w:p>
        </w:tc>
      </w:tr>
      <w:tr w:rsidR="00A564B7" w:rsidRPr="00393340" w14:paraId="55127A23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25EAD96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059675</w:t>
            </w:r>
          </w:p>
        </w:tc>
        <w:tc>
          <w:tcPr>
            <w:tcW w:w="0" w:type="auto"/>
            <w:noWrap/>
            <w:vAlign w:val="center"/>
          </w:tcPr>
          <w:p w14:paraId="45361DAC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2:122183779</w:t>
            </w:r>
          </w:p>
        </w:tc>
        <w:tc>
          <w:tcPr>
            <w:tcW w:w="0" w:type="auto"/>
            <w:vAlign w:val="center"/>
          </w:tcPr>
          <w:p w14:paraId="481D229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972875</w:t>
            </w:r>
          </w:p>
        </w:tc>
        <w:tc>
          <w:tcPr>
            <w:tcW w:w="0" w:type="auto"/>
            <w:vAlign w:val="center"/>
          </w:tcPr>
          <w:p w14:paraId="20C47277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2B680BE2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519CAFF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0317B941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81</w:t>
            </w:r>
          </w:p>
        </w:tc>
        <w:tc>
          <w:tcPr>
            <w:tcW w:w="0" w:type="auto"/>
            <w:noWrap/>
            <w:vAlign w:val="center"/>
          </w:tcPr>
          <w:p w14:paraId="402AA544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1 [1.02-1.20]</w:t>
            </w:r>
          </w:p>
        </w:tc>
        <w:tc>
          <w:tcPr>
            <w:tcW w:w="0" w:type="auto"/>
            <w:noWrap/>
            <w:vAlign w:val="center"/>
          </w:tcPr>
          <w:p w14:paraId="3F12F374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13</w:t>
            </w:r>
          </w:p>
        </w:tc>
      </w:tr>
      <w:tr w:rsidR="00A564B7" w:rsidRPr="00393340" w14:paraId="73EC3E0F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0E4781E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066808</w:t>
            </w:r>
          </w:p>
        </w:tc>
        <w:tc>
          <w:tcPr>
            <w:tcW w:w="0" w:type="auto"/>
            <w:noWrap/>
            <w:vAlign w:val="center"/>
          </w:tcPr>
          <w:p w14:paraId="17E0E3DA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2:56344189</w:t>
            </w:r>
          </w:p>
        </w:tc>
        <w:tc>
          <w:tcPr>
            <w:tcW w:w="0" w:type="auto"/>
            <w:vAlign w:val="center"/>
          </w:tcPr>
          <w:p w14:paraId="2991EA9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5DE0F513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1A26B46B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59E43088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2226AC1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68</w:t>
            </w:r>
          </w:p>
        </w:tc>
        <w:tc>
          <w:tcPr>
            <w:tcW w:w="0" w:type="auto"/>
            <w:noWrap/>
            <w:vAlign w:val="center"/>
          </w:tcPr>
          <w:p w14:paraId="40A40023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79 [0.71-0.88]</w:t>
            </w:r>
          </w:p>
        </w:tc>
        <w:tc>
          <w:tcPr>
            <w:tcW w:w="0" w:type="auto"/>
            <w:noWrap/>
            <w:vAlign w:val="center"/>
          </w:tcPr>
          <w:p w14:paraId="6EA61122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45985D85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915B744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4394770</w:t>
            </w:r>
          </w:p>
        </w:tc>
        <w:tc>
          <w:tcPr>
            <w:tcW w:w="0" w:type="auto"/>
            <w:noWrap/>
            <w:vAlign w:val="center"/>
          </w:tcPr>
          <w:p w14:paraId="6124823E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3:39759232</w:t>
            </w:r>
          </w:p>
        </w:tc>
        <w:tc>
          <w:tcPr>
            <w:tcW w:w="0" w:type="auto"/>
            <w:vAlign w:val="center"/>
          </w:tcPr>
          <w:p w14:paraId="50A57CD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993214</w:t>
            </w:r>
          </w:p>
        </w:tc>
        <w:tc>
          <w:tcPr>
            <w:tcW w:w="0" w:type="auto"/>
            <w:vAlign w:val="center"/>
          </w:tcPr>
          <w:p w14:paraId="77B3D2D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48ABA66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7C1B3DF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3C242AC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49</w:t>
            </w:r>
          </w:p>
        </w:tc>
        <w:tc>
          <w:tcPr>
            <w:tcW w:w="0" w:type="auto"/>
            <w:noWrap/>
            <w:vAlign w:val="center"/>
          </w:tcPr>
          <w:p w14:paraId="528AFC2C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8 [0.90-1.07]</w:t>
            </w:r>
          </w:p>
        </w:tc>
        <w:tc>
          <w:tcPr>
            <w:tcW w:w="0" w:type="auto"/>
            <w:noWrap/>
            <w:vAlign w:val="center"/>
          </w:tcPr>
          <w:p w14:paraId="38F90DEF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75</w:t>
            </w:r>
          </w:p>
        </w:tc>
      </w:tr>
      <w:tr w:rsidR="00A564B7" w:rsidRPr="00393340" w14:paraId="42A2DEB1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01488D0A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9533962</w:t>
            </w:r>
          </w:p>
        </w:tc>
        <w:tc>
          <w:tcPr>
            <w:tcW w:w="0" w:type="auto"/>
            <w:noWrap/>
            <w:vAlign w:val="center"/>
          </w:tcPr>
          <w:p w14:paraId="57576451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3:44760058</w:t>
            </w:r>
          </w:p>
        </w:tc>
        <w:tc>
          <w:tcPr>
            <w:tcW w:w="0" w:type="auto"/>
            <w:vAlign w:val="center"/>
          </w:tcPr>
          <w:p w14:paraId="4EB04D4B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415638</w:t>
            </w:r>
          </w:p>
        </w:tc>
        <w:tc>
          <w:tcPr>
            <w:tcW w:w="0" w:type="auto"/>
            <w:vAlign w:val="center"/>
          </w:tcPr>
          <w:p w14:paraId="5C9221B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6D236F4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0370A07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12C85BA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8</w:t>
            </w:r>
          </w:p>
        </w:tc>
        <w:tc>
          <w:tcPr>
            <w:tcW w:w="0" w:type="auto"/>
            <w:noWrap/>
            <w:vAlign w:val="center"/>
          </w:tcPr>
          <w:p w14:paraId="2B71FE60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2 [1.04-1.22]</w:t>
            </w:r>
          </w:p>
        </w:tc>
        <w:tc>
          <w:tcPr>
            <w:tcW w:w="0" w:type="auto"/>
            <w:noWrap/>
            <w:vAlign w:val="center"/>
          </w:tcPr>
          <w:p w14:paraId="4F386C63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4</w:t>
            </w:r>
          </w:p>
        </w:tc>
      </w:tr>
      <w:tr w:rsidR="00A564B7" w:rsidRPr="00711EDA" w14:paraId="38452A40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7D460623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8016947</w:t>
            </w:r>
          </w:p>
        </w:tc>
        <w:tc>
          <w:tcPr>
            <w:tcW w:w="0" w:type="auto"/>
            <w:noWrap/>
            <w:vAlign w:val="center"/>
          </w:tcPr>
          <w:p w14:paraId="026664C1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4:35363460</w:t>
            </w:r>
          </w:p>
        </w:tc>
        <w:tc>
          <w:tcPr>
            <w:tcW w:w="0" w:type="auto"/>
            <w:vAlign w:val="center"/>
          </w:tcPr>
          <w:p w14:paraId="2D33F34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3D093A0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2604B8E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1E352D0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790D8CE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35</w:t>
            </w:r>
          </w:p>
        </w:tc>
        <w:tc>
          <w:tcPr>
            <w:tcW w:w="0" w:type="auto"/>
            <w:noWrap/>
            <w:vAlign w:val="center"/>
          </w:tcPr>
          <w:p w14:paraId="17E47E6D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2 [0.87-0.97]</w:t>
            </w:r>
          </w:p>
        </w:tc>
        <w:tc>
          <w:tcPr>
            <w:tcW w:w="0" w:type="auto"/>
            <w:noWrap/>
            <w:vAlign w:val="center"/>
          </w:tcPr>
          <w:p w14:paraId="33D2C7BB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1</w:t>
            </w:r>
          </w:p>
        </w:tc>
      </w:tr>
      <w:tr w:rsidR="00A564B7" w:rsidRPr="00393340" w14:paraId="6C005377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5072A082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42903734</w:t>
            </w:r>
          </w:p>
        </w:tc>
        <w:tc>
          <w:tcPr>
            <w:tcW w:w="0" w:type="auto"/>
            <w:noWrap/>
            <w:vAlign w:val="center"/>
          </w:tcPr>
          <w:p w14:paraId="58846B19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4:98202443</w:t>
            </w:r>
          </w:p>
        </w:tc>
        <w:tc>
          <w:tcPr>
            <w:tcW w:w="0" w:type="auto"/>
            <w:vAlign w:val="center"/>
          </w:tcPr>
          <w:p w14:paraId="6B0D900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701905</w:t>
            </w:r>
          </w:p>
        </w:tc>
        <w:tc>
          <w:tcPr>
            <w:tcW w:w="0" w:type="auto"/>
            <w:vAlign w:val="center"/>
          </w:tcPr>
          <w:p w14:paraId="025C00C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1E9621F7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00A1D48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5B62263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11</w:t>
            </w:r>
          </w:p>
        </w:tc>
        <w:tc>
          <w:tcPr>
            <w:tcW w:w="0" w:type="auto"/>
            <w:noWrap/>
            <w:vAlign w:val="center"/>
          </w:tcPr>
          <w:p w14:paraId="5F5FEAA9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8 [0.89-1.08]</w:t>
            </w:r>
          </w:p>
        </w:tc>
        <w:tc>
          <w:tcPr>
            <w:tcW w:w="0" w:type="auto"/>
            <w:noWrap/>
            <w:vAlign w:val="center"/>
          </w:tcPr>
          <w:p w14:paraId="7DBA37EC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6</w:t>
            </w:r>
          </w:p>
        </w:tc>
      </w:tr>
      <w:tr w:rsidR="00A564B7" w:rsidRPr="00711EDA" w14:paraId="044D32E3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638EEA73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67569</w:t>
            </w:r>
          </w:p>
        </w:tc>
        <w:tc>
          <w:tcPr>
            <w:tcW w:w="0" w:type="auto"/>
            <w:noWrap/>
            <w:vAlign w:val="center"/>
          </w:tcPr>
          <w:p w14:paraId="7CC51F1B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6:11271643 </w:t>
            </w:r>
          </w:p>
        </w:tc>
        <w:tc>
          <w:tcPr>
            <w:tcW w:w="0" w:type="auto"/>
            <w:vAlign w:val="center"/>
          </w:tcPr>
          <w:p w14:paraId="31474D2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43325</w:t>
            </w:r>
          </w:p>
        </w:tc>
        <w:tc>
          <w:tcPr>
            <w:tcW w:w="0" w:type="auto"/>
            <w:vAlign w:val="center"/>
          </w:tcPr>
          <w:p w14:paraId="17671B2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698935B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4FDE1D5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17199D5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04</w:t>
            </w:r>
          </w:p>
        </w:tc>
        <w:tc>
          <w:tcPr>
            <w:tcW w:w="0" w:type="auto"/>
            <w:noWrap/>
            <w:vAlign w:val="center"/>
          </w:tcPr>
          <w:p w14:paraId="4CB574DC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86 [0.79-0.94]</w:t>
            </w:r>
          </w:p>
        </w:tc>
        <w:tc>
          <w:tcPr>
            <w:tcW w:w="0" w:type="auto"/>
            <w:noWrap/>
            <w:vAlign w:val="center"/>
          </w:tcPr>
          <w:p w14:paraId="6850F17D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1</w:t>
            </w:r>
          </w:p>
        </w:tc>
      </w:tr>
      <w:tr w:rsidR="00A564B7" w:rsidRPr="00393340" w14:paraId="6C53265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20A5E637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782001</w:t>
            </w:r>
          </w:p>
        </w:tc>
        <w:tc>
          <w:tcPr>
            <w:tcW w:w="0" w:type="auto"/>
            <w:noWrap/>
            <w:vAlign w:val="center"/>
          </w:tcPr>
          <w:p w14:paraId="177D84DB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6:30931304</w:t>
            </w:r>
          </w:p>
        </w:tc>
        <w:tc>
          <w:tcPr>
            <w:tcW w:w="0" w:type="auto"/>
            <w:vAlign w:val="center"/>
          </w:tcPr>
          <w:p w14:paraId="455E73D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538FC8D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4E19AF7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4A6E02C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796DB19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62</w:t>
            </w:r>
          </w:p>
        </w:tc>
        <w:tc>
          <w:tcPr>
            <w:tcW w:w="0" w:type="auto"/>
            <w:noWrap/>
            <w:vAlign w:val="center"/>
          </w:tcPr>
          <w:p w14:paraId="004295CC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05 [1.00-1.11]</w:t>
            </w:r>
          </w:p>
        </w:tc>
        <w:tc>
          <w:tcPr>
            <w:tcW w:w="0" w:type="auto"/>
            <w:noWrap/>
            <w:vAlign w:val="center"/>
          </w:tcPr>
          <w:p w14:paraId="15795F8B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48</w:t>
            </w:r>
          </w:p>
        </w:tc>
      </w:tr>
      <w:tr w:rsidR="00A564B7" w:rsidRPr="00711EDA" w14:paraId="3D4E2F20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CF2034B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795067</w:t>
            </w:r>
          </w:p>
        </w:tc>
        <w:tc>
          <w:tcPr>
            <w:tcW w:w="0" w:type="auto"/>
            <w:noWrap/>
            <w:vAlign w:val="center"/>
          </w:tcPr>
          <w:p w14:paraId="7B7528B0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27779649</w:t>
            </w:r>
          </w:p>
        </w:tc>
        <w:tc>
          <w:tcPr>
            <w:tcW w:w="0" w:type="auto"/>
            <w:vAlign w:val="center"/>
          </w:tcPr>
          <w:p w14:paraId="58A6DCF9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1478322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6229832C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6D9A09D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4979968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2</w:t>
            </w:r>
          </w:p>
        </w:tc>
        <w:tc>
          <w:tcPr>
            <w:tcW w:w="0" w:type="auto"/>
            <w:noWrap/>
            <w:vAlign w:val="center"/>
          </w:tcPr>
          <w:p w14:paraId="58900C03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09 [1.04-1.15]</w:t>
            </w:r>
          </w:p>
        </w:tc>
        <w:tc>
          <w:tcPr>
            <w:tcW w:w="0" w:type="auto"/>
            <w:noWrap/>
            <w:vAlign w:val="center"/>
          </w:tcPr>
          <w:p w14:paraId="2929A290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298D14BB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7B72BD08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963986</w:t>
            </w:r>
          </w:p>
        </w:tc>
        <w:tc>
          <w:tcPr>
            <w:tcW w:w="0" w:type="auto"/>
            <w:noWrap/>
            <w:vAlign w:val="center"/>
          </w:tcPr>
          <w:p w14:paraId="7BCAD703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42409561</w:t>
            </w:r>
          </w:p>
        </w:tc>
        <w:tc>
          <w:tcPr>
            <w:tcW w:w="0" w:type="auto"/>
            <w:vAlign w:val="center"/>
          </w:tcPr>
          <w:p w14:paraId="2FA778B7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9252</w:t>
            </w:r>
          </w:p>
        </w:tc>
        <w:tc>
          <w:tcPr>
            <w:tcW w:w="0" w:type="auto"/>
            <w:vAlign w:val="center"/>
          </w:tcPr>
          <w:p w14:paraId="46CECA3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0631642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2FDACA8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7799ACDB" w14:textId="4C56CD58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90</w:t>
            </w:r>
          </w:p>
        </w:tc>
        <w:tc>
          <w:tcPr>
            <w:tcW w:w="0" w:type="auto"/>
            <w:noWrap/>
            <w:vAlign w:val="center"/>
          </w:tcPr>
          <w:p w14:paraId="5D8956C0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3 [0.90-1.18]</w:t>
            </w:r>
          </w:p>
        </w:tc>
        <w:tc>
          <w:tcPr>
            <w:tcW w:w="0" w:type="auto"/>
            <w:noWrap/>
            <w:vAlign w:val="center"/>
          </w:tcPr>
          <w:p w14:paraId="78D1F410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4</w:t>
            </w:r>
          </w:p>
        </w:tc>
      </w:tr>
      <w:tr w:rsidR="00A564B7" w:rsidRPr="00393340" w14:paraId="43C4834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24611AC9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55823223</w:t>
            </w:r>
          </w:p>
        </w:tc>
        <w:tc>
          <w:tcPr>
            <w:tcW w:w="0" w:type="auto"/>
            <w:noWrap/>
            <w:vAlign w:val="center"/>
          </w:tcPr>
          <w:p w14:paraId="3C4D441F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75894282</w:t>
            </w:r>
          </w:p>
        </w:tc>
        <w:tc>
          <w:tcPr>
            <w:tcW w:w="0" w:type="auto"/>
            <w:vAlign w:val="center"/>
          </w:tcPr>
          <w:p w14:paraId="7B3B2E7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28720623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3962391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08341E8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5284540C" w14:textId="39109611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0</w:t>
            </w:r>
          </w:p>
        </w:tc>
        <w:tc>
          <w:tcPr>
            <w:tcW w:w="0" w:type="auto"/>
            <w:noWrap/>
            <w:vAlign w:val="center"/>
          </w:tcPr>
          <w:p w14:paraId="399927E0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5 [0.98-1.12]</w:t>
            </w:r>
          </w:p>
        </w:tc>
        <w:tc>
          <w:tcPr>
            <w:tcW w:w="0" w:type="auto"/>
            <w:noWrap/>
            <w:vAlign w:val="center"/>
          </w:tcPr>
          <w:p w14:paraId="439B9C35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7</w:t>
            </w:r>
          </w:p>
        </w:tc>
      </w:tr>
      <w:tr w:rsidR="00A564B7" w:rsidRPr="00711EDA" w14:paraId="793597A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64EE304F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652075</w:t>
            </w:r>
          </w:p>
        </w:tc>
        <w:tc>
          <w:tcPr>
            <w:tcW w:w="0" w:type="auto"/>
            <w:noWrap/>
            <w:vAlign w:val="center"/>
          </w:tcPr>
          <w:p w14:paraId="20C032E6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80205094</w:t>
            </w:r>
          </w:p>
        </w:tc>
        <w:tc>
          <w:tcPr>
            <w:tcW w:w="0" w:type="auto"/>
            <w:vAlign w:val="center"/>
          </w:tcPr>
          <w:p w14:paraId="086D602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670D527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05206FF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487482C4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38C974D7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9</w:t>
            </w:r>
          </w:p>
        </w:tc>
        <w:tc>
          <w:tcPr>
            <w:tcW w:w="0" w:type="auto"/>
            <w:noWrap/>
            <w:vAlign w:val="center"/>
          </w:tcPr>
          <w:p w14:paraId="23943B91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0 [1.04-1.15]</w:t>
            </w:r>
          </w:p>
        </w:tc>
        <w:tc>
          <w:tcPr>
            <w:tcW w:w="0" w:type="auto"/>
            <w:noWrap/>
            <w:vAlign w:val="center"/>
          </w:tcPr>
          <w:p w14:paraId="08BDECE4" w14:textId="77777777" w:rsidR="00A564B7" w:rsidRPr="00711ED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60C9538E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1808D889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559406</w:t>
            </w:r>
          </w:p>
        </w:tc>
        <w:tc>
          <w:tcPr>
            <w:tcW w:w="0" w:type="auto"/>
            <w:noWrap/>
            <w:vAlign w:val="center"/>
          </w:tcPr>
          <w:p w14:paraId="2667D005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8:12857003</w:t>
            </w:r>
          </w:p>
        </w:tc>
        <w:tc>
          <w:tcPr>
            <w:tcW w:w="0" w:type="auto"/>
            <w:vAlign w:val="center"/>
          </w:tcPr>
          <w:p w14:paraId="77A417E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847281</w:t>
            </w:r>
          </w:p>
        </w:tc>
        <w:tc>
          <w:tcPr>
            <w:tcW w:w="0" w:type="auto"/>
            <w:vAlign w:val="center"/>
          </w:tcPr>
          <w:p w14:paraId="6D35A25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3DA241C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14C1EBC6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6E7ED02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9</w:t>
            </w:r>
          </w:p>
        </w:tc>
        <w:tc>
          <w:tcPr>
            <w:tcW w:w="0" w:type="auto"/>
            <w:noWrap/>
            <w:vAlign w:val="center"/>
          </w:tcPr>
          <w:p w14:paraId="1204AECE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9 [0.91-1.08]</w:t>
            </w:r>
          </w:p>
        </w:tc>
        <w:tc>
          <w:tcPr>
            <w:tcW w:w="0" w:type="auto"/>
            <w:noWrap/>
            <w:vAlign w:val="center"/>
          </w:tcPr>
          <w:p w14:paraId="58B2DCB1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8</w:t>
            </w:r>
          </w:p>
        </w:tc>
      </w:tr>
      <w:tr w:rsidR="00A564B7" w:rsidRPr="00393340" w14:paraId="3CB51D36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269765F3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545979</w:t>
            </w:r>
          </w:p>
        </w:tc>
        <w:tc>
          <w:tcPr>
            <w:tcW w:w="0" w:type="auto"/>
            <w:noWrap/>
            <w:vAlign w:val="center"/>
          </w:tcPr>
          <w:p w14:paraId="192EDC51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8:54293380</w:t>
            </w:r>
          </w:p>
        </w:tc>
        <w:tc>
          <w:tcPr>
            <w:tcW w:w="0" w:type="auto"/>
            <w:vAlign w:val="center"/>
          </w:tcPr>
          <w:p w14:paraId="35C6DC6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02422</w:t>
            </w:r>
          </w:p>
        </w:tc>
        <w:tc>
          <w:tcPr>
            <w:tcW w:w="0" w:type="auto"/>
            <w:vAlign w:val="center"/>
          </w:tcPr>
          <w:p w14:paraId="29013D9F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2FA5C212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0513070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460267BF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89</w:t>
            </w:r>
          </w:p>
        </w:tc>
        <w:tc>
          <w:tcPr>
            <w:tcW w:w="0" w:type="auto"/>
            <w:noWrap/>
            <w:vAlign w:val="center"/>
          </w:tcPr>
          <w:p w14:paraId="6552E50C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22 [1.13-1.33]</w:t>
            </w:r>
          </w:p>
        </w:tc>
        <w:tc>
          <w:tcPr>
            <w:tcW w:w="0" w:type="auto"/>
            <w:noWrap/>
            <w:vAlign w:val="center"/>
          </w:tcPr>
          <w:p w14:paraId="3829F552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694596C1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0B2E72F8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720356</w:t>
            </w:r>
          </w:p>
        </w:tc>
        <w:tc>
          <w:tcPr>
            <w:tcW w:w="0" w:type="auto"/>
            <w:noWrap/>
            <w:vAlign w:val="center"/>
          </w:tcPr>
          <w:p w14:paraId="0FFD391D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9:10359299</w:t>
            </w:r>
          </w:p>
        </w:tc>
        <w:tc>
          <w:tcPr>
            <w:tcW w:w="0" w:type="auto"/>
            <w:vAlign w:val="center"/>
          </w:tcPr>
          <w:p w14:paraId="0084B6AD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7E60B39B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5ED73A5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01E5284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</w:t>
            </w:r>
          </w:p>
        </w:tc>
        <w:tc>
          <w:tcPr>
            <w:tcW w:w="0" w:type="auto"/>
            <w:noWrap/>
            <w:vAlign w:val="center"/>
          </w:tcPr>
          <w:p w14:paraId="4F478A2E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97</w:t>
            </w:r>
          </w:p>
        </w:tc>
        <w:tc>
          <w:tcPr>
            <w:tcW w:w="0" w:type="auto"/>
            <w:noWrap/>
            <w:vAlign w:val="center"/>
          </w:tcPr>
          <w:p w14:paraId="068CE4C1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83 [0.76-0.91]</w:t>
            </w:r>
          </w:p>
        </w:tc>
        <w:tc>
          <w:tcPr>
            <w:tcW w:w="0" w:type="auto"/>
            <w:noWrap/>
            <w:vAlign w:val="center"/>
          </w:tcPr>
          <w:p w14:paraId="663062A7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  <w:tr w:rsidR="00A564B7" w:rsidRPr="00393340" w14:paraId="633A038C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2DB54E25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892085</w:t>
            </w:r>
          </w:p>
        </w:tc>
        <w:tc>
          <w:tcPr>
            <w:tcW w:w="0" w:type="auto"/>
            <w:noWrap/>
            <w:vAlign w:val="center"/>
          </w:tcPr>
          <w:p w14:paraId="1F83A7BA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9:10707416</w:t>
            </w:r>
          </w:p>
        </w:tc>
        <w:tc>
          <w:tcPr>
            <w:tcW w:w="0" w:type="auto"/>
            <w:vAlign w:val="center"/>
          </w:tcPr>
          <w:p w14:paraId="18C64C9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407127</w:t>
            </w:r>
          </w:p>
        </w:tc>
        <w:tc>
          <w:tcPr>
            <w:tcW w:w="0" w:type="auto"/>
            <w:vAlign w:val="center"/>
          </w:tcPr>
          <w:p w14:paraId="0A74CAF2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3D9A5F1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T</w:t>
            </w:r>
          </w:p>
        </w:tc>
        <w:tc>
          <w:tcPr>
            <w:tcW w:w="0" w:type="auto"/>
            <w:noWrap/>
            <w:vAlign w:val="center"/>
          </w:tcPr>
          <w:p w14:paraId="663E992B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0A87001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8</w:t>
            </w:r>
          </w:p>
        </w:tc>
        <w:tc>
          <w:tcPr>
            <w:tcW w:w="0" w:type="auto"/>
            <w:noWrap/>
            <w:vAlign w:val="center"/>
          </w:tcPr>
          <w:p w14:paraId="781AE9F6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9 [0.91-1.07]</w:t>
            </w:r>
          </w:p>
        </w:tc>
        <w:tc>
          <w:tcPr>
            <w:tcW w:w="0" w:type="auto"/>
            <w:noWrap/>
            <w:vAlign w:val="center"/>
          </w:tcPr>
          <w:p w14:paraId="3B8E7562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4</w:t>
            </w:r>
          </w:p>
        </w:tc>
      </w:tr>
      <w:tr w:rsidR="00A564B7" w:rsidRPr="00393340" w14:paraId="0AFED99F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43A6EE9F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lastRenderedPageBreak/>
              <w:t>rs492602</w:t>
            </w:r>
          </w:p>
        </w:tc>
        <w:tc>
          <w:tcPr>
            <w:tcW w:w="0" w:type="auto"/>
            <w:noWrap/>
            <w:vAlign w:val="center"/>
          </w:tcPr>
          <w:p w14:paraId="761D1EA7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9:48703160</w:t>
            </w:r>
          </w:p>
        </w:tc>
        <w:tc>
          <w:tcPr>
            <w:tcW w:w="0" w:type="auto"/>
            <w:vAlign w:val="center"/>
          </w:tcPr>
          <w:p w14:paraId="562DE527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39BCE601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1ED0903A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4239CF12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3EC9C2C0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9</w:t>
            </w:r>
          </w:p>
        </w:tc>
        <w:tc>
          <w:tcPr>
            <w:tcW w:w="0" w:type="auto"/>
            <w:noWrap/>
            <w:vAlign w:val="center"/>
          </w:tcPr>
          <w:p w14:paraId="5D411817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3 [0.89-0.98]</w:t>
            </w:r>
          </w:p>
        </w:tc>
        <w:tc>
          <w:tcPr>
            <w:tcW w:w="0" w:type="auto"/>
            <w:noWrap/>
            <w:vAlign w:val="center"/>
          </w:tcPr>
          <w:p w14:paraId="25460A1E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5</w:t>
            </w:r>
          </w:p>
        </w:tc>
      </w:tr>
      <w:tr w:rsidR="00A564B7" w:rsidRPr="00393340" w14:paraId="7ED99506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6DEF6F7E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95337</w:t>
            </w:r>
          </w:p>
        </w:tc>
        <w:tc>
          <w:tcPr>
            <w:tcW w:w="0" w:type="auto"/>
            <w:noWrap/>
            <w:vAlign w:val="center"/>
          </w:tcPr>
          <w:p w14:paraId="15952099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0:49905793</w:t>
            </w:r>
          </w:p>
        </w:tc>
        <w:tc>
          <w:tcPr>
            <w:tcW w:w="0" w:type="auto"/>
            <w:vAlign w:val="center"/>
          </w:tcPr>
          <w:p w14:paraId="15104FBF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vAlign w:val="center"/>
          </w:tcPr>
          <w:p w14:paraId="2DD014C6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22B9C739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4C1CA0A3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014B5945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4</w:t>
            </w:r>
          </w:p>
        </w:tc>
        <w:tc>
          <w:tcPr>
            <w:tcW w:w="0" w:type="auto"/>
            <w:noWrap/>
            <w:vAlign w:val="center"/>
          </w:tcPr>
          <w:p w14:paraId="42AC6D8E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93 [0.87-0.88]</w:t>
            </w:r>
          </w:p>
        </w:tc>
        <w:tc>
          <w:tcPr>
            <w:tcW w:w="0" w:type="auto"/>
            <w:noWrap/>
            <w:vAlign w:val="center"/>
          </w:tcPr>
          <w:p w14:paraId="6BF3B0FC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3</w:t>
            </w:r>
          </w:p>
        </w:tc>
      </w:tr>
      <w:tr w:rsidR="00A564B7" w:rsidRPr="00393340" w14:paraId="4939EEA2" w14:textId="77777777" w:rsidTr="006E398E">
        <w:trPr>
          <w:trHeight w:val="360"/>
          <w:jc w:val="center"/>
        </w:trPr>
        <w:tc>
          <w:tcPr>
            <w:tcW w:w="0" w:type="auto"/>
            <w:noWrap/>
            <w:vAlign w:val="center"/>
          </w:tcPr>
          <w:p w14:paraId="7C371384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8128234</w:t>
            </w:r>
          </w:p>
        </w:tc>
        <w:tc>
          <w:tcPr>
            <w:tcW w:w="0" w:type="auto"/>
            <w:noWrap/>
            <w:vAlign w:val="center"/>
          </w:tcPr>
          <w:p w14:paraId="67F4B765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1:35098568</w:t>
            </w:r>
          </w:p>
        </w:tc>
        <w:tc>
          <w:tcPr>
            <w:tcW w:w="0" w:type="auto"/>
            <w:vAlign w:val="center"/>
          </w:tcPr>
          <w:p w14:paraId="322C950E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242900</w:t>
            </w:r>
          </w:p>
        </w:tc>
        <w:tc>
          <w:tcPr>
            <w:tcW w:w="0" w:type="auto"/>
            <w:vAlign w:val="center"/>
          </w:tcPr>
          <w:p w14:paraId="735EFB1F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noWrap/>
            <w:vAlign w:val="center"/>
          </w:tcPr>
          <w:p w14:paraId="1DD4C79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noWrap/>
            <w:vAlign w:val="center"/>
          </w:tcPr>
          <w:p w14:paraId="06F9413A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noWrap/>
            <w:vAlign w:val="center"/>
          </w:tcPr>
          <w:p w14:paraId="2347F3F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5</w:t>
            </w:r>
          </w:p>
        </w:tc>
        <w:tc>
          <w:tcPr>
            <w:tcW w:w="0" w:type="auto"/>
            <w:noWrap/>
            <w:vAlign w:val="center"/>
          </w:tcPr>
          <w:p w14:paraId="1A67E0F1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1.09 [0.98-1.22]</w:t>
            </w:r>
          </w:p>
        </w:tc>
        <w:tc>
          <w:tcPr>
            <w:tcW w:w="0" w:type="auto"/>
            <w:noWrap/>
            <w:vAlign w:val="center"/>
          </w:tcPr>
          <w:p w14:paraId="1E2D4197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</w:t>
            </w:r>
          </w:p>
        </w:tc>
      </w:tr>
      <w:tr w:rsidR="00A564B7" w:rsidRPr="00393340" w14:paraId="3820B463" w14:textId="77777777" w:rsidTr="006E398E">
        <w:trPr>
          <w:trHeight w:val="360"/>
          <w:jc w:val="center"/>
        </w:trPr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4E84A035" w14:textId="77777777" w:rsidR="00A564B7" w:rsidRPr="00585DA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8135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5102E58C" w14:textId="77777777" w:rsidR="00A564B7" w:rsidRPr="00A96E2D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2:215743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72D12F5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3D3ED0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239F6424" w14:textId="77777777" w:rsidR="00A564B7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34D183DC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64BC4D09" w14:textId="77777777" w:rsidR="00A564B7" w:rsidRPr="00393340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26E4425D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1.11 [1.05-1.18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14:paraId="1DD2B970" w14:textId="77777777" w:rsidR="00A564B7" w:rsidRPr="00AB567A" w:rsidRDefault="00A564B7" w:rsidP="00B2246A">
            <w:pPr>
              <w:spacing w:line="480" w:lineRule="auto"/>
              <w:contextualSpacing/>
              <w:mirrorIndents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</w:tr>
    </w:tbl>
    <w:p w14:paraId="59B5045E" w14:textId="77777777" w:rsidR="00A564B7" w:rsidRDefault="00A564B7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04A8FA25" w14:textId="39BDD1DC" w:rsidR="00A564B7" w:rsidRDefault="00A564B7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  <w:r w:rsidRPr="007A631A">
        <w:rPr>
          <w:rFonts w:ascii="Arial" w:hAnsi="Arial" w:cs="Arial"/>
          <w:color w:val="000000" w:themeColor="text1"/>
          <w:lang w:eastAsia="ja-JP"/>
        </w:rPr>
        <w:t xml:space="preserve">Abbreviations: </w:t>
      </w:r>
      <w:r>
        <w:rPr>
          <w:rFonts w:ascii="Arial" w:hAnsi="Arial" w:cs="Arial"/>
          <w:color w:val="000000" w:themeColor="text1"/>
          <w:lang w:eastAsia="ja-JP"/>
        </w:rPr>
        <w:t xml:space="preserve">DA=Dominant allele, MA=Minor allele, MAF=Minor allele frequency, </w:t>
      </w:r>
      <w:r w:rsidRPr="007A631A">
        <w:rPr>
          <w:rFonts w:ascii="Arial" w:hAnsi="Arial" w:cs="Arial"/>
          <w:color w:val="000000" w:themeColor="text1"/>
          <w:lang w:eastAsia="ja-JP"/>
        </w:rPr>
        <w:t>OR=Odds Ratio, CI=Confidence Interval</w:t>
      </w:r>
      <w:bookmarkEnd w:id="0"/>
    </w:p>
    <w:p w14:paraId="6513F7F0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1450BB31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60863E17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3FF867B4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7DB28238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602BEF42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0E0FEDBE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412CBD33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51F5D1F7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05F9F0C5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28FDBB42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6827C0CE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4B00C68D" w14:textId="77777777" w:rsidR="00753764" w:rsidRPr="007A631A" w:rsidRDefault="00753764" w:rsidP="00753764">
      <w:pPr>
        <w:spacing w:after="0" w:line="480" w:lineRule="auto"/>
        <w:contextualSpacing/>
        <w:mirrorIndents/>
        <w:rPr>
          <w:rFonts w:ascii="Arial" w:hAnsi="Arial" w:cs="Arial"/>
          <w:color w:val="000000" w:themeColor="text1"/>
          <w:lang w:eastAsia="ja-JP"/>
        </w:rPr>
      </w:pPr>
      <w:r>
        <w:rPr>
          <w:rFonts w:ascii="Arial" w:hAnsi="Arial" w:cs="Arial"/>
          <w:color w:val="000000" w:themeColor="text1"/>
          <w:lang w:eastAsia="ja-JP"/>
        </w:rPr>
        <w:lastRenderedPageBreak/>
        <w:t>Supplemental t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able </w:t>
      </w:r>
      <w:r>
        <w:rPr>
          <w:rFonts w:ascii="Arial" w:hAnsi="Arial" w:cs="Arial"/>
          <w:color w:val="000000" w:themeColor="text1"/>
          <w:lang w:eastAsia="ja-JP"/>
        </w:rPr>
        <w:t>2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 </w:t>
      </w:r>
      <w:r>
        <w:rPr>
          <w:rFonts w:ascii="Arial" w:hAnsi="Arial" w:cs="Arial"/>
          <w:color w:val="000000" w:themeColor="text1"/>
          <w:lang w:eastAsia="ja-JP"/>
        </w:rPr>
        <w:t>The a</w:t>
      </w:r>
      <w:r w:rsidRPr="007A631A">
        <w:rPr>
          <w:rFonts w:ascii="Arial" w:hAnsi="Arial" w:cs="Arial"/>
          <w:color w:val="000000" w:themeColor="text1"/>
          <w:lang w:eastAsia="ja-JP"/>
        </w:rPr>
        <w:t>ssociation</w:t>
      </w:r>
      <w:r>
        <w:rPr>
          <w:rFonts w:ascii="Arial" w:hAnsi="Arial" w:cs="Arial"/>
          <w:color w:val="000000" w:themeColor="text1"/>
          <w:lang w:eastAsia="ja-JP"/>
        </w:rPr>
        <w:t>s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 </w:t>
      </w:r>
      <w:r>
        <w:rPr>
          <w:rFonts w:ascii="Arial" w:hAnsi="Arial" w:cs="Arial"/>
          <w:color w:val="000000" w:themeColor="text1"/>
          <w:lang w:eastAsia="ja-JP"/>
        </w:rPr>
        <w:t>between</w:t>
      </w:r>
      <w:r w:rsidRPr="007A631A">
        <w:rPr>
          <w:rFonts w:ascii="Arial" w:hAnsi="Arial" w:cs="Arial"/>
          <w:color w:val="000000" w:themeColor="text1"/>
          <w:lang w:eastAsia="ja-JP"/>
        </w:rPr>
        <w:t xml:space="preserve"> </w:t>
      </w:r>
      <w:r>
        <w:rPr>
          <w:rFonts w:ascii="Arial" w:hAnsi="Arial" w:cs="Arial"/>
          <w:color w:val="000000" w:themeColor="text1"/>
          <w:lang w:eastAsia="ja-JP"/>
        </w:rPr>
        <w:t>psoriasis susceptibility loci and FEV</w:t>
      </w:r>
      <w:r w:rsidRPr="000A6D7E">
        <w:rPr>
          <w:rFonts w:ascii="Arial" w:hAnsi="Arial" w:cs="Arial"/>
          <w:color w:val="000000" w:themeColor="text1"/>
          <w:vertAlign w:val="subscript"/>
          <w:lang w:eastAsia="ja-JP"/>
        </w:rPr>
        <w:t>1</w:t>
      </w:r>
      <w:r>
        <w:rPr>
          <w:rFonts w:ascii="Arial" w:hAnsi="Arial" w:cs="Arial"/>
          <w:color w:val="000000" w:themeColor="text1"/>
          <w:lang w:eastAsia="ja-JP"/>
        </w:rPr>
        <w:t>/</w:t>
      </w:r>
      <w:r w:rsidRPr="007A631A">
        <w:rPr>
          <w:rFonts w:ascii="Arial" w:hAnsi="Arial" w:cs="Arial"/>
          <w:color w:val="000000" w:themeColor="text1"/>
          <w:lang w:eastAsia="ja-JP"/>
        </w:rPr>
        <w:t>F</w:t>
      </w:r>
      <w:r>
        <w:rPr>
          <w:rFonts w:ascii="Arial" w:hAnsi="Arial" w:cs="Arial"/>
          <w:color w:val="000000" w:themeColor="text1"/>
          <w:lang w:eastAsia="ja-JP"/>
        </w:rPr>
        <w:t>VC</w:t>
      </w:r>
      <w:r>
        <w:rPr>
          <w:rFonts w:ascii="Arial" w:hAnsi="Arial" w:cs="Arial" w:hint="eastAsia"/>
          <w:color w:val="000000" w:themeColor="text1"/>
          <w:lang w:eastAsia="ja-JP"/>
        </w:rPr>
        <w:t xml:space="preserve"> </w:t>
      </w:r>
      <w:r>
        <w:rPr>
          <w:rFonts w:ascii="Arial" w:hAnsi="Arial" w:cs="Arial"/>
          <w:color w:val="000000" w:themeColor="text1"/>
          <w:lang w:eastAsia="ja-JP"/>
        </w:rPr>
        <w:t xml:space="preserve">evaluated using an additive genetic </w:t>
      </w:r>
      <w:proofErr w:type="gramStart"/>
      <w:r>
        <w:rPr>
          <w:rFonts w:ascii="Arial" w:hAnsi="Arial" w:cs="Arial"/>
          <w:color w:val="000000" w:themeColor="text1"/>
          <w:lang w:eastAsia="ja-JP"/>
        </w:rPr>
        <w:t>model</w:t>
      </w:r>
      <w:proofErr w:type="gramEnd"/>
    </w:p>
    <w:p w14:paraId="77CDF100" w14:textId="77777777" w:rsidR="00753764" w:rsidRPr="0059496F" w:rsidRDefault="00753764" w:rsidP="00753764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1"/>
        <w:gridCol w:w="1929"/>
        <w:gridCol w:w="254"/>
        <w:gridCol w:w="1379"/>
        <w:gridCol w:w="767"/>
        <w:gridCol w:w="840"/>
        <w:gridCol w:w="767"/>
        <w:gridCol w:w="950"/>
        <w:gridCol w:w="251"/>
        <w:gridCol w:w="1275"/>
        <w:gridCol w:w="767"/>
        <w:gridCol w:w="854"/>
        <w:gridCol w:w="779"/>
        <w:gridCol w:w="965"/>
      </w:tblGrid>
      <w:tr w:rsidR="00753764" w:rsidRPr="00D76D21" w14:paraId="1039DE01" w14:textId="77777777" w:rsidTr="000F0CBF">
        <w:trPr>
          <w:trHeight w:val="113"/>
          <w:jc w:val="center"/>
        </w:trPr>
        <w:tc>
          <w:tcPr>
            <w:tcW w:w="15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32A38EC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SNP</w:t>
            </w:r>
          </w:p>
        </w:tc>
        <w:tc>
          <w:tcPr>
            <w:tcW w:w="1929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47A932D9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L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ocation</w:t>
            </w:r>
          </w:p>
          <w:p w14:paraId="41107E6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(</w:t>
            </w:r>
            <w:r w:rsidRPr="00797AD2">
              <w:rPr>
                <w:rFonts w:ascii="Arial" w:hAnsi="Arial" w:cs="Arial"/>
                <w:color w:val="000000" w:themeColor="text1"/>
                <w:lang w:eastAsia="ja-JP"/>
              </w:rPr>
              <w:t>GRCh38.p13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)</w:t>
            </w:r>
          </w:p>
        </w:tc>
        <w:tc>
          <w:tcPr>
            <w:tcW w:w="254" w:type="dxa"/>
            <w:tcBorders>
              <w:top w:val="single" w:sz="4" w:space="0" w:color="auto"/>
            </w:tcBorders>
          </w:tcPr>
          <w:p w14:paraId="30CE31E0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470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5C2CE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 xml:space="preserve">The </w:t>
            </w:r>
            <w:r w:rsidRPr="0059496F">
              <w:rPr>
                <w:rFonts w:ascii="Arial" w:hAnsi="Arial" w:cs="Arial"/>
                <w:color w:val="000000" w:themeColor="text1"/>
                <w:lang w:eastAsia="ja-JP"/>
              </w:rPr>
              <w:t>UK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BB</w:t>
            </w:r>
          </w:p>
        </w:tc>
        <w:tc>
          <w:tcPr>
            <w:tcW w:w="251" w:type="dxa"/>
            <w:tcBorders>
              <w:top w:val="single" w:sz="4" w:space="0" w:color="auto"/>
            </w:tcBorders>
          </w:tcPr>
          <w:p w14:paraId="78335B2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464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DD5A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 xml:space="preserve">The </w:t>
            </w:r>
            <w:proofErr w:type="spellStart"/>
            <w:r>
              <w:rPr>
                <w:rFonts w:ascii="Arial" w:hAnsi="Arial" w:cs="Arial"/>
                <w:color w:val="000000" w:themeColor="text1"/>
                <w:lang w:eastAsia="ja-JP"/>
              </w:rPr>
              <w:t>BioVU</w:t>
            </w:r>
            <w:proofErr w:type="spellEnd"/>
          </w:p>
        </w:tc>
      </w:tr>
      <w:tr w:rsidR="00753764" w:rsidRPr="00D76D21" w14:paraId="4BD8F08B" w14:textId="77777777" w:rsidTr="000F0CBF">
        <w:trPr>
          <w:trHeight w:val="360"/>
          <w:jc w:val="center"/>
        </w:trPr>
        <w:tc>
          <w:tcPr>
            <w:tcW w:w="1501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170695A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92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72A7A72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14:paraId="24C405DE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</w:tcPr>
          <w:p w14:paraId="0F21DDC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Proxy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46FE9B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>MAF</w: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A240D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beta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9DA13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>SE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3D93A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q</w:t>
            </w: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 xml:space="preserve"> value</w:t>
            </w:r>
          </w:p>
        </w:tc>
        <w:tc>
          <w:tcPr>
            <w:tcW w:w="251" w:type="dxa"/>
            <w:tcBorders>
              <w:bottom w:val="single" w:sz="4" w:space="0" w:color="auto"/>
            </w:tcBorders>
          </w:tcPr>
          <w:p w14:paraId="1156C9C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8D70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 w:hint="eastAsia"/>
                <w:color w:val="000000" w:themeColor="text1"/>
                <w:lang w:eastAsia="ja-JP"/>
              </w:rPr>
              <w:t>P</w:t>
            </w:r>
            <w:r>
              <w:rPr>
                <w:rFonts w:ascii="Arial" w:hAnsi="Arial" w:cs="Arial"/>
                <w:color w:val="000000" w:themeColor="text1"/>
                <w:lang w:eastAsia="ja-JP"/>
              </w:rPr>
              <w:t>roxy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ACFBC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>MAF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4501C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beta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60FC8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>SE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C41EA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q</w:t>
            </w:r>
            <w:r w:rsidRPr="00D76D21">
              <w:rPr>
                <w:rFonts w:ascii="Arial" w:hAnsi="Arial" w:cs="Arial"/>
                <w:color w:val="000000" w:themeColor="text1"/>
                <w:lang w:eastAsia="ja-JP"/>
              </w:rPr>
              <w:t xml:space="preserve"> value</w:t>
            </w:r>
          </w:p>
        </w:tc>
      </w:tr>
      <w:tr w:rsidR="00753764" w:rsidRPr="00D76D21" w14:paraId="3349193C" w14:textId="77777777" w:rsidTr="000F0CBF">
        <w:trPr>
          <w:trHeight w:val="360"/>
          <w:jc w:val="center"/>
        </w:trPr>
        <w:tc>
          <w:tcPr>
            <w:tcW w:w="15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90D25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112788</w:t>
            </w:r>
          </w:p>
        </w:tc>
        <w:tc>
          <w:tcPr>
            <w:tcW w:w="192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AE26F9B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152578800</w:t>
            </w:r>
          </w:p>
        </w:tc>
        <w:tc>
          <w:tcPr>
            <w:tcW w:w="254" w:type="dxa"/>
            <w:tcBorders>
              <w:top w:val="single" w:sz="4" w:space="0" w:color="auto"/>
            </w:tcBorders>
          </w:tcPr>
          <w:p w14:paraId="1BE06DE5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single" w:sz="4" w:space="0" w:color="auto"/>
            </w:tcBorders>
            <w:vAlign w:val="center"/>
          </w:tcPr>
          <w:p w14:paraId="0BE4A2D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 xml:space="preserve">　</w:t>
            </w:r>
          </w:p>
        </w:tc>
        <w:tc>
          <w:tcPr>
            <w:tcW w:w="7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D47D1D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41</w:t>
            </w:r>
          </w:p>
        </w:tc>
        <w:tc>
          <w:tcPr>
            <w:tcW w:w="8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4B219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17</w:t>
            </w:r>
          </w:p>
        </w:tc>
        <w:tc>
          <w:tcPr>
            <w:tcW w:w="7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85485E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8</w:t>
            </w:r>
          </w:p>
        </w:tc>
        <w:tc>
          <w:tcPr>
            <w:tcW w:w="9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DA2E0C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</w:t>
            </w:r>
          </w:p>
        </w:tc>
        <w:tc>
          <w:tcPr>
            <w:tcW w:w="251" w:type="dxa"/>
            <w:tcBorders>
              <w:top w:val="single" w:sz="4" w:space="0" w:color="auto"/>
            </w:tcBorders>
          </w:tcPr>
          <w:p w14:paraId="5C9588DB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6FB0289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 xml:space="preserve">　</w:t>
            </w:r>
          </w:p>
        </w:tc>
        <w:tc>
          <w:tcPr>
            <w:tcW w:w="7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127D2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</w:t>
            </w:r>
          </w:p>
        </w:tc>
        <w:tc>
          <w:tcPr>
            <w:tcW w:w="85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457251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105</w:t>
            </w:r>
          </w:p>
        </w:tc>
        <w:tc>
          <w:tcPr>
            <w:tcW w:w="7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E36D5D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8</w:t>
            </w:r>
          </w:p>
        </w:tc>
        <w:tc>
          <w:tcPr>
            <w:tcW w:w="96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B6AE4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1</w:t>
            </w:r>
          </w:p>
        </w:tc>
      </w:tr>
      <w:tr w:rsidR="00753764" w:rsidRPr="00D76D21" w14:paraId="01DA6263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1659F02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1298997</w:t>
            </w:r>
          </w:p>
        </w:tc>
        <w:tc>
          <w:tcPr>
            <w:tcW w:w="1929" w:type="dxa"/>
            <w:noWrap/>
            <w:vAlign w:val="center"/>
            <w:hideMark/>
          </w:tcPr>
          <w:p w14:paraId="135F14D0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06481989</w:t>
            </w:r>
          </w:p>
        </w:tc>
        <w:tc>
          <w:tcPr>
            <w:tcW w:w="254" w:type="dxa"/>
          </w:tcPr>
          <w:p w14:paraId="41AE20B7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vAlign w:val="center"/>
          </w:tcPr>
          <w:p w14:paraId="5029EC5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022427</w:t>
            </w:r>
          </w:p>
        </w:tc>
        <w:tc>
          <w:tcPr>
            <w:tcW w:w="767" w:type="dxa"/>
            <w:noWrap/>
            <w:vAlign w:val="center"/>
            <w:hideMark/>
          </w:tcPr>
          <w:p w14:paraId="735B9F1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37</w:t>
            </w:r>
          </w:p>
        </w:tc>
        <w:tc>
          <w:tcPr>
            <w:tcW w:w="840" w:type="dxa"/>
            <w:noWrap/>
            <w:vAlign w:val="center"/>
            <w:hideMark/>
          </w:tcPr>
          <w:p w14:paraId="1CF4048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32</w:t>
            </w:r>
          </w:p>
        </w:tc>
        <w:tc>
          <w:tcPr>
            <w:tcW w:w="767" w:type="dxa"/>
            <w:noWrap/>
            <w:vAlign w:val="center"/>
            <w:hideMark/>
          </w:tcPr>
          <w:p w14:paraId="585DDB7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36</w:t>
            </w:r>
          </w:p>
        </w:tc>
        <w:tc>
          <w:tcPr>
            <w:tcW w:w="950" w:type="dxa"/>
            <w:noWrap/>
            <w:vAlign w:val="center"/>
            <w:hideMark/>
          </w:tcPr>
          <w:p w14:paraId="23BA830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</w:t>
            </w:r>
          </w:p>
        </w:tc>
        <w:tc>
          <w:tcPr>
            <w:tcW w:w="251" w:type="dxa"/>
          </w:tcPr>
          <w:p w14:paraId="4541B95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056F82D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21FA415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09</w:t>
            </w:r>
          </w:p>
        </w:tc>
        <w:tc>
          <w:tcPr>
            <w:tcW w:w="854" w:type="dxa"/>
            <w:noWrap/>
            <w:vAlign w:val="center"/>
            <w:hideMark/>
          </w:tcPr>
          <w:p w14:paraId="18A9E0BB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492</w:t>
            </w:r>
          </w:p>
        </w:tc>
        <w:tc>
          <w:tcPr>
            <w:tcW w:w="779" w:type="dxa"/>
            <w:noWrap/>
            <w:vAlign w:val="center"/>
            <w:hideMark/>
          </w:tcPr>
          <w:p w14:paraId="481F20E7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3</w:t>
            </w:r>
          </w:p>
        </w:tc>
        <w:tc>
          <w:tcPr>
            <w:tcW w:w="965" w:type="dxa"/>
            <w:noWrap/>
            <w:vAlign w:val="center"/>
            <w:hideMark/>
          </w:tcPr>
          <w:p w14:paraId="6D3E15E2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2</w:t>
            </w:r>
          </w:p>
        </w:tc>
      </w:tr>
      <w:tr w:rsidR="00753764" w:rsidRPr="00D76D21" w14:paraId="45DFED29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31FD170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649203</w:t>
            </w:r>
          </w:p>
        </w:tc>
        <w:tc>
          <w:tcPr>
            <w:tcW w:w="1929" w:type="dxa"/>
            <w:noWrap/>
            <w:vAlign w:val="center"/>
            <w:hideMark/>
          </w:tcPr>
          <w:p w14:paraId="55684D31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4193430</w:t>
            </w:r>
          </w:p>
        </w:tc>
        <w:tc>
          <w:tcPr>
            <w:tcW w:w="254" w:type="dxa"/>
          </w:tcPr>
          <w:p w14:paraId="1D663AC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75E8AB7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7A060A2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66</w:t>
            </w:r>
          </w:p>
        </w:tc>
        <w:tc>
          <w:tcPr>
            <w:tcW w:w="840" w:type="dxa"/>
            <w:noWrap/>
            <w:vAlign w:val="center"/>
            <w:hideMark/>
          </w:tcPr>
          <w:p w14:paraId="54BF8C6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9</w:t>
            </w:r>
          </w:p>
        </w:tc>
        <w:tc>
          <w:tcPr>
            <w:tcW w:w="767" w:type="dxa"/>
            <w:noWrap/>
            <w:vAlign w:val="center"/>
            <w:hideMark/>
          </w:tcPr>
          <w:p w14:paraId="5379FAF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2</w:t>
            </w:r>
          </w:p>
        </w:tc>
        <w:tc>
          <w:tcPr>
            <w:tcW w:w="950" w:type="dxa"/>
            <w:noWrap/>
            <w:vAlign w:val="center"/>
            <w:hideMark/>
          </w:tcPr>
          <w:p w14:paraId="099EEF9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8</w:t>
            </w:r>
          </w:p>
        </w:tc>
        <w:tc>
          <w:tcPr>
            <w:tcW w:w="251" w:type="dxa"/>
          </w:tcPr>
          <w:p w14:paraId="315A3D5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6DF0D38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4AEFCB7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72</w:t>
            </w:r>
          </w:p>
        </w:tc>
        <w:tc>
          <w:tcPr>
            <w:tcW w:w="854" w:type="dxa"/>
            <w:noWrap/>
            <w:vAlign w:val="center"/>
            <w:hideMark/>
          </w:tcPr>
          <w:p w14:paraId="6C5D83F2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86</w:t>
            </w:r>
          </w:p>
        </w:tc>
        <w:tc>
          <w:tcPr>
            <w:tcW w:w="779" w:type="dxa"/>
            <w:noWrap/>
            <w:vAlign w:val="center"/>
            <w:hideMark/>
          </w:tcPr>
          <w:p w14:paraId="5A9BD472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56</w:t>
            </w:r>
          </w:p>
        </w:tc>
        <w:tc>
          <w:tcPr>
            <w:tcW w:w="965" w:type="dxa"/>
            <w:noWrap/>
            <w:vAlign w:val="center"/>
            <w:hideMark/>
          </w:tcPr>
          <w:p w14:paraId="27320B1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9</w:t>
            </w:r>
          </w:p>
        </w:tc>
      </w:tr>
      <w:tr w:rsidR="00753764" w:rsidRPr="00D76D21" w14:paraId="77C49E02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3A9A112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536201</w:t>
            </w:r>
          </w:p>
        </w:tc>
        <w:tc>
          <w:tcPr>
            <w:tcW w:w="1929" w:type="dxa"/>
            <w:noWrap/>
            <w:vAlign w:val="center"/>
            <w:hideMark/>
          </w:tcPr>
          <w:p w14:paraId="43906459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24966593</w:t>
            </w:r>
          </w:p>
        </w:tc>
        <w:tc>
          <w:tcPr>
            <w:tcW w:w="254" w:type="dxa"/>
          </w:tcPr>
          <w:p w14:paraId="1566951C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vAlign w:val="center"/>
          </w:tcPr>
          <w:p w14:paraId="1B73006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265380</w:t>
            </w:r>
          </w:p>
        </w:tc>
        <w:tc>
          <w:tcPr>
            <w:tcW w:w="767" w:type="dxa"/>
            <w:noWrap/>
            <w:vAlign w:val="center"/>
            <w:hideMark/>
          </w:tcPr>
          <w:p w14:paraId="25E44AB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00</w:t>
            </w:r>
          </w:p>
        </w:tc>
        <w:tc>
          <w:tcPr>
            <w:tcW w:w="840" w:type="dxa"/>
            <w:noWrap/>
            <w:vAlign w:val="center"/>
            <w:hideMark/>
          </w:tcPr>
          <w:p w14:paraId="4212FE4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2</w:t>
            </w:r>
          </w:p>
        </w:tc>
        <w:tc>
          <w:tcPr>
            <w:tcW w:w="767" w:type="dxa"/>
            <w:noWrap/>
            <w:vAlign w:val="center"/>
            <w:hideMark/>
          </w:tcPr>
          <w:p w14:paraId="6DB20C0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3</w:t>
            </w:r>
          </w:p>
        </w:tc>
        <w:tc>
          <w:tcPr>
            <w:tcW w:w="950" w:type="dxa"/>
            <w:noWrap/>
            <w:vAlign w:val="center"/>
            <w:hideMark/>
          </w:tcPr>
          <w:p w14:paraId="6283B29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</w:t>
            </w:r>
          </w:p>
        </w:tc>
        <w:tc>
          <w:tcPr>
            <w:tcW w:w="251" w:type="dxa"/>
          </w:tcPr>
          <w:p w14:paraId="71675372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vAlign w:val="center"/>
          </w:tcPr>
          <w:p w14:paraId="23F941A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265380</w:t>
            </w:r>
          </w:p>
        </w:tc>
        <w:tc>
          <w:tcPr>
            <w:tcW w:w="767" w:type="dxa"/>
            <w:noWrap/>
            <w:vAlign w:val="center"/>
            <w:hideMark/>
          </w:tcPr>
          <w:p w14:paraId="2C57E26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7</w:t>
            </w:r>
          </w:p>
        </w:tc>
        <w:tc>
          <w:tcPr>
            <w:tcW w:w="854" w:type="dxa"/>
            <w:noWrap/>
            <w:vAlign w:val="center"/>
            <w:hideMark/>
          </w:tcPr>
          <w:p w14:paraId="4295819A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4</w:t>
            </w:r>
          </w:p>
        </w:tc>
        <w:tc>
          <w:tcPr>
            <w:tcW w:w="779" w:type="dxa"/>
            <w:noWrap/>
            <w:vAlign w:val="center"/>
            <w:hideMark/>
          </w:tcPr>
          <w:p w14:paraId="7C99D845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03</w:t>
            </w:r>
          </w:p>
        </w:tc>
        <w:tc>
          <w:tcPr>
            <w:tcW w:w="965" w:type="dxa"/>
            <w:noWrap/>
            <w:vAlign w:val="center"/>
            <w:hideMark/>
          </w:tcPr>
          <w:p w14:paraId="350ABB6A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1</w:t>
            </w:r>
          </w:p>
        </w:tc>
      </w:tr>
      <w:tr w:rsidR="00753764" w:rsidRPr="00D76D21" w14:paraId="54B10CCC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4CEE9E0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201841</w:t>
            </w:r>
          </w:p>
        </w:tc>
        <w:tc>
          <w:tcPr>
            <w:tcW w:w="1929" w:type="dxa"/>
            <w:noWrap/>
            <w:vAlign w:val="center"/>
            <w:hideMark/>
          </w:tcPr>
          <w:p w14:paraId="79312A36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67228519</w:t>
            </w:r>
          </w:p>
        </w:tc>
        <w:tc>
          <w:tcPr>
            <w:tcW w:w="254" w:type="dxa"/>
          </w:tcPr>
          <w:p w14:paraId="6E2D583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5C9F41A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64A76D2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11</w:t>
            </w:r>
          </w:p>
        </w:tc>
        <w:tc>
          <w:tcPr>
            <w:tcW w:w="840" w:type="dxa"/>
            <w:noWrap/>
            <w:vAlign w:val="center"/>
            <w:hideMark/>
          </w:tcPr>
          <w:p w14:paraId="0612585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4</w:t>
            </w:r>
          </w:p>
        </w:tc>
        <w:tc>
          <w:tcPr>
            <w:tcW w:w="767" w:type="dxa"/>
            <w:noWrap/>
            <w:vAlign w:val="center"/>
            <w:hideMark/>
          </w:tcPr>
          <w:p w14:paraId="08D2E04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9</w:t>
            </w:r>
          </w:p>
        </w:tc>
        <w:tc>
          <w:tcPr>
            <w:tcW w:w="950" w:type="dxa"/>
            <w:noWrap/>
            <w:vAlign w:val="center"/>
            <w:hideMark/>
          </w:tcPr>
          <w:p w14:paraId="1CF3279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3</w:t>
            </w:r>
          </w:p>
        </w:tc>
        <w:tc>
          <w:tcPr>
            <w:tcW w:w="251" w:type="dxa"/>
          </w:tcPr>
          <w:p w14:paraId="374281E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0D7D6D2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1FD157E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14</w:t>
            </w:r>
          </w:p>
        </w:tc>
        <w:tc>
          <w:tcPr>
            <w:tcW w:w="854" w:type="dxa"/>
            <w:noWrap/>
            <w:vAlign w:val="center"/>
            <w:hideMark/>
          </w:tcPr>
          <w:p w14:paraId="3D25C728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04</w:t>
            </w:r>
          </w:p>
        </w:tc>
        <w:tc>
          <w:tcPr>
            <w:tcW w:w="779" w:type="dxa"/>
            <w:noWrap/>
            <w:vAlign w:val="center"/>
            <w:hideMark/>
          </w:tcPr>
          <w:p w14:paraId="6D5610A3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2</w:t>
            </w:r>
          </w:p>
        </w:tc>
        <w:tc>
          <w:tcPr>
            <w:tcW w:w="965" w:type="dxa"/>
            <w:noWrap/>
            <w:vAlign w:val="center"/>
            <w:hideMark/>
          </w:tcPr>
          <w:p w14:paraId="19C92585" w14:textId="77777777" w:rsidR="00753764" w:rsidRPr="00CC2D22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5</w:t>
            </w:r>
          </w:p>
        </w:tc>
      </w:tr>
      <w:tr w:rsidR="00753764" w:rsidRPr="00D76D21" w14:paraId="74521DB2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2744D1C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4517439</w:t>
            </w:r>
          </w:p>
        </w:tc>
        <w:tc>
          <w:tcPr>
            <w:tcW w:w="1929" w:type="dxa"/>
            <w:noWrap/>
            <w:vAlign w:val="center"/>
            <w:hideMark/>
          </w:tcPr>
          <w:p w14:paraId="16301603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:77984833</w:t>
            </w:r>
          </w:p>
        </w:tc>
        <w:tc>
          <w:tcPr>
            <w:tcW w:w="254" w:type="dxa"/>
          </w:tcPr>
          <w:p w14:paraId="4DC92158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vAlign w:val="center"/>
          </w:tcPr>
          <w:p w14:paraId="381105E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391694</w:t>
            </w:r>
          </w:p>
        </w:tc>
        <w:tc>
          <w:tcPr>
            <w:tcW w:w="767" w:type="dxa"/>
            <w:noWrap/>
            <w:vAlign w:val="center"/>
            <w:hideMark/>
          </w:tcPr>
          <w:p w14:paraId="001C866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36</w:t>
            </w:r>
          </w:p>
        </w:tc>
        <w:tc>
          <w:tcPr>
            <w:tcW w:w="840" w:type="dxa"/>
            <w:noWrap/>
            <w:vAlign w:val="center"/>
            <w:hideMark/>
          </w:tcPr>
          <w:p w14:paraId="615DC1B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81</w:t>
            </w:r>
          </w:p>
        </w:tc>
        <w:tc>
          <w:tcPr>
            <w:tcW w:w="767" w:type="dxa"/>
            <w:noWrap/>
            <w:vAlign w:val="center"/>
            <w:hideMark/>
          </w:tcPr>
          <w:p w14:paraId="64DD533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6</w:t>
            </w:r>
          </w:p>
        </w:tc>
        <w:tc>
          <w:tcPr>
            <w:tcW w:w="950" w:type="dxa"/>
            <w:noWrap/>
            <w:vAlign w:val="center"/>
            <w:hideMark/>
          </w:tcPr>
          <w:p w14:paraId="19CE1CA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8</w:t>
            </w:r>
          </w:p>
        </w:tc>
        <w:tc>
          <w:tcPr>
            <w:tcW w:w="251" w:type="dxa"/>
          </w:tcPr>
          <w:p w14:paraId="132E0AF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68664B9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376FA93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1</w:t>
            </w:r>
          </w:p>
        </w:tc>
        <w:tc>
          <w:tcPr>
            <w:tcW w:w="854" w:type="dxa"/>
            <w:noWrap/>
            <w:vAlign w:val="center"/>
            <w:hideMark/>
          </w:tcPr>
          <w:p w14:paraId="51BC75E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133</w:t>
            </w:r>
          </w:p>
        </w:tc>
        <w:tc>
          <w:tcPr>
            <w:tcW w:w="779" w:type="dxa"/>
            <w:noWrap/>
            <w:vAlign w:val="center"/>
            <w:hideMark/>
          </w:tcPr>
          <w:p w14:paraId="4603281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09</w:t>
            </w:r>
          </w:p>
        </w:tc>
        <w:tc>
          <w:tcPr>
            <w:tcW w:w="965" w:type="dxa"/>
            <w:noWrap/>
            <w:vAlign w:val="center"/>
            <w:hideMark/>
          </w:tcPr>
          <w:p w14:paraId="0225845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3</w:t>
            </w:r>
          </w:p>
        </w:tc>
      </w:tr>
      <w:tr w:rsidR="00753764" w:rsidRPr="00D76D21" w14:paraId="647B1C7C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0D4A22B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716942</w:t>
            </w:r>
          </w:p>
        </w:tc>
        <w:tc>
          <w:tcPr>
            <w:tcW w:w="1929" w:type="dxa"/>
            <w:noWrap/>
            <w:vAlign w:val="center"/>
            <w:hideMark/>
          </w:tcPr>
          <w:p w14:paraId="70218F6E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162404181</w:t>
            </w:r>
          </w:p>
        </w:tc>
        <w:tc>
          <w:tcPr>
            <w:tcW w:w="254" w:type="dxa"/>
          </w:tcPr>
          <w:p w14:paraId="52885277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52D08176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24036ABA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32</w:t>
            </w:r>
          </w:p>
        </w:tc>
        <w:tc>
          <w:tcPr>
            <w:tcW w:w="840" w:type="dxa"/>
            <w:noWrap/>
            <w:vAlign w:val="center"/>
            <w:hideMark/>
          </w:tcPr>
          <w:p w14:paraId="322239C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</w:t>
            </w:r>
          </w:p>
        </w:tc>
        <w:tc>
          <w:tcPr>
            <w:tcW w:w="767" w:type="dxa"/>
            <w:noWrap/>
            <w:vAlign w:val="center"/>
            <w:hideMark/>
          </w:tcPr>
          <w:p w14:paraId="660EBFA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</w:t>
            </w:r>
          </w:p>
        </w:tc>
        <w:tc>
          <w:tcPr>
            <w:tcW w:w="950" w:type="dxa"/>
            <w:noWrap/>
            <w:vAlign w:val="center"/>
            <w:hideMark/>
          </w:tcPr>
          <w:p w14:paraId="5EDB9DB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1</w:t>
            </w:r>
          </w:p>
        </w:tc>
        <w:tc>
          <w:tcPr>
            <w:tcW w:w="251" w:type="dxa"/>
          </w:tcPr>
          <w:p w14:paraId="2A3E883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3BFB8C4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3C42514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5</w:t>
            </w:r>
          </w:p>
        </w:tc>
        <w:tc>
          <w:tcPr>
            <w:tcW w:w="854" w:type="dxa"/>
            <w:noWrap/>
            <w:vAlign w:val="center"/>
            <w:hideMark/>
          </w:tcPr>
          <w:p w14:paraId="5734A21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11</w:t>
            </w:r>
          </w:p>
        </w:tc>
        <w:tc>
          <w:tcPr>
            <w:tcW w:w="779" w:type="dxa"/>
            <w:noWrap/>
            <w:vAlign w:val="center"/>
            <w:hideMark/>
          </w:tcPr>
          <w:p w14:paraId="193B97B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6</w:t>
            </w:r>
          </w:p>
        </w:tc>
        <w:tc>
          <w:tcPr>
            <w:tcW w:w="965" w:type="dxa"/>
            <w:noWrap/>
            <w:vAlign w:val="center"/>
            <w:hideMark/>
          </w:tcPr>
          <w:p w14:paraId="1E37F9E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61</w:t>
            </w:r>
          </w:p>
        </w:tc>
      </w:tr>
      <w:tr w:rsidR="00753764" w:rsidRPr="00D76D21" w14:paraId="6F8B835C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6200ADC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02873</w:t>
            </w:r>
          </w:p>
        </w:tc>
        <w:tc>
          <w:tcPr>
            <w:tcW w:w="1929" w:type="dxa"/>
            <w:noWrap/>
            <w:vAlign w:val="center"/>
            <w:hideMark/>
          </w:tcPr>
          <w:p w14:paraId="4F17278C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60854407</w:t>
            </w:r>
          </w:p>
        </w:tc>
        <w:tc>
          <w:tcPr>
            <w:tcW w:w="254" w:type="dxa"/>
          </w:tcPr>
          <w:p w14:paraId="4654FC8D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45698D22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7D581801" w14:textId="77777777" w:rsidR="00753764" w:rsidRPr="00A0504C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9</w:t>
            </w:r>
          </w:p>
        </w:tc>
        <w:tc>
          <w:tcPr>
            <w:tcW w:w="840" w:type="dxa"/>
            <w:noWrap/>
            <w:vAlign w:val="center"/>
            <w:hideMark/>
          </w:tcPr>
          <w:p w14:paraId="379DE99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23</w:t>
            </w:r>
          </w:p>
        </w:tc>
        <w:tc>
          <w:tcPr>
            <w:tcW w:w="767" w:type="dxa"/>
            <w:noWrap/>
            <w:vAlign w:val="center"/>
            <w:hideMark/>
          </w:tcPr>
          <w:p w14:paraId="4016BF5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6</w:t>
            </w:r>
          </w:p>
        </w:tc>
        <w:tc>
          <w:tcPr>
            <w:tcW w:w="950" w:type="dxa"/>
            <w:noWrap/>
            <w:vAlign w:val="center"/>
            <w:hideMark/>
          </w:tcPr>
          <w:p w14:paraId="43B727A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5</w:t>
            </w:r>
          </w:p>
        </w:tc>
        <w:tc>
          <w:tcPr>
            <w:tcW w:w="251" w:type="dxa"/>
          </w:tcPr>
          <w:p w14:paraId="6478EA3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0DBF055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743BE87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51</w:t>
            </w:r>
          </w:p>
        </w:tc>
        <w:tc>
          <w:tcPr>
            <w:tcW w:w="854" w:type="dxa"/>
            <w:noWrap/>
            <w:vAlign w:val="center"/>
            <w:hideMark/>
          </w:tcPr>
          <w:p w14:paraId="3952EB1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90</w:t>
            </w:r>
          </w:p>
        </w:tc>
        <w:tc>
          <w:tcPr>
            <w:tcW w:w="779" w:type="dxa"/>
            <w:noWrap/>
            <w:vAlign w:val="center"/>
            <w:hideMark/>
          </w:tcPr>
          <w:p w14:paraId="3D1279F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03</w:t>
            </w:r>
          </w:p>
        </w:tc>
        <w:tc>
          <w:tcPr>
            <w:tcW w:w="965" w:type="dxa"/>
            <w:noWrap/>
            <w:vAlign w:val="center"/>
            <w:hideMark/>
          </w:tcPr>
          <w:p w14:paraId="08DF09E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</w:t>
            </w:r>
          </w:p>
        </w:tc>
      </w:tr>
      <w:tr w:rsidR="00753764" w:rsidRPr="00D76D21" w14:paraId="3AB24DE3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563B533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865331</w:t>
            </w:r>
          </w:p>
        </w:tc>
        <w:tc>
          <w:tcPr>
            <w:tcW w:w="1929" w:type="dxa"/>
            <w:noWrap/>
            <w:vAlign w:val="center"/>
            <w:hideMark/>
          </w:tcPr>
          <w:p w14:paraId="3CF422F2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:62324337</w:t>
            </w:r>
          </w:p>
        </w:tc>
        <w:tc>
          <w:tcPr>
            <w:tcW w:w="254" w:type="dxa"/>
          </w:tcPr>
          <w:p w14:paraId="7CED801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3E570A6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2C37FA5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79</w:t>
            </w:r>
          </w:p>
        </w:tc>
        <w:tc>
          <w:tcPr>
            <w:tcW w:w="840" w:type="dxa"/>
            <w:noWrap/>
            <w:vAlign w:val="center"/>
            <w:hideMark/>
          </w:tcPr>
          <w:p w14:paraId="7A8C00B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6</w:t>
            </w:r>
          </w:p>
        </w:tc>
        <w:tc>
          <w:tcPr>
            <w:tcW w:w="767" w:type="dxa"/>
            <w:noWrap/>
            <w:vAlign w:val="center"/>
            <w:hideMark/>
          </w:tcPr>
          <w:p w14:paraId="6805861C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7</w:t>
            </w:r>
          </w:p>
        </w:tc>
        <w:tc>
          <w:tcPr>
            <w:tcW w:w="950" w:type="dxa"/>
            <w:noWrap/>
            <w:vAlign w:val="center"/>
            <w:hideMark/>
          </w:tcPr>
          <w:p w14:paraId="36F6E19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71</w:t>
            </w:r>
          </w:p>
        </w:tc>
        <w:tc>
          <w:tcPr>
            <w:tcW w:w="251" w:type="dxa"/>
          </w:tcPr>
          <w:p w14:paraId="3838927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6D58367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6C2FA0B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9</w:t>
            </w:r>
          </w:p>
        </w:tc>
        <w:tc>
          <w:tcPr>
            <w:tcW w:w="854" w:type="dxa"/>
            <w:noWrap/>
            <w:vAlign w:val="center"/>
            <w:hideMark/>
          </w:tcPr>
          <w:p w14:paraId="7A3592F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1</w:t>
            </w:r>
          </w:p>
        </w:tc>
        <w:tc>
          <w:tcPr>
            <w:tcW w:w="779" w:type="dxa"/>
            <w:noWrap/>
            <w:vAlign w:val="center"/>
            <w:hideMark/>
          </w:tcPr>
          <w:p w14:paraId="74545C7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4</w:t>
            </w:r>
          </w:p>
        </w:tc>
        <w:tc>
          <w:tcPr>
            <w:tcW w:w="965" w:type="dxa"/>
            <w:noWrap/>
            <w:vAlign w:val="center"/>
            <w:hideMark/>
          </w:tcPr>
          <w:p w14:paraId="636BD40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6</w:t>
            </w:r>
          </w:p>
        </w:tc>
      </w:tr>
      <w:tr w:rsidR="00753764" w:rsidRPr="00D76D21" w14:paraId="5A6B352C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6562D78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0541</w:t>
            </w:r>
          </w:p>
        </w:tc>
        <w:tc>
          <w:tcPr>
            <w:tcW w:w="1929" w:type="dxa"/>
            <w:noWrap/>
            <w:vAlign w:val="center"/>
            <w:hideMark/>
          </w:tcPr>
          <w:p w14:paraId="1BF33C9F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132660272</w:t>
            </w:r>
          </w:p>
        </w:tc>
        <w:tc>
          <w:tcPr>
            <w:tcW w:w="254" w:type="dxa"/>
          </w:tcPr>
          <w:p w14:paraId="5D696CC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307F50BC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1F48FD7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80</w:t>
            </w:r>
          </w:p>
        </w:tc>
        <w:tc>
          <w:tcPr>
            <w:tcW w:w="840" w:type="dxa"/>
            <w:noWrap/>
            <w:vAlign w:val="center"/>
            <w:hideMark/>
          </w:tcPr>
          <w:p w14:paraId="4E3158E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58</w:t>
            </w:r>
          </w:p>
        </w:tc>
        <w:tc>
          <w:tcPr>
            <w:tcW w:w="767" w:type="dxa"/>
            <w:noWrap/>
            <w:vAlign w:val="center"/>
            <w:hideMark/>
          </w:tcPr>
          <w:p w14:paraId="562DAF5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31</w:t>
            </w:r>
          </w:p>
        </w:tc>
        <w:tc>
          <w:tcPr>
            <w:tcW w:w="950" w:type="dxa"/>
            <w:noWrap/>
            <w:vAlign w:val="center"/>
            <w:hideMark/>
          </w:tcPr>
          <w:p w14:paraId="31ABEF9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59</w:t>
            </w:r>
          </w:p>
        </w:tc>
        <w:tc>
          <w:tcPr>
            <w:tcW w:w="251" w:type="dxa"/>
          </w:tcPr>
          <w:p w14:paraId="2C12ADE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63A52B3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5276AED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854" w:type="dxa"/>
            <w:noWrap/>
            <w:vAlign w:val="center"/>
            <w:hideMark/>
          </w:tcPr>
          <w:p w14:paraId="2E1E8F94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779" w:type="dxa"/>
            <w:noWrap/>
            <w:vAlign w:val="center"/>
            <w:hideMark/>
          </w:tcPr>
          <w:p w14:paraId="6576E4F3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965" w:type="dxa"/>
            <w:noWrap/>
            <w:vAlign w:val="center"/>
            <w:hideMark/>
          </w:tcPr>
          <w:p w14:paraId="1D3A235C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</w:tr>
      <w:tr w:rsidR="00753764" w:rsidRPr="00D76D21" w14:paraId="19BC44F7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5DE3AE0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082412</w:t>
            </w:r>
          </w:p>
        </w:tc>
        <w:tc>
          <w:tcPr>
            <w:tcW w:w="1929" w:type="dxa"/>
            <w:noWrap/>
            <w:vAlign w:val="center"/>
            <w:hideMark/>
          </w:tcPr>
          <w:p w14:paraId="0298229B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159290781</w:t>
            </w:r>
          </w:p>
        </w:tc>
        <w:tc>
          <w:tcPr>
            <w:tcW w:w="254" w:type="dxa"/>
          </w:tcPr>
          <w:p w14:paraId="2174428B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042984C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47D6715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95</w:t>
            </w:r>
          </w:p>
        </w:tc>
        <w:tc>
          <w:tcPr>
            <w:tcW w:w="840" w:type="dxa"/>
            <w:noWrap/>
            <w:vAlign w:val="center"/>
            <w:hideMark/>
          </w:tcPr>
          <w:p w14:paraId="08C734A2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4</w:t>
            </w:r>
          </w:p>
        </w:tc>
        <w:tc>
          <w:tcPr>
            <w:tcW w:w="767" w:type="dxa"/>
            <w:noWrap/>
            <w:vAlign w:val="center"/>
            <w:hideMark/>
          </w:tcPr>
          <w:p w14:paraId="5D3AE16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9</w:t>
            </w:r>
          </w:p>
        </w:tc>
        <w:tc>
          <w:tcPr>
            <w:tcW w:w="950" w:type="dxa"/>
            <w:noWrap/>
            <w:vAlign w:val="center"/>
            <w:hideMark/>
          </w:tcPr>
          <w:p w14:paraId="36E5E8E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8</w:t>
            </w:r>
          </w:p>
        </w:tc>
        <w:tc>
          <w:tcPr>
            <w:tcW w:w="251" w:type="dxa"/>
          </w:tcPr>
          <w:p w14:paraId="2D24165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5C7A0B8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511A1B6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09</w:t>
            </w:r>
          </w:p>
        </w:tc>
        <w:tc>
          <w:tcPr>
            <w:tcW w:w="854" w:type="dxa"/>
            <w:noWrap/>
            <w:vAlign w:val="center"/>
            <w:hideMark/>
          </w:tcPr>
          <w:p w14:paraId="719A2FE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427</w:t>
            </w:r>
          </w:p>
        </w:tc>
        <w:tc>
          <w:tcPr>
            <w:tcW w:w="779" w:type="dxa"/>
            <w:noWrap/>
            <w:vAlign w:val="center"/>
            <w:hideMark/>
          </w:tcPr>
          <w:p w14:paraId="432DC4C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03</w:t>
            </w:r>
          </w:p>
        </w:tc>
        <w:tc>
          <w:tcPr>
            <w:tcW w:w="965" w:type="dxa"/>
            <w:noWrap/>
            <w:vAlign w:val="center"/>
            <w:hideMark/>
          </w:tcPr>
          <w:p w14:paraId="4DE3082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</w:t>
            </w:r>
          </w:p>
        </w:tc>
      </w:tr>
      <w:tr w:rsidR="00753764" w:rsidRPr="00D76D21" w14:paraId="0592AC0F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66AE832E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7524</w:t>
            </w:r>
          </w:p>
        </w:tc>
        <w:tc>
          <w:tcPr>
            <w:tcW w:w="1929" w:type="dxa"/>
            <w:noWrap/>
            <w:vAlign w:val="center"/>
            <w:hideMark/>
          </w:tcPr>
          <w:p w14:paraId="4FEB788A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5:96766240</w:t>
            </w:r>
          </w:p>
        </w:tc>
        <w:tc>
          <w:tcPr>
            <w:tcW w:w="254" w:type="dxa"/>
          </w:tcPr>
          <w:p w14:paraId="177C378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1369FC8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64095E0B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3</w:t>
            </w:r>
          </w:p>
        </w:tc>
        <w:tc>
          <w:tcPr>
            <w:tcW w:w="840" w:type="dxa"/>
            <w:noWrap/>
            <w:vAlign w:val="center"/>
            <w:hideMark/>
          </w:tcPr>
          <w:p w14:paraId="5669C322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21</w:t>
            </w:r>
          </w:p>
        </w:tc>
        <w:tc>
          <w:tcPr>
            <w:tcW w:w="767" w:type="dxa"/>
            <w:noWrap/>
            <w:vAlign w:val="center"/>
            <w:hideMark/>
          </w:tcPr>
          <w:p w14:paraId="326FC1D9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7</w:t>
            </w:r>
          </w:p>
        </w:tc>
        <w:tc>
          <w:tcPr>
            <w:tcW w:w="950" w:type="dxa"/>
            <w:noWrap/>
            <w:vAlign w:val="center"/>
            <w:hideMark/>
          </w:tcPr>
          <w:p w14:paraId="046C7B27" w14:textId="77777777" w:rsidR="00753764" w:rsidRPr="0061315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2</w:t>
            </w:r>
          </w:p>
        </w:tc>
        <w:tc>
          <w:tcPr>
            <w:tcW w:w="251" w:type="dxa"/>
          </w:tcPr>
          <w:p w14:paraId="50BD281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03B6BDB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1497D48B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71</w:t>
            </w:r>
          </w:p>
        </w:tc>
        <w:tc>
          <w:tcPr>
            <w:tcW w:w="854" w:type="dxa"/>
            <w:noWrap/>
            <w:vAlign w:val="center"/>
            <w:hideMark/>
          </w:tcPr>
          <w:p w14:paraId="1FC1968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2</w:t>
            </w:r>
          </w:p>
        </w:tc>
        <w:tc>
          <w:tcPr>
            <w:tcW w:w="779" w:type="dxa"/>
            <w:noWrap/>
            <w:vAlign w:val="center"/>
            <w:hideMark/>
          </w:tcPr>
          <w:p w14:paraId="60B8EEE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2</w:t>
            </w:r>
          </w:p>
        </w:tc>
        <w:tc>
          <w:tcPr>
            <w:tcW w:w="965" w:type="dxa"/>
            <w:noWrap/>
            <w:vAlign w:val="center"/>
            <w:hideMark/>
          </w:tcPr>
          <w:p w14:paraId="31B19AF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6</w:t>
            </w:r>
          </w:p>
        </w:tc>
      </w:tr>
      <w:tr w:rsidR="00753764" w:rsidRPr="00D76D21" w14:paraId="11762C50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66DF6302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3980500</w:t>
            </w:r>
          </w:p>
        </w:tc>
        <w:tc>
          <w:tcPr>
            <w:tcW w:w="1929" w:type="dxa"/>
            <w:noWrap/>
            <w:vAlign w:val="center"/>
            <w:hideMark/>
          </w:tcPr>
          <w:p w14:paraId="22E64056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111592059</w:t>
            </w:r>
          </w:p>
        </w:tc>
        <w:tc>
          <w:tcPr>
            <w:tcW w:w="254" w:type="dxa"/>
          </w:tcPr>
          <w:p w14:paraId="763ED95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6424BDF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7099759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5</w:t>
            </w:r>
          </w:p>
        </w:tc>
        <w:tc>
          <w:tcPr>
            <w:tcW w:w="840" w:type="dxa"/>
            <w:noWrap/>
            <w:vAlign w:val="center"/>
            <w:hideMark/>
          </w:tcPr>
          <w:p w14:paraId="4A41042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84</w:t>
            </w:r>
          </w:p>
        </w:tc>
        <w:tc>
          <w:tcPr>
            <w:tcW w:w="767" w:type="dxa"/>
            <w:noWrap/>
            <w:vAlign w:val="center"/>
            <w:hideMark/>
          </w:tcPr>
          <w:p w14:paraId="3B497EB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5</w:t>
            </w:r>
          </w:p>
        </w:tc>
        <w:tc>
          <w:tcPr>
            <w:tcW w:w="950" w:type="dxa"/>
            <w:noWrap/>
            <w:vAlign w:val="center"/>
            <w:hideMark/>
          </w:tcPr>
          <w:p w14:paraId="0D8F5348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6</w:t>
            </w:r>
          </w:p>
        </w:tc>
        <w:tc>
          <w:tcPr>
            <w:tcW w:w="251" w:type="dxa"/>
          </w:tcPr>
          <w:p w14:paraId="4E7A9CF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50E579B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0E7B393A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2</w:t>
            </w:r>
          </w:p>
        </w:tc>
        <w:tc>
          <w:tcPr>
            <w:tcW w:w="854" w:type="dxa"/>
            <w:noWrap/>
            <w:vAlign w:val="center"/>
            <w:hideMark/>
          </w:tcPr>
          <w:p w14:paraId="284F0E15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3</w:t>
            </w:r>
          </w:p>
        </w:tc>
        <w:tc>
          <w:tcPr>
            <w:tcW w:w="779" w:type="dxa"/>
            <w:noWrap/>
            <w:vAlign w:val="center"/>
            <w:hideMark/>
          </w:tcPr>
          <w:p w14:paraId="7BDC155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8</w:t>
            </w:r>
          </w:p>
        </w:tc>
        <w:tc>
          <w:tcPr>
            <w:tcW w:w="965" w:type="dxa"/>
            <w:noWrap/>
            <w:vAlign w:val="center"/>
            <w:hideMark/>
          </w:tcPr>
          <w:p w14:paraId="452AAE8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91</w:t>
            </w:r>
          </w:p>
        </w:tc>
      </w:tr>
      <w:tr w:rsidR="00753764" w:rsidRPr="00D76D21" w14:paraId="5BC8F880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7D8EC68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10604</w:t>
            </w:r>
          </w:p>
        </w:tc>
        <w:tc>
          <w:tcPr>
            <w:tcW w:w="1929" w:type="dxa"/>
            <w:noWrap/>
            <w:vAlign w:val="center"/>
            <w:hideMark/>
          </w:tcPr>
          <w:p w14:paraId="69636EED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137878280</w:t>
            </w:r>
          </w:p>
        </w:tc>
        <w:tc>
          <w:tcPr>
            <w:tcW w:w="254" w:type="dxa"/>
          </w:tcPr>
          <w:p w14:paraId="26A36F5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66F4008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39C5084B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26</w:t>
            </w:r>
          </w:p>
        </w:tc>
        <w:tc>
          <w:tcPr>
            <w:tcW w:w="840" w:type="dxa"/>
            <w:noWrap/>
            <w:vAlign w:val="center"/>
            <w:hideMark/>
          </w:tcPr>
          <w:p w14:paraId="56DC098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27</w:t>
            </w:r>
          </w:p>
        </w:tc>
        <w:tc>
          <w:tcPr>
            <w:tcW w:w="767" w:type="dxa"/>
            <w:noWrap/>
            <w:vAlign w:val="center"/>
            <w:hideMark/>
          </w:tcPr>
          <w:p w14:paraId="52654EB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9</w:t>
            </w:r>
          </w:p>
        </w:tc>
        <w:tc>
          <w:tcPr>
            <w:tcW w:w="950" w:type="dxa"/>
            <w:noWrap/>
            <w:vAlign w:val="center"/>
            <w:hideMark/>
          </w:tcPr>
          <w:p w14:paraId="138891F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</w:t>
            </w:r>
          </w:p>
        </w:tc>
        <w:tc>
          <w:tcPr>
            <w:tcW w:w="251" w:type="dxa"/>
          </w:tcPr>
          <w:p w14:paraId="7953F33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24A659F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1CD5985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30</w:t>
            </w:r>
          </w:p>
        </w:tc>
        <w:tc>
          <w:tcPr>
            <w:tcW w:w="854" w:type="dxa"/>
            <w:noWrap/>
            <w:vAlign w:val="center"/>
            <w:hideMark/>
          </w:tcPr>
          <w:p w14:paraId="494326DD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667</w:t>
            </w:r>
          </w:p>
        </w:tc>
        <w:tc>
          <w:tcPr>
            <w:tcW w:w="779" w:type="dxa"/>
            <w:noWrap/>
            <w:vAlign w:val="center"/>
            <w:hideMark/>
          </w:tcPr>
          <w:p w14:paraId="3036C886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4</w:t>
            </w:r>
          </w:p>
        </w:tc>
        <w:tc>
          <w:tcPr>
            <w:tcW w:w="965" w:type="dxa"/>
            <w:noWrap/>
            <w:vAlign w:val="center"/>
            <w:hideMark/>
          </w:tcPr>
          <w:p w14:paraId="40B7872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</w:t>
            </w:r>
          </w:p>
        </w:tc>
      </w:tr>
      <w:tr w:rsidR="00753764" w:rsidRPr="00D76D21" w14:paraId="57BE2448" w14:textId="77777777" w:rsidTr="000F0CBF">
        <w:trPr>
          <w:trHeight w:val="360"/>
          <w:jc w:val="center"/>
        </w:trPr>
        <w:tc>
          <w:tcPr>
            <w:tcW w:w="1501" w:type="dxa"/>
            <w:noWrap/>
            <w:vAlign w:val="center"/>
            <w:hideMark/>
          </w:tcPr>
          <w:p w14:paraId="47F220B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lastRenderedPageBreak/>
              <w:t>rs12191877</w:t>
            </w:r>
          </w:p>
        </w:tc>
        <w:tc>
          <w:tcPr>
            <w:tcW w:w="1929" w:type="dxa"/>
            <w:noWrap/>
            <w:vAlign w:val="center"/>
            <w:hideMark/>
          </w:tcPr>
          <w:p w14:paraId="2EDDDAA2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6:31285148</w:t>
            </w:r>
          </w:p>
        </w:tc>
        <w:tc>
          <w:tcPr>
            <w:tcW w:w="254" w:type="dxa"/>
          </w:tcPr>
          <w:p w14:paraId="10193DA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vAlign w:val="center"/>
          </w:tcPr>
          <w:p w14:paraId="335E6650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4787EB92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0</w:t>
            </w:r>
          </w:p>
        </w:tc>
        <w:tc>
          <w:tcPr>
            <w:tcW w:w="840" w:type="dxa"/>
            <w:noWrap/>
            <w:vAlign w:val="center"/>
            <w:hideMark/>
          </w:tcPr>
          <w:p w14:paraId="4465181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36</w:t>
            </w:r>
          </w:p>
        </w:tc>
        <w:tc>
          <w:tcPr>
            <w:tcW w:w="767" w:type="dxa"/>
            <w:noWrap/>
            <w:vAlign w:val="center"/>
            <w:hideMark/>
          </w:tcPr>
          <w:p w14:paraId="7559A183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7</w:t>
            </w:r>
          </w:p>
        </w:tc>
        <w:tc>
          <w:tcPr>
            <w:tcW w:w="950" w:type="dxa"/>
            <w:noWrap/>
            <w:vAlign w:val="center"/>
            <w:hideMark/>
          </w:tcPr>
          <w:p w14:paraId="0A960E29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</w:t>
            </w:r>
          </w:p>
        </w:tc>
        <w:tc>
          <w:tcPr>
            <w:tcW w:w="251" w:type="dxa"/>
          </w:tcPr>
          <w:p w14:paraId="39AA003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vAlign w:val="center"/>
          </w:tcPr>
          <w:p w14:paraId="49D6A56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noWrap/>
            <w:vAlign w:val="center"/>
            <w:hideMark/>
          </w:tcPr>
          <w:p w14:paraId="4A944A71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23</w:t>
            </w:r>
          </w:p>
        </w:tc>
        <w:tc>
          <w:tcPr>
            <w:tcW w:w="854" w:type="dxa"/>
            <w:noWrap/>
            <w:vAlign w:val="center"/>
            <w:hideMark/>
          </w:tcPr>
          <w:p w14:paraId="35F8ABB7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1.032</w:t>
            </w:r>
          </w:p>
        </w:tc>
        <w:tc>
          <w:tcPr>
            <w:tcW w:w="779" w:type="dxa"/>
            <w:noWrap/>
            <w:vAlign w:val="center"/>
            <w:hideMark/>
          </w:tcPr>
          <w:p w14:paraId="1FE05D14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52</w:t>
            </w:r>
          </w:p>
        </w:tc>
        <w:tc>
          <w:tcPr>
            <w:tcW w:w="965" w:type="dxa"/>
            <w:noWrap/>
            <w:vAlign w:val="center"/>
            <w:hideMark/>
          </w:tcPr>
          <w:p w14:paraId="7D5F9AAF" w14:textId="77777777" w:rsidR="00753764" w:rsidRPr="00D76D21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1</w:t>
            </w:r>
          </w:p>
        </w:tc>
      </w:tr>
      <w:tr w:rsidR="00753764" w:rsidRPr="00115338" w14:paraId="1563603C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82CFF9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1871342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159ED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100278884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2C93A41A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B4C77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772987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8154F6" w14:textId="77777777" w:rsidR="00753764" w:rsidRPr="00685593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A53224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816193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4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891DB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7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0C45E31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62C51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7F1165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1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CB0DCF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D87ED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4851C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9</w:t>
            </w:r>
          </w:p>
        </w:tc>
      </w:tr>
      <w:tr w:rsidR="00753764" w:rsidRPr="00115338" w14:paraId="50A3B3FB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6FA834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75662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49486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73839369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3D12DD61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3A017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7567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E161A1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5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6B3E12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2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39178C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4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493BFE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9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98F227D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AFD7C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67567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4B635B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2F3D59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0.82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516E60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405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0450FC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42</w:t>
            </w:r>
          </w:p>
        </w:tc>
      </w:tr>
      <w:tr w:rsidR="00753764" w:rsidRPr="00115338" w14:paraId="344735C8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3C7542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50544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6B2CFC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0:79273128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77A98860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1B9FE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A92D80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43546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08CEA7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7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ECA61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9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1FACE73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F3CE4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3FBFBB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69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AB5F0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5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6926D9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1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041931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4</w:t>
            </w:r>
          </w:p>
        </w:tc>
      </w:tr>
      <w:tr w:rsidR="00753764" w:rsidRPr="00115338" w14:paraId="3A57D6B0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E7105A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059675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6B063D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2:122183779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0DDB3F2F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3ACA4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797287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D2DCC2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8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6BB566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2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AE95D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3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7706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320BEB1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075E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6E998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C302D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124E3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70D99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</w:tr>
      <w:tr w:rsidR="00753764" w:rsidRPr="00115338" w14:paraId="5E90E20A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D3E232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066808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998437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2:56344189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3171E29C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F5016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805EE4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6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C53741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E59E11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7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EDC9C5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3A624B01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4474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8FF199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343CE5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0ED8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74B000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</w:tr>
      <w:tr w:rsidR="00753764" w:rsidRPr="00115338" w14:paraId="3B0E45AD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3C8501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9533962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C75C5D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3:44760058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662F564A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E5469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41563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91FD4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4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D6E023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0.06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614334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34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5C0D5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5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7D788836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E7602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41563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D1DDE8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11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AC31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75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5AC02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89F1CF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61</w:t>
            </w:r>
          </w:p>
        </w:tc>
      </w:tr>
      <w:tr w:rsidR="00753764" w:rsidRPr="00115338" w14:paraId="16ACB093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3CF85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8016947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8CFAB5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4:35363460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2D7ABFFB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3CBEF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53822A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B56625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0.03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1C479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16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F38E3A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42A41226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915CC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A5EC5C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35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69303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6B303A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260C24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92</w:t>
            </w:r>
          </w:p>
        </w:tc>
      </w:tr>
      <w:tr w:rsidR="00753764" w:rsidRPr="00115338" w14:paraId="612007E1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FEB5AA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367569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8C38CA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6:11271643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0D6B64CB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67731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4332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177C86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105E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4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1C7E55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3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274FAF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6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6628A704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C385E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24332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2B47EA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91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72A6B6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271A2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5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DFB5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54</w:t>
            </w:r>
          </w:p>
        </w:tc>
      </w:tr>
      <w:tr w:rsidR="00753764" w:rsidRPr="00115338" w14:paraId="47816F01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DB2353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0782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6DFCD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6:30931304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05247B3E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89CBD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1E6BC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BD9F9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0.06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0A09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17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3DFCA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&lt;0.00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6811674E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50BBA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8FCA19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48C75E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55A63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394E6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NA</w:t>
            </w:r>
          </w:p>
        </w:tc>
      </w:tr>
      <w:tr w:rsidR="00753764" w:rsidRPr="00115338" w14:paraId="1A00A1B0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8C4BEF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795067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49F01B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27779649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0F8D2550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D17F3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EC8D5C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F7D23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48995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8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2F8721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5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55FE5BD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D5AF3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970D92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358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F0661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0.85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896835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4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6F89A6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47</w:t>
            </w:r>
          </w:p>
        </w:tc>
      </w:tr>
      <w:tr w:rsidR="00753764" w:rsidRPr="00115338" w14:paraId="2799A8D4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47A47F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1652075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7E6185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7:80205094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33700CCD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7D402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7D5220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C48A23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44BF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6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120D41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6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3F93530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3FF6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CA6C3B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8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A714C2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D443F2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F833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5</w:t>
            </w:r>
          </w:p>
        </w:tc>
      </w:tr>
      <w:tr w:rsidR="00753764" w:rsidRPr="00115338" w14:paraId="28179D3A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EE8A4E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bookmarkStart w:id="1" w:name="RANGE!A44"/>
            <w:r>
              <w:rPr>
                <w:rFonts w:ascii="Arial" w:eastAsia="Yu Gothic" w:hAnsi="Arial" w:cs="Arial"/>
                <w:color w:val="000000"/>
              </w:rPr>
              <w:t>rs545979</w:t>
            </w:r>
            <w:bookmarkEnd w:id="1"/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3CC280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8:54293380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13FEA57C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F38A0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0242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CC1CE7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8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7DAE66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1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848C9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31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2D16AC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3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71CB7B2E" w14:textId="77777777" w:rsidR="00753764" w:rsidRDefault="00753764" w:rsidP="000F0CBF">
            <w:pPr>
              <w:spacing w:line="480" w:lineRule="auto"/>
              <w:jc w:val="center"/>
              <w:rPr>
                <w:rFonts w:ascii="Arial" w:eastAsia="Yu Gothic" w:hAnsi="Arial" w:cs="Arial"/>
                <w:color w:val="00000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1847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60242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842465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97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51BFE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-1.02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BFCF4A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44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803900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2</w:t>
            </w:r>
          </w:p>
        </w:tc>
      </w:tr>
      <w:tr w:rsidR="00753764" w:rsidRPr="00115338" w14:paraId="46E8A63D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F786F3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2720356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00D9B1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9:10359299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4EAC24BB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9F413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E54416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9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1C8E7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17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34EF4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57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C5AD2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02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46C516EF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DB734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39FA5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89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45BB23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11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291E42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87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7A9D13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7</w:t>
            </w:r>
          </w:p>
        </w:tc>
      </w:tr>
      <w:tr w:rsidR="00753764" w:rsidRPr="00115338" w14:paraId="16B185C8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3E3ECF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92602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FC846E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19:48703160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7E716C1D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D93FD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3329B4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D39B3C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9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F7132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>0.015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A6AE82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b/>
                <w:bCs/>
                <w:color w:val="000000"/>
              </w:rPr>
              <w:t xml:space="preserve">&lt;0.001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4681AE4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7E010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2BB2D5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8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87A4E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01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F8F5DF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FD6FA8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89</w:t>
            </w:r>
          </w:p>
        </w:tc>
      </w:tr>
      <w:tr w:rsidR="00753764" w:rsidRPr="00115338" w14:paraId="574C6E29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6605FA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495337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0003C3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0:49905793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579D35AB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0B544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D6CADF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2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318655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FB42FE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16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45FB7E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70CDD5DB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21E88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AA1781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17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549060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141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33648E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1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A55F7A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73</w:t>
            </w:r>
          </w:p>
        </w:tc>
      </w:tr>
      <w:tr w:rsidR="00753764" w:rsidRPr="00115338" w14:paraId="0F0752AB" w14:textId="77777777" w:rsidTr="000F0CB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2B067E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rs181359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A4E351" w14:textId="77777777" w:rsidR="00753764" w:rsidRPr="00A96E2D" w:rsidRDefault="00753764" w:rsidP="000F0CBF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chr22:21574352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B18893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D12354" w14:textId="77777777" w:rsidR="00753764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E4522A3" w14:textId="77777777" w:rsidR="00753764" w:rsidRPr="0011533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9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4E87E2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-0.043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BF9337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029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7F5B9B" w14:textId="77777777" w:rsidR="00753764" w:rsidRPr="007C41AA" w:rsidRDefault="00753764" w:rsidP="000F0CBF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14</w:t>
            </w:r>
          </w:p>
        </w:tc>
        <w:tc>
          <w:tcPr>
            <w:tcW w:w="2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EA0CBF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F7C125" w14:textId="77777777" w:rsidR="00753764" w:rsidRPr="001E4C6F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CB98666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04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65EEB8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231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583BF7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495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552207" w14:textId="77777777" w:rsidR="00753764" w:rsidRPr="00C54288" w:rsidRDefault="00753764" w:rsidP="000F0CB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eastAsia="Yu Gothic" w:hAnsi="Arial" w:cs="Arial"/>
                <w:color w:val="000000"/>
              </w:rPr>
              <w:t>0.64</w:t>
            </w:r>
          </w:p>
        </w:tc>
      </w:tr>
    </w:tbl>
    <w:p w14:paraId="26FB21B8" w14:textId="77777777" w:rsidR="00753764" w:rsidRDefault="00753764" w:rsidP="00753764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0B496125" w14:textId="77777777" w:rsidR="00753764" w:rsidRDefault="00753764" w:rsidP="00753764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  <w:r w:rsidRPr="007A631A">
        <w:rPr>
          <w:rFonts w:ascii="Arial" w:hAnsi="Arial" w:cs="Arial"/>
          <w:color w:val="000000" w:themeColor="text1"/>
          <w:lang w:eastAsia="ja-JP"/>
        </w:rPr>
        <w:lastRenderedPageBreak/>
        <w:t xml:space="preserve">Abbreviations: </w:t>
      </w:r>
      <w:r>
        <w:rPr>
          <w:rFonts w:ascii="Arial" w:hAnsi="Arial" w:cs="Arial"/>
          <w:color w:val="000000" w:themeColor="text1"/>
          <w:lang w:eastAsia="ja-JP"/>
        </w:rPr>
        <w:t xml:space="preserve">The UKBB=the UK Biobank, the </w:t>
      </w:r>
      <w:proofErr w:type="spellStart"/>
      <w:r>
        <w:rPr>
          <w:rFonts w:ascii="Arial" w:hAnsi="Arial" w:cs="Arial"/>
          <w:color w:val="000000" w:themeColor="text1"/>
          <w:lang w:eastAsia="ja-JP"/>
        </w:rPr>
        <w:t>BioVU</w:t>
      </w:r>
      <w:proofErr w:type="spellEnd"/>
      <w:r>
        <w:rPr>
          <w:rFonts w:ascii="Arial" w:hAnsi="Arial" w:cs="Arial"/>
          <w:color w:val="000000" w:themeColor="text1"/>
          <w:lang w:eastAsia="ja-JP"/>
        </w:rPr>
        <w:t xml:space="preserve">=Vanderbilt University Medical Center Biobank, </w:t>
      </w:r>
      <w:r w:rsidRPr="007A631A">
        <w:rPr>
          <w:rFonts w:ascii="Arial" w:hAnsi="Arial" w:cs="Arial"/>
          <w:color w:val="000000" w:themeColor="text1"/>
          <w:lang w:eastAsia="ja-JP"/>
        </w:rPr>
        <w:t>FEV1=</w:t>
      </w:r>
      <w:r w:rsidRPr="007A631A">
        <w:rPr>
          <w:rFonts w:ascii="Arial" w:hAnsi="Arial" w:cs="Arial"/>
          <w:lang w:eastAsia="ja-JP"/>
        </w:rPr>
        <w:t>forced expiratory volume in one second</w:t>
      </w:r>
      <w:r>
        <w:rPr>
          <w:rFonts w:ascii="Arial" w:hAnsi="Arial" w:cs="Arial"/>
          <w:color w:val="000000" w:themeColor="text1"/>
          <w:lang w:eastAsia="ja-JP"/>
        </w:rPr>
        <w:t xml:space="preserve">, </w:t>
      </w:r>
      <w:r w:rsidRPr="007A631A">
        <w:rPr>
          <w:rFonts w:ascii="Arial" w:hAnsi="Arial" w:cs="Arial"/>
          <w:color w:val="000000" w:themeColor="text1"/>
          <w:lang w:eastAsia="ja-JP"/>
        </w:rPr>
        <w:t>FV</w:t>
      </w:r>
      <w:r>
        <w:rPr>
          <w:rFonts w:ascii="Arial" w:hAnsi="Arial" w:cs="Arial"/>
          <w:color w:val="000000" w:themeColor="text1"/>
          <w:lang w:eastAsia="ja-JP"/>
        </w:rPr>
        <w:t>C</w:t>
      </w:r>
      <w:r w:rsidRPr="007A631A">
        <w:rPr>
          <w:rFonts w:ascii="Arial" w:hAnsi="Arial" w:cs="Arial"/>
          <w:color w:val="000000" w:themeColor="text1"/>
          <w:lang w:eastAsia="ja-JP"/>
        </w:rPr>
        <w:t>=</w:t>
      </w:r>
      <w:r w:rsidRPr="007A631A">
        <w:rPr>
          <w:rFonts w:ascii="Arial" w:hAnsi="Arial" w:cs="Arial"/>
          <w:lang w:eastAsia="ja-JP"/>
        </w:rPr>
        <w:t xml:space="preserve">forced </w:t>
      </w:r>
      <w:r>
        <w:rPr>
          <w:rFonts w:ascii="Arial" w:hAnsi="Arial" w:cs="Arial"/>
          <w:lang w:eastAsia="ja-JP"/>
        </w:rPr>
        <w:t>vital capacity</w:t>
      </w:r>
      <w:r>
        <w:rPr>
          <w:rFonts w:ascii="Arial" w:hAnsi="Arial" w:cs="Arial"/>
          <w:color w:val="000000" w:themeColor="text1"/>
          <w:lang w:eastAsia="ja-JP"/>
        </w:rPr>
        <w:t>, MAF=Minor allele frequency, SE=Standard error</w:t>
      </w:r>
    </w:p>
    <w:p w14:paraId="19207EFE" w14:textId="77777777" w:rsidR="00753764" w:rsidRPr="00D62EA0" w:rsidRDefault="00753764" w:rsidP="00753764">
      <w:pPr>
        <w:spacing w:line="480" w:lineRule="auto"/>
        <w:contextualSpacing/>
        <w:rPr>
          <w:rFonts w:ascii="Arial" w:hAnsi="Arial" w:cs="Arial"/>
          <w:color w:val="000000" w:themeColor="text1"/>
          <w:lang w:eastAsia="ja-JP"/>
        </w:rPr>
      </w:pPr>
    </w:p>
    <w:p w14:paraId="0EB492BE" w14:textId="77777777" w:rsidR="00753764" w:rsidRPr="00D62EA0" w:rsidRDefault="00753764" w:rsidP="00753764">
      <w:pPr>
        <w:spacing w:line="480" w:lineRule="auto"/>
        <w:contextualSpacing/>
        <w:rPr>
          <w:rFonts w:ascii="Arial" w:hAnsi="Arial" w:cs="Arial"/>
          <w:color w:val="000000" w:themeColor="text1"/>
          <w:lang w:eastAsia="ja-JP"/>
        </w:rPr>
      </w:pPr>
    </w:p>
    <w:p w14:paraId="653955C3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p w14:paraId="4E912A21" w14:textId="77777777" w:rsidR="00753764" w:rsidRDefault="00753764" w:rsidP="00B2246A">
      <w:pPr>
        <w:spacing w:after="0" w:line="480" w:lineRule="auto"/>
        <w:rPr>
          <w:rFonts w:ascii="Arial" w:hAnsi="Arial" w:cs="Arial"/>
          <w:color w:val="000000" w:themeColor="text1"/>
          <w:lang w:eastAsia="ja-JP"/>
        </w:rPr>
      </w:pPr>
    </w:p>
    <w:sectPr w:rsidR="00753764" w:rsidSect="00611CD5">
      <w:headerReference w:type="default" r:id="rId11"/>
      <w:footerReference w:type="default" r:id="rId12"/>
      <w:pgSz w:w="15840" w:h="12240" w:orient="landscape" w:code="1"/>
      <w:pgMar w:top="1440" w:right="1077" w:bottom="1440" w:left="1077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180ED" w14:textId="77777777" w:rsidR="00611CD5" w:rsidRDefault="00611CD5" w:rsidP="001C7874">
      <w:pPr>
        <w:spacing w:after="0" w:line="240" w:lineRule="auto"/>
      </w:pPr>
      <w:r>
        <w:separator/>
      </w:r>
    </w:p>
  </w:endnote>
  <w:endnote w:type="continuationSeparator" w:id="0">
    <w:p w14:paraId="280F573C" w14:textId="77777777" w:rsidR="00611CD5" w:rsidRDefault="00611CD5" w:rsidP="001C7874">
      <w:pPr>
        <w:spacing w:after="0" w:line="240" w:lineRule="auto"/>
      </w:pPr>
      <w:r>
        <w:continuationSeparator/>
      </w:r>
    </w:p>
  </w:endnote>
  <w:endnote w:type="continuationNotice" w:id="1">
    <w:p w14:paraId="607586B0" w14:textId="77777777" w:rsidR="00611CD5" w:rsidRDefault="00611C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Ÿà–¾’©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PGothic">
    <w:altName w:val="‚l‚r ‚oƒSƒVƒbƒN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Yu Gothic">
    <w:altName w:val="ŸàƒSƒVƒbƒN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4F916" w14:textId="77777777" w:rsidR="00997254" w:rsidRDefault="009972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AAC30" w14:textId="77777777" w:rsidR="00611CD5" w:rsidRDefault="00611CD5" w:rsidP="001C7874">
      <w:pPr>
        <w:spacing w:after="0" w:line="240" w:lineRule="auto"/>
      </w:pPr>
      <w:r>
        <w:separator/>
      </w:r>
    </w:p>
  </w:footnote>
  <w:footnote w:type="continuationSeparator" w:id="0">
    <w:p w14:paraId="49144A9C" w14:textId="77777777" w:rsidR="00611CD5" w:rsidRDefault="00611CD5" w:rsidP="001C7874">
      <w:pPr>
        <w:spacing w:after="0" w:line="240" w:lineRule="auto"/>
      </w:pPr>
      <w:r>
        <w:continuationSeparator/>
      </w:r>
    </w:p>
  </w:footnote>
  <w:footnote w:type="continuationNotice" w:id="1">
    <w:p w14:paraId="68814A41" w14:textId="77777777" w:rsidR="00611CD5" w:rsidRDefault="00611C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3B489" w14:textId="77777777" w:rsidR="00997254" w:rsidRDefault="009972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D12BA"/>
    <w:multiLevelType w:val="hybridMultilevel"/>
    <w:tmpl w:val="5BF4FDA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3A761A"/>
    <w:multiLevelType w:val="hybridMultilevel"/>
    <w:tmpl w:val="DA767C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239BC"/>
    <w:multiLevelType w:val="hybridMultilevel"/>
    <w:tmpl w:val="9796D6F0"/>
    <w:lvl w:ilvl="0" w:tplc="5B60D1E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631566"/>
    <w:multiLevelType w:val="hybridMultilevel"/>
    <w:tmpl w:val="DFB0E82E"/>
    <w:lvl w:ilvl="0" w:tplc="296ED564">
      <w:start w:val="3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BBD3872"/>
    <w:multiLevelType w:val="hybridMultilevel"/>
    <w:tmpl w:val="D9C4B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47A0C"/>
    <w:multiLevelType w:val="hybridMultilevel"/>
    <w:tmpl w:val="47E6A526"/>
    <w:lvl w:ilvl="0" w:tplc="95A0AB7C">
      <w:start w:val="4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A1564CD"/>
    <w:multiLevelType w:val="hybridMultilevel"/>
    <w:tmpl w:val="BC9052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D81FA8"/>
    <w:multiLevelType w:val="hybridMultilevel"/>
    <w:tmpl w:val="82C66572"/>
    <w:lvl w:ilvl="0" w:tplc="BE7631A2">
      <w:start w:val="2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07502D9"/>
    <w:multiLevelType w:val="hybridMultilevel"/>
    <w:tmpl w:val="B57E1CEA"/>
    <w:lvl w:ilvl="0" w:tplc="04090009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9" w15:restartNumberingAfterBreak="0">
    <w:nsid w:val="41ED6134"/>
    <w:multiLevelType w:val="hybridMultilevel"/>
    <w:tmpl w:val="3B50DBFC"/>
    <w:lvl w:ilvl="0" w:tplc="26DC53B2">
      <w:start w:val="3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6545326"/>
    <w:multiLevelType w:val="hybridMultilevel"/>
    <w:tmpl w:val="BF0E0B34"/>
    <w:lvl w:ilvl="0" w:tplc="453A4042">
      <w:start w:val="3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DC12461"/>
    <w:multiLevelType w:val="hybridMultilevel"/>
    <w:tmpl w:val="B3CAEDC2"/>
    <w:lvl w:ilvl="0" w:tplc="04090009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E990BC7"/>
    <w:multiLevelType w:val="hybridMultilevel"/>
    <w:tmpl w:val="9836F9A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2247B4D"/>
    <w:multiLevelType w:val="hybridMultilevel"/>
    <w:tmpl w:val="6276BB7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C56548C"/>
    <w:multiLevelType w:val="hybridMultilevel"/>
    <w:tmpl w:val="F3F0C4E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61421342">
    <w:abstractNumId w:val="4"/>
  </w:num>
  <w:num w:numId="2" w16cid:durableId="1800144551">
    <w:abstractNumId w:val="6"/>
  </w:num>
  <w:num w:numId="3" w16cid:durableId="1438138105">
    <w:abstractNumId w:val="1"/>
  </w:num>
  <w:num w:numId="4" w16cid:durableId="594705994">
    <w:abstractNumId w:val="2"/>
  </w:num>
  <w:num w:numId="5" w16cid:durableId="1885364828">
    <w:abstractNumId w:val="8"/>
  </w:num>
  <w:num w:numId="6" w16cid:durableId="812526724">
    <w:abstractNumId w:val="0"/>
  </w:num>
  <w:num w:numId="7" w16cid:durableId="617179457">
    <w:abstractNumId w:val="14"/>
  </w:num>
  <w:num w:numId="8" w16cid:durableId="1239443059">
    <w:abstractNumId w:val="5"/>
  </w:num>
  <w:num w:numId="9" w16cid:durableId="96563512">
    <w:abstractNumId w:val="11"/>
  </w:num>
  <w:num w:numId="10" w16cid:durableId="312876879">
    <w:abstractNumId w:val="12"/>
  </w:num>
  <w:num w:numId="11" w16cid:durableId="466824707">
    <w:abstractNumId w:val="13"/>
  </w:num>
  <w:num w:numId="12" w16cid:durableId="1238201827">
    <w:abstractNumId w:val="7"/>
  </w:num>
  <w:num w:numId="13" w16cid:durableId="330567807">
    <w:abstractNumId w:val="3"/>
  </w:num>
  <w:num w:numId="14" w16cid:durableId="1426415432">
    <w:abstractNumId w:val="9"/>
  </w:num>
  <w:num w:numId="15" w16cid:durableId="98343427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zO2NDY2NTA0MbVU0lEKTi0uzszPAykwNq8FAK0NJfMtAAAA"/>
    <w:docVar w:name="dgnword-docGUID" w:val="{F388090B-E67F-4AFB-BBD6-FCA77D02BEA5}"/>
    <w:docVar w:name="dgnword-eventsink" w:val="661103736"/>
    <w:docVar w:name="dgnword-lastRevisionsView" w:val="0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mer J Resp Crit Care Med2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ppsdvs6ap9tdex9ar5sss0xpafpd29r5ef&quot;&gt;My EndNote Library&lt;record-ids&gt;&lt;item&gt;3547&lt;/item&gt;&lt;item&gt;3593&lt;/item&gt;&lt;item&gt;3595&lt;/item&gt;&lt;item&gt;3637&lt;/item&gt;&lt;item&gt;3638&lt;/item&gt;&lt;item&gt;4204&lt;/item&gt;&lt;item&gt;4208&lt;/item&gt;&lt;item&gt;4209&lt;/item&gt;&lt;item&gt;4210&lt;/item&gt;&lt;item&gt;4749&lt;/item&gt;&lt;item&gt;4797&lt;/item&gt;&lt;item&gt;4799&lt;/item&gt;&lt;item&gt;4911&lt;/item&gt;&lt;item&gt;4915&lt;/item&gt;&lt;item&gt;4916&lt;/item&gt;&lt;item&gt;4917&lt;/item&gt;&lt;item&gt;4918&lt;/item&gt;&lt;item&gt;4919&lt;/item&gt;&lt;item&gt;5493&lt;/item&gt;&lt;item&gt;5496&lt;/item&gt;&lt;item&gt;5501&lt;/item&gt;&lt;item&gt;5502&lt;/item&gt;&lt;item&gt;5503&lt;/item&gt;&lt;item&gt;5509&lt;/item&gt;&lt;item&gt;5510&lt;/item&gt;&lt;item&gt;6169&lt;/item&gt;&lt;/record-ids&gt;&lt;/item&gt;&lt;/Libraries&gt;"/>
  </w:docVars>
  <w:rsids>
    <w:rsidRoot w:val="00830C92"/>
    <w:rsid w:val="00000B4B"/>
    <w:rsid w:val="00002DFB"/>
    <w:rsid w:val="00002F6D"/>
    <w:rsid w:val="00003E12"/>
    <w:rsid w:val="000044A4"/>
    <w:rsid w:val="00007BE7"/>
    <w:rsid w:val="000123B5"/>
    <w:rsid w:val="00013C72"/>
    <w:rsid w:val="00014C7D"/>
    <w:rsid w:val="000153A7"/>
    <w:rsid w:val="00016188"/>
    <w:rsid w:val="00021562"/>
    <w:rsid w:val="00021A64"/>
    <w:rsid w:val="00025568"/>
    <w:rsid w:val="000260C1"/>
    <w:rsid w:val="000266C3"/>
    <w:rsid w:val="00027B7F"/>
    <w:rsid w:val="00031A05"/>
    <w:rsid w:val="00031C0F"/>
    <w:rsid w:val="000325DC"/>
    <w:rsid w:val="00034027"/>
    <w:rsid w:val="0003414B"/>
    <w:rsid w:val="00034FDA"/>
    <w:rsid w:val="000352FB"/>
    <w:rsid w:val="00040DAB"/>
    <w:rsid w:val="00043CB5"/>
    <w:rsid w:val="00046668"/>
    <w:rsid w:val="000468B8"/>
    <w:rsid w:val="00046EA3"/>
    <w:rsid w:val="0005026C"/>
    <w:rsid w:val="000504F5"/>
    <w:rsid w:val="0005134B"/>
    <w:rsid w:val="00056C23"/>
    <w:rsid w:val="000640EE"/>
    <w:rsid w:val="00064CE2"/>
    <w:rsid w:val="000651F9"/>
    <w:rsid w:val="0006527D"/>
    <w:rsid w:val="00065A62"/>
    <w:rsid w:val="000679C8"/>
    <w:rsid w:val="00067ED8"/>
    <w:rsid w:val="00071027"/>
    <w:rsid w:val="00074620"/>
    <w:rsid w:val="00083834"/>
    <w:rsid w:val="000872A9"/>
    <w:rsid w:val="000900D5"/>
    <w:rsid w:val="0009154A"/>
    <w:rsid w:val="000949B3"/>
    <w:rsid w:val="00097A68"/>
    <w:rsid w:val="000A1154"/>
    <w:rsid w:val="000A190F"/>
    <w:rsid w:val="000A1E16"/>
    <w:rsid w:val="000A30C1"/>
    <w:rsid w:val="000A5A62"/>
    <w:rsid w:val="000B0FB8"/>
    <w:rsid w:val="000B28B1"/>
    <w:rsid w:val="000B36F9"/>
    <w:rsid w:val="000B3C6B"/>
    <w:rsid w:val="000B7821"/>
    <w:rsid w:val="000C0106"/>
    <w:rsid w:val="000C04D9"/>
    <w:rsid w:val="000C0BCA"/>
    <w:rsid w:val="000C0C3F"/>
    <w:rsid w:val="000C22D1"/>
    <w:rsid w:val="000C2F41"/>
    <w:rsid w:val="000C4E80"/>
    <w:rsid w:val="000C5988"/>
    <w:rsid w:val="000D0367"/>
    <w:rsid w:val="000D1593"/>
    <w:rsid w:val="000D219A"/>
    <w:rsid w:val="000D255E"/>
    <w:rsid w:val="000D41D9"/>
    <w:rsid w:val="000D4E5F"/>
    <w:rsid w:val="000E0BBD"/>
    <w:rsid w:val="000E6385"/>
    <w:rsid w:val="000F1D50"/>
    <w:rsid w:val="000F2DA7"/>
    <w:rsid w:val="000F39EE"/>
    <w:rsid w:val="000F4149"/>
    <w:rsid w:val="000F6972"/>
    <w:rsid w:val="00105000"/>
    <w:rsid w:val="001055A0"/>
    <w:rsid w:val="00105650"/>
    <w:rsid w:val="0010686C"/>
    <w:rsid w:val="00110931"/>
    <w:rsid w:val="00110EA9"/>
    <w:rsid w:val="00111E54"/>
    <w:rsid w:val="00112199"/>
    <w:rsid w:val="001135E3"/>
    <w:rsid w:val="001171B0"/>
    <w:rsid w:val="00123EFC"/>
    <w:rsid w:val="001249D7"/>
    <w:rsid w:val="00124DFB"/>
    <w:rsid w:val="00125420"/>
    <w:rsid w:val="00127CC7"/>
    <w:rsid w:val="00127E1C"/>
    <w:rsid w:val="00133168"/>
    <w:rsid w:val="001363F6"/>
    <w:rsid w:val="00145104"/>
    <w:rsid w:val="00145C9D"/>
    <w:rsid w:val="00147B84"/>
    <w:rsid w:val="001503F2"/>
    <w:rsid w:val="001526F2"/>
    <w:rsid w:val="00152EFD"/>
    <w:rsid w:val="0015350A"/>
    <w:rsid w:val="001543CC"/>
    <w:rsid w:val="00154A22"/>
    <w:rsid w:val="0015507D"/>
    <w:rsid w:val="00155F3D"/>
    <w:rsid w:val="00157123"/>
    <w:rsid w:val="001616F2"/>
    <w:rsid w:val="00162439"/>
    <w:rsid w:val="00162EFF"/>
    <w:rsid w:val="00165927"/>
    <w:rsid w:val="00165A09"/>
    <w:rsid w:val="00166BED"/>
    <w:rsid w:val="001702B9"/>
    <w:rsid w:val="00172CD2"/>
    <w:rsid w:val="00172DCF"/>
    <w:rsid w:val="00175CDE"/>
    <w:rsid w:val="00177BDF"/>
    <w:rsid w:val="0018009D"/>
    <w:rsid w:val="0018301E"/>
    <w:rsid w:val="00183046"/>
    <w:rsid w:val="001836DC"/>
    <w:rsid w:val="001837A4"/>
    <w:rsid w:val="00185760"/>
    <w:rsid w:val="001863A9"/>
    <w:rsid w:val="00191464"/>
    <w:rsid w:val="001940F3"/>
    <w:rsid w:val="001949A9"/>
    <w:rsid w:val="00194B7B"/>
    <w:rsid w:val="0019528A"/>
    <w:rsid w:val="0019543D"/>
    <w:rsid w:val="001A0F90"/>
    <w:rsid w:val="001A5472"/>
    <w:rsid w:val="001A5D6C"/>
    <w:rsid w:val="001A76B2"/>
    <w:rsid w:val="001B1F7B"/>
    <w:rsid w:val="001B23FC"/>
    <w:rsid w:val="001B3A1C"/>
    <w:rsid w:val="001B410E"/>
    <w:rsid w:val="001B5C71"/>
    <w:rsid w:val="001B5D5D"/>
    <w:rsid w:val="001B65A4"/>
    <w:rsid w:val="001B6916"/>
    <w:rsid w:val="001B6C42"/>
    <w:rsid w:val="001C33C1"/>
    <w:rsid w:val="001C4605"/>
    <w:rsid w:val="001C536D"/>
    <w:rsid w:val="001C6DD1"/>
    <w:rsid w:val="001C7874"/>
    <w:rsid w:val="001C7F64"/>
    <w:rsid w:val="001D34E9"/>
    <w:rsid w:val="001D533E"/>
    <w:rsid w:val="001D545F"/>
    <w:rsid w:val="001D567C"/>
    <w:rsid w:val="001E1656"/>
    <w:rsid w:val="001E7F87"/>
    <w:rsid w:val="001F0379"/>
    <w:rsid w:val="001F2987"/>
    <w:rsid w:val="001F66EF"/>
    <w:rsid w:val="002013C8"/>
    <w:rsid w:val="00201D9D"/>
    <w:rsid w:val="00204702"/>
    <w:rsid w:val="00211EC1"/>
    <w:rsid w:val="002135B5"/>
    <w:rsid w:val="002142A4"/>
    <w:rsid w:val="00216616"/>
    <w:rsid w:val="0021758E"/>
    <w:rsid w:val="00220B6C"/>
    <w:rsid w:val="00223CA8"/>
    <w:rsid w:val="002254A3"/>
    <w:rsid w:val="00225BFE"/>
    <w:rsid w:val="00230863"/>
    <w:rsid w:val="00232297"/>
    <w:rsid w:val="00233A99"/>
    <w:rsid w:val="00233CA7"/>
    <w:rsid w:val="0023416E"/>
    <w:rsid w:val="002347CA"/>
    <w:rsid w:val="00235CE5"/>
    <w:rsid w:val="0024019A"/>
    <w:rsid w:val="00240963"/>
    <w:rsid w:val="00242AFB"/>
    <w:rsid w:val="00245814"/>
    <w:rsid w:val="00245856"/>
    <w:rsid w:val="00247450"/>
    <w:rsid w:val="0025021A"/>
    <w:rsid w:val="0025144F"/>
    <w:rsid w:val="00253C0F"/>
    <w:rsid w:val="00254062"/>
    <w:rsid w:val="00254AF5"/>
    <w:rsid w:val="0025501B"/>
    <w:rsid w:val="002579BF"/>
    <w:rsid w:val="0026073D"/>
    <w:rsid w:val="002611C5"/>
    <w:rsid w:val="00262711"/>
    <w:rsid w:val="002627DB"/>
    <w:rsid w:val="00263788"/>
    <w:rsid w:val="00263B26"/>
    <w:rsid w:val="002663BA"/>
    <w:rsid w:val="0026643E"/>
    <w:rsid w:val="00270DFE"/>
    <w:rsid w:val="00282360"/>
    <w:rsid w:val="00292472"/>
    <w:rsid w:val="002930EC"/>
    <w:rsid w:val="00294B54"/>
    <w:rsid w:val="002953F6"/>
    <w:rsid w:val="00295F00"/>
    <w:rsid w:val="002960DA"/>
    <w:rsid w:val="002963F9"/>
    <w:rsid w:val="002A0429"/>
    <w:rsid w:val="002A08AF"/>
    <w:rsid w:val="002A4133"/>
    <w:rsid w:val="002A78D9"/>
    <w:rsid w:val="002B0997"/>
    <w:rsid w:val="002B1AEA"/>
    <w:rsid w:val="002B219A"/>
    <w:rsid w:val="002B4168"/>
    <w:rsid w:val="002C1890"/>
    <w:rsid w:val="002C3144"/>
    <w:rsid w:val="002C32F0"/>
    <w:rsid w:val="002C3468"/>
    <w:rsid w:val="002C7029"/>
    <w:rsid w:val="002D05E1"/>
    <w:rsid w:val="002D2181"/>
    <w:rsid w:val="002D2A36"/>
    <w:rsid w:val="002D2DD1"/>
    <w:rsid w:val="002D2EAC"/>
    <w:rsid w:val="002D3268"/>
    <w:rsid w:val="002D334B"/>
    <w:rsid w:val="002D38BF"/>
    <w:rsid w:val="002D3924"/>
    <w:rsid w:val="002D3FF4"/>
    <w:rsid w:val="002D790A"/>
    <w:rsid w:val="002E21D0"/>
    <w:rsid w:val="002E46BB"/>
    <w:rsid w:val="002E698A"/>
    <w:rsid w:val="002F4C20"/>
    <w:rsid w:val="0030072B"/>
    <w:rsid w:val="00303F90"/>
    <w:rsid w:val="00304C0D"/>
    <w:rsid w:val="003101C5"/>
    <w:rsid w:val="003108CB"/>
    <w:rsid w:val="003175C4"/>
    <w:rsid w:val="003228B9"/>
    <w:rsid w:val="00322FC5"/>
    <w:rsid w:val="00324566"/>
    <w:rsid w:val="00324D90"/>
    <w:rsid w:val="00326136"/>
    <w:rsid w:val="00332411"/>
    <w:rsid w:val="00334247"/>
    <w:rsid w:val="00334FBB"/>
    <w:rsid w:val="00340A9D"/>
    <w:rsid w:val="003412CF"/>
    <w:rsid w:val="003418C1"/>
    <w:rsid w:val="003433F9"/>
    <w:rsid w:val="00351211"/>
    <w:rsid w:val="00353C6C"/>
    <w:rsid w:val="00356B70"/>
    <w:rsid w:val="00357DD1"/>
    <w:rsid w:val="0036079A"/>
    <w:rsid w:val="0036147D"/>
    <w:rsid w:val="00364385"/>
    <w:rsid w:val="0036485B"/>
    <w:rsid w:val="00366B70"/>
    <w:rsid w:val="00367146"/>
    <w:rsid w:val="003717D1"/>
    <w:rsid w:val="00372DD9"/>
    <w:rsid w:val="00374E37"/>
    <w:rsid w:val="003751E1"/>
    <w:rsid w:val="0037679F"/>
    <w:rsid w:val="003769A0"/>
    <w:rsid w:val="00381482"/>
    <w:rsid w:val="00381CDF"/>
    <w:rsid w:val="00381E90"/>
    <w:rsid w:val="0038203A"/>
    <w:rsid w:val="00382FB4"/>
    <w:rsid w:val="00383A53"/>
    <w:rsid w:val="00384FDB"/>
    <w:rsid w:val="0038588C"/>
    <w:rsid w:val="00386EC6"/>
    <w:rsid w:val="00391285"/>
    <w:rsid w:val="00391F79"/>
    <w:rsid w:val="003920A2"/>
    <w:rsid w:val="0039273B"/>
    <w:rsid w:val="0039572F"/>
    <w:rsid w:val="00395ED2"/>
    <w:rsid w:val="0039629D"/>
    <w:rsid w:val="003A1547"/>
    <w:rsid w:val="003A2C65"/>
    <w:rsid w:val="003A5279"/>
    <w:rsid w:val="003A5C72"/>
    <w:rsid w:val="003A6211"/>
    <w:rsid w:val="003A6B4B"/>
    <w:rsid w:val="003B4B1F"/>
    <w:rsid w:val="003B550B"/>
    <w:rsid w:val="003C1E65"/>
    <w:rsid w:val="003C3241"/>
    <w:rsid w:val="003C43C2"/>
    <w:rsid w:val="003C64BF"/>
    <w:rsid w:val="003D47EF"/>
    <w:rsid w:val="003D509E"/>
    <w:rsid w:val="003D5E5C"/>
    <w:rsid w:val="003D7ED9"/>
    <w:rsid w:val="003E32FE"/>
    <w:rsid w:val="003E73E8"/>
    <w:rsid w:val="003F35FC"/>
    <w:rsid w:val="003F40C4"/>
    <w:rsid w:val="003F4DBE"/>
    <w:rsid w:val="003F4F15"/>
    <w:rsid w:val="004001F2"/>
    <w:rsid w:val="00404D79"/>
    <w:rsid w:val="00406290"/>
    <w:rsid w:val="00407560"/>
    <w:rsid w:val="00407D69"/>
    <w:rsid w:val="00411C7E"/>
    <w:rsid w:val="00412FAE"/>
    <w:rsid w:val="00413FFF"/>
    <w:rsid w:val="00414D21"/>
    <w:rsid w:val="00414F8D"/>
    <w:rsid w:val="00417935"/>
    <w:rsid w:val="00417969"/>
    <w:rsid w:val="004216B5"/>
    <w:rsid w:val="004250F0"/>
    <w:rsid w:val="00426CC8"/>
    <w:rsid w:val="00427B4C"/>
    <w:rsid w:val="00434147"/>
    <w:rsid w:val="00434DEB"/>
    <w:rsid w:val="00436DAA"/>
    <w:rsid w:val="00441AEA"/>
    <w:rsid w:val="0044372B"/>
    <w:rsid w:val="00447262"/>
    <w:rsid w:val="00452BF0"/>
    <w:rsid w:val="0045541F"/>
    <w:rsid w:val="00456170"/>
    <w:rsid w:val="00456F1E"/>
    <w:rsid w:val="004653EE"/>
    <w:rsid w:val="00465DE0"/>
    <w:rsid w:val="00466225"/>
    <w:rsid w:val="00466864"/>
    <w:rsid w:val="00471E09"/>
    <w:rsid w:val="00473055"/>
    <w:rsid w:val="004735A7"/>
    <w:rsid w:val="00473712"/>
    <w:rsid w:val="00477883"/>
    <w:rsid w:val="0048112B"/>
    <w:rsid w:val="00481394"/>
    <w:rsid w:val="004824E7"/>
    <w:rsid w:val="004868BF"/>
    <w:rsid w:val="00487E1C"/>
    <w:rsid w:val="004908F4"/>
    <w:rsid w:val="00491A4D"/>
    <w:rsid w:val="004935A6"/>
    <w:rsid w:val="00495ECC"/>
    <w:rsid w:val="00497757"/>
    <w:rsid w:val="004A0937"/>
    <w:rsid w:val="004A3465"/>
    <w:rsid w:val="004A4B2E"/>
    <w:rsid w:val="004A5A8B"/>
    <w:rsid w:val="004A7011"/>
    <w:rsid w:val="004A7B27"/>
    <w:rsid w:val="004B0A22"/>
    <w:rsid w:val="004B3939"/>
    <w:rsid w:val="004B4481"/>
    <w:rsid w:val="004B7A65"/>
    <w:rsid w:val="004C2BDF"/>
    <w:rsid w:val="004C48C9"/>
    <w:rsid w:val="004C6E07"/>
    <w:rsid w:val="004C77B7"/>
    <w:rsid w:val="004D2305"/>
    <w:rsid w:val="004D55B3"/>
    <w:rsid w:val="004D6839"/>
    <w:rsid w:val="004D7B3B"/>
    <w:rsid w:val="004E0103"/>
    <w:rsid w:val="004E10C3"/>
    <w:rsid w:val="004E1171"/>
    <w:rsid w:val="004E13CA"/>
    <w:rsid w:val="004E207C"/>
    <w:rsid w:val="004E37C7"/>
    <w:rsid w:val="004E65AB"/>
    <w:rsid w:val="004E6738"/>
    <w:rsid w:val="004F0545"/>
    <w:rsid w:val="004F092D"/>
    <w:rsid w:val="004F663E"/>
    <w:rsid w:val="005001CC"/>
    <w:rsid w:val="00500B1F"/>
    <w:rsid w:val="0050134B"/>
    <w:rsid w:val="00501361"/>
    <w:rsid w:val="005050BE"/>
    <w:rsid w:val="00505C79"/>
    <w:rsid w:val="00505CE3"/>
    <w:rsid w:val="00506540"/>
    <w:rsid w:val="00507ADF"/>
    <w:rsid w:val="00512E82"/>
    <w:rsid w:val="00514B25"/>
    <w:rsid w:val="00522C65"/>
    <w:rsid w:val="00525563"/>
    <w:rsid w:val="00527DD8"/>
    <w:rsid w:val="005347F6"/>
    <w:rsid w:val="0053608A"/>
    <w:rsid w:val="005361A8"/>
    <w:rsid w:val="00541F28"/>
    <w:rsid w:val="00543839"/>
    <w:rsid w:val="005454B1"/>
    <w:rsid w:val="005501E1"/>
    <w:rsid w:val="00551799"/>
    <w:rsid w:val="00554C08"/>
    <w:rsid w:val="005553A7"/>
    <w:rsid w:val="0056128F"/>
    <w:rsid w:val="0056261B"/>
    <w:rsid w:val="005701F4"/>
    <w:rsid w:val="00571245"/>
    <w:rsid w:val="00573368"/>
    <w:rsid w:val="005748AC"/>
    <w:rsid w:val="005806DB"/>
    <w:rsid w:val="005828F2"/>
    <w:rsid w:val="00587D01"/>
    <w:rsid w:val="0059006A"/>
    <w:rsid w:val="0059337B"/>
    <w:rsid w:val="005937D8"/>
    <w:rsid w:val="005941DE"/>
    <w:rsid w:val="005942B2"/>
    <w:rsid w:val="005A087B"/>
    <w:rsid w:val="005A212D"/>
    <w:rsid w:val="005A65D5"/>
    <w:rsid w:val="005B3C40"/>
    <w:rsid w:val="005B412F"/>
    <w:rsid w:val="005B5AE1"/>
    <w:rsid w:val="005B7558"/>
    <w:rsid w:val="005C09CD"/>
    <w:rsid w:val="005C2982"/>
    <w:rsid w:val="005C3A90"/>
    <w:rsid w:val="005D24BB"/>
    <w:rsid w:val="005D28A0"/>
    <w:rsid w:val="005D29DD"/>
    <w:rsid w:val="005E2ADF"/>
    <w:rsid w:val="005E3177"/>
    <w:rsid w:val="005F0781"/>
    <w:rsid w:val="005F22D4"/>
    <w:rsid w:val="005F48CB"/>
    <w:rsid w:val="005F5440"/>
    <w:rsid w:val="005F54ED"/>
    <w:rsid w:val="005F59C6"/>
    <w:rsid w:val="005F70A0"/>
    <w:rsid w:val="005F73F1"/>
    <w:rsid w:val="006002B8"/>
    <w:rsid w:val="0060149D"/>
    <w:rsid w:val="006014E3"/>
    <w:rsid w:val="00603424"/>
    <w:rsid w:val="00606E1F"/>
    <w:rsid w:val="00610C93"/>
    <w:rsid w:val="00611A47"/>
    <w:rsid w:val="00611CD5"/>
    <w:rsid w:val="0061302D"/>
    <w:rsid w:val="00613CA2"/>
    <w:rsid w:val="00615A02"/>
    <w:rsid w:val="00616900"/>
    <w:rsid w:val="0062301E"/>
    <w:rsid w:val="00631195"/>
    <w:rsid w:val="00631D83"/>
    <w:rsid w:val="00632349"/>
    <w:rsid w:val="00632450"/>
    <w:rsid w:val="00634275"/>
    <w:rsid w:val="00635078"/>
    <w:rsid w:val="00640F8C"/>
    <w:rsid w:val="0064298F"/>
    <w:rsid w:val="006430B8"/>
    <w:rsid w:val="006433F2"/>
    <w:rsid w:val="006471A0"/>
    <w:rsid w:val="0065041C"/>
    <w:rsid w:val="006546E7"/>
    <w:rsid w:val="00654801"/>
    <w:rsid w:val="00656E0C"/>
    <w:rsid w:val="00657028"/>
    <w:rsid w:val="00663C7C"/>
    <w:rsid w:val="0066674A"/>
    <w:rsid w:val="0067107B"/>
    <w:rsid w:val="00672854"/>
    <w:rsid w:val="00675447"/>
    <w:rsid w:val="0067755D"/>
    <w:rsid w:val="00680A9F"/>
    <w:rsid w:val="00680B2A"/>
    <w:rsid w:val="00680FB0"/>
    <w:rsid w:val="0068447E"/>
    <w:rsid w:val="00686CD6"/>
    <w:rsid w:val="00691FCB"/>
    <w:rsid w:val="006941F7"/>
    <w:rsid w:val="006956F4"/>
    <w:rsid w:val="00695BE2"/>
    <w:rsid w:val="00695DAD"/>
    <w:rsid w:val="006963DE"/>
    <w:rsid w:val="00696CBF"/>
    <w:rsid w:val="00697153"/>
    <w:rsid w:val="006A2CF3"/>
    <w:rsid w:val="006A45EA"/>
    <w:rsid w:val="006A60D0"/>
    <w:rsid w:val="006A6681"/>
    <w:rsid w:val="006B0671"/>
    <w:rsid w:val="006B33A4"/>
    <w:rsid w:val="006B4AF4"/>
    <w:rsid w:val="006B4FA0"/>
    <w:rsid w:val="006C367E"/>
    <w:rsid w:val="006C388D"/>
    <w:rsid w:val="006C3C82"/>
    <w:rsid w:val="006C4A0E"/>
    <w:rsid w:val="006C4D8F"/>
    <w:rsid w:val="006D18F1"/>
    <w:rsid w:val="006D1BC8"/>
    <w:rsid w:val="006D559A"/>
    <w:rsid w:val="006D5633"/>
    <w:rsid w:val="006E1338"/>
    <w:rsid w:val="006E441D"/>
    <w:rsid w:val="006E7386"/>
    <w:rsid w:val="006E7445"/>
    <w:rsid w:val="006F015A"/>
    <w:rsid w:val="006F1F03"/>
    <w:rsid w:val="006F4DAB"/>
    <w:rsid w:val="006F626B"/>
    <w:rsid w:val="006F6ADA"/>
    <w:rsid w:val="00703A4C"/>
    <w:rsid w:val="00703F18"/>
    <w:rsid w:val="00705BA6"/>
    <w:rsid w:val="00716120"/>
    <w:rsid w:val="00716B7F"/>
    <w:rsid w:val="00721DA9"/>
    <w:rsid w:val="00723D2E"/>
    <w:rsid w:val="00726CEE"/>
    <w:rsid w:val="007275BD"/>
    <w:rsid w:val="00731E30"/>
    <w:rsid w:val="00732C7C"/>
    <w:rsid w:val="007346A0"/>
    <w:rsid w:val="00736A3B"/>
    <w:rsid w:val="007413FF"/>
    <w:rsid w:val="00742B43"/>
    <w:rsid w:val="00742D96"/>
    <w:rsid w:val="00750C98"/>
    <w:rsid w:val="007516CE"/>
    <w:rsid w:val="00752E01"/>
    <w:rsid w:val="00753764"/>
    <w:rsid w:val="00754E08"/>
    <w:rsid w:val="007613E4"/>
    <w:rsid w:val="00770448"/>
    <w:rsid w:val="007705F7"/>
    <w:rsid w:val="0077118D"/>
    <w:rsid w:val="00771B69"/>
    <w:rsid w:val="00773060"/>
    <w:rsid w:val="0077586E"/>
    <w:rsid w:val="0077674A"/>
    <w:rsid w:val="007806F6"/>
    <w:rsid w:val="00782730"/>
    <w:rsid w:val="00784D2C"/>
    <w:rsid w:val="00792310"/>
    <w:rsid w:val="00795C18"/>
    <w:rsid w:val="0079734E"/>
    <w:rsid w:val="00797AD2"/>
    <w:rsid w:val="007A03A7"/>
    <w:rsid w:val="007A09CB"/>
    <w:rsid w:val="007A44D8"/>
    <w:rsid w:val="007A6424"/>
    <w:rsid w:val="007A7608"/>
    <w:rsid w:val="007A7C9B"/>
    <w:rsid w:val="007B1EE9"/>
    <w:rsid w:val="007B549C"/>
    <w:rsid w:val="007B562D"/>
    <w:rsid w:val="007B7A81"/>
    <w:rsid w:val="007C4141"/>
    <w:rsid w:val="007C436D"/>
    <w:rsid w:val="007C4747"/>
    <w:rsid w:val="007C65DC"/>
    <w:rsid w:val="007D1495"/>
    <w:rsid w:val="007D1670"/>
    <w:rsid w:val="007D30C3"/>
    <w:rsid w:val="007D34D2"/>
    <w:rsid w:val="007D3D19"/>
    <w:rsid w:val="007D7F94"/>
    <w:rsid w:val="007E167A"/>
    <w:rsid w:val="007E20CC"/>
    <w:rsid w:val="007E2AAC"/>
    <w:rsid w:val="007E3D9F"/>
    <w:rsid w:val="007E44C5"/>
    <w:rsid w:val="007E54ED"/>
    <w:rsid w:val="007E55E9"/>
    <w:rsid w:val="007F0A5E"/>
    <w:rsid w:val="007F103B"/>
    <w:rsid w:val="007F15AA"/>
    <w:rsid w:val="007F22F6"/>
    <w:rsid w:val="007F3A84"/>
    <w:rsid w:val="007F5355"/>
    <w:rsid w:val="007F60A2"/>
    <w:rsid w:val="00801F8C"/>
    <w:rsid w:val="008030CE"/>
    <w:rsid w:val="008046B3"/>
    <w:rsid w:val="0081040C"/>
    <w:rsid w:val="008112EE"/>
    <w:rsid w:val="00811942"/>
    <w:rsid w:val="00811AD6"/>
    <w:rsid w:val="00814E76"/>
    <w:rsid w:val="0081562C"/>
    <w:rsid w:val="00817B88"/>
    <w:rsid w:val="008232B9"/>
    <w:rsid w:val="008249A8"/>
    <w:rsid w:val="00824A54"/>
    <w:rsid w:val="00825FF5"/>
    <w:rsid w:val="00827245"/>
    <w:rsid w:val="00827435"/>
    <w:rsid w:val="00827F59"/>
    <w:rsid w:val="00830C92"/>
    <w:rsid w:val="00831A0C"/>
    <w:rsid w:val="008326D3"/>
    <w:rsid w:val="008350C1"/>
    <w:rsid w:val="00835134"/>
    <w:rsid w:val="00835D0A"/>
    <w:rsid w:val="00835FE6"/>
    <w:rsid w:val="00843087"/>
    <w:rsid w:val="00843831"/>
    <w:rsid w:val="00846E50"/>
    <w:rsid w:val="0084702E"/>
    <w:rsid w:val="008511DE"/>
    <w:rsid w:val="008528D5"/>
    <w:rsid w:val="00852AA0"/>
    <w:rsid w:val="0085796A"/>
    <w:rsid w:val="00857ACE"/>
    <w:rsid w:val="00863CE6"/>
    <w:rsid w:val="00863DA3"/>
    <w:rsid w:val="00863F51"/>
    <w:rsid w:val="0086411F"/>
    <w:rsid w:val="0086497B"/>
    <w:rsid w:val="00866126"/>
    <w:rsid w:val="00870373"/>
    <w:rsid w:val="00871BFE"/>
    <w:rsid w:val="00872EAF"/>
    <w:rsid w:val="008732EE"/>
    <w:rsid w:val="00873A02"/>
    <w:rsid w:val="00877EE0"/>
    <w:rsid w:val="00885F90"/>
    <w:rsid w:val="008879CC"/>
    <w:rsid w:val="00890CB7"/>
    <w:rsid w:val="00893332"/>
    <w:rsid w:val="008941CC"/>
    <w:rsid w:val="00897C38"/>
    <w:rsid w:val="008A329F"/>
    <w:rsid w:val="008A6CC1"/>
    <w:rsid w:val="008A7033"/>
    <w:rsid w:val="008A76DA"/>
    <w:rsid w:val="008B0FC6"/>
    <w:rsid w:val="008B4D95"/>
    <w:rsid w:val="008C0F86"/>
    <w:rsid w:val="008C69FA"/>
    <w:rsid w:val="008D2C27"/>
    <w:rsid w:val="008D4FBA"/>
    <w:rsid w:val="008E270E"/>
    <w:rsid w:val="008E2C58"/>
    <w:rsid w:val="008E32AC"/>
    <w:rsid w:val="008E5882"/>
    <w:rsid w:val="008E5FA9"/>
    <w:rsid w:val="008F03A0"/>
    <w:rsid w:val="008F1B97"/>
    <w:rsid w:val="008F1D72"/>
    <w:rsid w:val="008F3418"/>
    <w:rsid w:val="00900E54"/>
    <w:rsid w:val="009016E9"/>
    <w:rsid w:val="00904227"/>
    <w:rsid w:val="009054BC"/>
    <w:rsid w:val="009056E7"/>
    <w:rsid w:val="00905DC1"/>
    <w:rsid w:val="00906DDC"/>
    <w:rsid w:val="0091254C"/>
    <w:rsid w:val="00912A4F"/>
    <w:rsid w:val="009140BE"/>
    <w:rsid w:val="00914700"/>
    <w:rsid w:val="009165D9"/>
    <w:rsid w:val="009222A2"/>
    <w:rsid w:val="00923042"/>
    <w:rsid w:val="00927666"/>
    <w:rsid w:val="00931A0D"/>
    <w:rsid w:val="00940BD4"/>
    <w:rsid w:val="00941739"/>
    <w:rsid w:val="00943EBA"/>
    <w:rsid w:val="00947205"/>
    <w:rsid w:val="00950F9F"/>
    <w:rsid w:val="00950FAC"/>
    <w:rsid w:val="00953A62"/>
    <w:rsid w:val="0096449C"/>
    <w:rsid w:val="009652FB"/>
    <w:rsid w:val="00965429"/>
    <w:rsid w:val="00970AAD"/>
    <w:rsid w:val="00975A87"/>
    <w:rsid w:val="0098206D"/>
    <w:rsid w:val="00984478"/>
    <w:rsid w:val="009844D0"/>
    <w:rsid w:val="00984B5E"/>
    <w:rsid w:val="00986932"/>
    <w:rsid w:val="00986E3C"/>
    <w:rsid w:val="00990288"/>
    <w:rsid w:val="009908E6"/>
    <w:rsid w:val="00991A51"/>
    <w:rsid w:val="00995E9C"/>
    <w:rsid w:val="00997254"/>
    <w:rsid w:val="009975D0"/>
    <w:rsid w:val="0099760B"/>
    <w:rsid w:val="009A0AC6"/>
    <w:rsid w:val="009A0EC1"/>
    <w:rsid w:val="009A1337"/>
    <w:rsid w:val="009A1770"/>
    <w:rsid w:val="009A7B3E"/>
    <w:rsid w:val="009A7EBF"/>
    <w:rsid w:val="009B5BC4"/>
    <w:rsid w:val="009B60B2"/>
    <w:rsid w:val="009B6DC4"/>
    <w:rsid w:val="009B6F08"/>
    <w:rsid w:val="009C14A4"/>
    <w:rsid w:val="009C4064"/>
    <w:rsid w:val="009C444E"/>
    <w:rsid w:val="009C7672"/>
    <w:rsid w:val="009D05FF"/>
    <w:rsid w:val="009D1CE9"/>
    <w:rsid w:val="009D5819"/>
    <w:rsid w:val="009E0B4B"/>
    <w:rsid w:val="009E1EBD"/>
    <w:rsid w:val="009E25C3"/>
    <w:rsid w:val="009E36B5"/>
    <w:rsid w:val="009E5D1F"/>
    <w:rsid w:val="009E5F8C"/>
    <w:rsid w:val="009F0661"/>
    <w:rsid w:val="009F3B41"/>
    <w:rsid w:val="009F54D0"/>
    <w:rsid w:val="009F5DD2"/>
    <w:rsid w:val="00A0148F"/>
    <w:rsid w:val="00A041F2"/>
    <w:rsid w:val="00A12D7F"/>
    <w:rsid w:val="00A16788"/>
    <w:rsid w:val="00A2003B"/>
    <w:rsid w:val="00A209C1"/>
    <w:rsid w:val="00A22BEB"/>
    <w:rsid w:val="00A24588"/>
    <w:rsid w:val="00A30606"/>
    <w:rsid w:val="00A33183"/>
    <w:rsid w:val="00A3566E"/>
    <w:rsid w:val="00A357EA"/>
    <w:rsid w:val="00A361AD"/>
    <w:rsid w:val="00A4107B"/>
    <w:rsid w:val="00A42A74"/>
    <w:rsid w:val="00A42C45"/>
    <w:rsid w:val="00A477EB"/>
    <w:rsid w:val="00A506E1"/>
    <w:rsid w:val="00A535A9"/>
    <w:rsid w:val="00A53AAD"/>
    <w:rsid w:val="00A54F51"/>
    <w:rsid w:val="00A564B7"/>
    <w:rsid w:val="00A57C72"/>
    <w:rsid w:val="00A57EC9"/>
    <w:rsid w:val="00A57EE2"/>
    <w:rsid w:val="00A60A3F"/>
    <w:rsid w:val="00A61BBB"/>
    <w:rsid w:val="00A623D7"/>
    <w:rsid w:val="00A6248A"/>
    <w:rsid w:val="00A63513"/>
    <w:rsid w:val="00A769DD"/>
    <w:rsid w:val="00A80AE4"/>
    <w:rsid w:val="00A87C67"/>
    <w:rsid w:val="00A91321"/>
    <w:rsid w:val="00A93B7D"/>
    <w:rsid w:val="00A948A9"/>
    <w:rsid w:val="00A951C4"/>
    <w:rsid w:val="00A95D91"/>
    <w:rsid w:val="00A969CA"/>
    <w:rsid w:val="00AB0613"/>
    <w:rsid w:val="00AB0F2B"/>
    <w:rsid w:val="00AB5299"/>
    <w:rsid w:val="00AB5AF8"/>
    <w:rsid w:val="00AB6171"/>
    <w:rsid w:val="00AB70F9"/>
    <w:rsid w:val="00AC21B9"/>
    <w:rsid w:val="00AC31E7"/>
    <w:rsid w:val="00AC6AC4"/>
    <w:rsid w:val="00AD2536"/>
    <w:rsid w:val="00AD25AC"/>
    <w:rsid w:val="00AD6EE5"/>
    <w:rsid w:val="00AE0172"/>
    <w:rsid w:val="00AE25D3"/>
    <w:rsid w:val="00AE3B9B"/>
    <w:rsid w:val="00AF25EE"/>
    <w:rsid w:val="00AF67C0"/>
    <w:rsid w:val="00AF7EB1"/>
    <w:rsid w:val="00B04609"/>
    <w:rsid w:val="00B04C71"/>
    <w:rsid w:val="00B0753B"/>
    <w:rsid w:val="00B075A3"/>
    <w:rsid w:val="00B10D9D"/>
    <w:rsid w:val="00B13343"/>
    <w:rsid w:val="00B13C48"/>
    <w:rsid w:val="00B212D2"/>
    <w:rsid w:val="00B213B8"/>
    <w:rsid w:val="00B2246A"/>
    <w:rsid w:val="00B22FBB"/>
    <w:rsid w:val="00B248F4"/>
    <w:rsid w:val="00B253C8"/>
    <w:rsid w:val="00B27A52"/>
    <w:rsid w:val="00B33AC1"/>
    <w:rsid w:val="00B34501"/>
    <w:rsid w:val="00B35970"/>
    <w:rsid w:val="00B400A9"/>
    <w:rsid w:val="00B41104"/>
    <w:rsid w:val="00B4207E"/>
    <w:rsid w:val="00B42652"/>
    <w:rsid w:val="00B44D3F"/>
    <w:rsid w:val="00B47492"/>
    <w:rsid w:val="00B50886"/>
    <w:rsid w:val="00B50CEB"/>
    <w:rsid w:val="00B51B54"/>
    <w:rsid w:val="00B5277C"/>
    <w:rsid w:val="00B52D7E"/>
    <w:rsid w:val="00B546C8"/>
    <w:rsid w:val="00B55E11"/>
    <w:rsid w:val="00B61478"/>
    <w:rsid w:val="00B62401"/>
    <w:rsid w:val="00B6276D"/>
    <w:rsid w:val="00B62FB8"/>
    <w:rsid w:val="00B6378D"/>
    <w:rsid w:val="00B6452A"/>
    <w:rsid w:val="00B6640A"/>
    <w:rsid w:val="00B66E72"/>
    <w:rsid w:val="00B66F06"/>
    <w:rsid w:val="00B67752"/>
    <w:rsid w:val="00B7183B"/>
    <w:rsid w:val="00B741C4"/>
    <w:rsid w:val="00B74B6F"/>
    <w:rsid w:val="00B77EB8"/>
    <w:rsid w:val="00B82589"/>
    <w:rsid w:val="00B83DCA"/>
    <w:rsid w:val="00B8609A"/>
    <w:rsid w:val="00B86FF6"/>
    <w:rsid w:val="00B96D0D"/>
    <w:rsid w:val="00BA1890"/>
    <w:rsid w:val="00BA1EEA"/>
    <w:rsid w:val="00BA2A2C"/>
    <w:rsid w:val="00BA3E5F"/>
    <w:rsid w:val="00BA569E"/>
    <w:rsid w:val="00BA5DFA"/>
    <w:rsid w:val="00BB2A33"/>
    <w:rsid w:val="00BB4587"/>
    <w:rsid w:val="00BB4F66"/>
    <w:rsid w:val="00BB5158"/>
    <w:rsid w:val="00BB57B3"/>
    <w:rsid w:val="00BC0D58"/>
    <w:rsid w:val="00BC2078"/>
    <w:rsid w:val="00BC46F3"/>
    <w:rsid w:val="00BC4CE2"/>
    <w:rsid w:val="00BD067B"/>
    <w:rsid w:val="00BD0AD4"/>
    <w:rsid w:val="00BD382A"/>
    <w:rsid w:val="00BD3BD5"/>
    <w:rsid w:val="00BD4667"/>
    <w:rsid w:val="00BD78C2"/>
    <w:rsid w:val="00BE2B86"/>
    <w:rsid w:val="00BE5173"/>
    <w:rsid w:val="00BE760F"/>
    <w:rsid w:val="00BE7AE3"/>
    <w:rsid w:val="00BF1CD5"/>
    <w:rsid w:val="00BF2A82"/>
    <w:rsid w:val="00BF2E83"/>
    <w:rsid w:val="00BF532D"/>
    <w:rsid w:val="00BF6F84"/>
    <w:rsid w:val="00C06058"/>
    <w:rsid w:val="00C06A1B"/>
    <w:rsid w:val="00C10EDA"/>
    <w:rsid w:val="00C11731"/>
    <w:rsid w:val="00C11B57"/>
    <w:rsid w:val="00C120EC"/>
    <w:rsid w:val="00C13D11"/>
    <w:rsid w:val="00C1580B"/>
    <w:rsid w:val="00C20A97"/>
    <w:rsid w:val="00C20CBF"/>
    <w:rsid w:val="00C20CF7"/>
    <w:rsid w:val="00C21053"/>
    <w:rsid w:val="00C224E4"/>
    <w:rsid w:val="00C225D7"/>
    <w:rsid w:val="00C3035A"/>
    <w:rsid w:val="00C31948"/>
    <w:rsid w:val="00C33EBC"/>
    <w:rsid w:val="00C34A47"/>
    <w:rsid w:val="00C36461"/>
    <w:rsid w:val="00C36624"/>
    <w:rsid w:val="00C42311"/>
    <w:rsid w:val="00C45B7E"/>
    <w:rsid w:val="00C46A7B"/>
    <w:rsid w:val="00C471BE"/>
    <w:rsid w:val="00C50922"/>
    <w:rsid w:val="00C50DEA"/>
    <w:rsid w:val="00C54637"/>
    <w:rsid w:val="00C54C3A"/>
    <w:rsid w:val="00C56BC8"/>
    <w:rsid w:val="00C56FB2"/>
    <w:rsid w:val="00C5704F"/>
    <w:rsid w:val="00C61D89"/>
    <w:rsid w:val="00C61EAB"/>
    <w:rsid w:val="00C62BAE"/>
    <w:rsid w:val="00C638BF"/>
    <w:rsid w:val="00C6662E"/>
    <w:rsid w:val="00C6681D"/>
    <w:rsid w:val="00C70414"/>
    <w:rsid w:val="00C707F1"/>
    <w:rsid w:val="00C732FE"/>
    <w:rsid w:val="00C743CE"/>
    <w:rsid w:val="00C77684"/>
    <w:rsid w:val="00C827A2"/>
    <w:rsid w:val="00C9553A"/>
    <w:rsid w:val="00C95AC7"/>
    <w:rsid w:val="00C95B1A"/>
    <w:rsid w:val="00CA1375"/>
    <w:rsid w:val="00CA3927"/>
    <w:rsid w:val="00CA660A"/>
    <w:rsid w:val="00CB23CC"/>
    <w:rsid w:val="00CB2754"/>
    <w:rsid w:val="00CB4470"/>
    <w:rsid w:val="00CB545E"/>
    <w:rsid w:val="00CB7832"/>
    <w:rsid w:val="00CC1D6B"/>
    <w:rsid w:val="00CC7363"/>
    <w:rsid w:val="00CC7735"/>
    <w:rsid w:val="00CD02AC"/>
    <w:rsid w:val="00CD0A0D"/>
    <w:rsid w:val="00CD178E"/>
    <w:rsid w:val="00CD27E3"/>
    <w:rsid w:val="00CD3A35"/>
    <w:rsid w:val="00CD4919"/>
    <w:rsid w:val="00CE031B"/>
    <w:rsid w:val="00CE1DB6"/>
    <w:rsid w:val="00CE5911"/>
    <w:rsid w:val="00CE612B"/>
    <w:rsid w:val="00CF4DF1"/>
    <w:rsid w:val="00CF6B57"/>
    <w:rsid w:val="00CF7B26"/>
    <w:rsid w:val="00CF7B89"/>
    <w:rsid w:val="00D016D6"/>
    <w:rsid w:val="00D01980"/>
    <w:rsid w:val="00D022C9"/>
    <w:rsid w:val="00D03896"/>
    <w:rsid w:val="00D03FBF"/>
    <w:rsid w:val="00D04976"/>
    <w:rsid w:val="00D07DEB"/>
    <w:rsid w:val="00D102F8"/>
    <w:rsid w:val="00D1031E"/>
    <w:rsid w:val="00D123E2"/>
    <w:rsid w:val="00D1508C"/>
    <w:rsid w:val="00D163B8"/>
    <w:rsid w:val="00D22158"/>
    <w:rsid w:val="00D22E79"/>
    <w:rsid w:val="00D23760"/>
    <w:rsid w:val="00D250D2"/>
    <w:rsid w:val="00D26702"/>
    <w:rsid w:val="00D30187"/>
    <w:rsid w:val="00D3081A"/>
    <w:rsid w:val="00D3215F"/>
    <w:rsid w:val="00D3228A"/>
    <w:rsid w:val="00D323F2"/>
    <w:rsid w:val="00D32A7E"/>
    <w:rsid w:val="00D32A93"/>
    <w:rsid w:val="00D359A6"/>
    <w:rsid w:val="00D35A49"/>
    <w:rsid w:val="00D4068F"/>
    <w:rsid w:val="00D4543A"/>
    <w:rsid w:val="00D47F7B"/>
    <w:rsid w:val="00D50529"/>
    <w:rsid w:val="00D530A2"/>
    <w:rsid w:val="00D61DF3"/>
    <w:rsid w:val="00D62EA0"/>
    <w:rsid w:val="00D637E6"/>
    <w:rsid w:val="00D6470A"/>
    <w:rsid w:val="00D65831"/>
    <w:rsid w:val="00D72206"/>
    <w:rsid w:val="00D75221"/>
    <w:rsid w:val="00D85F3B"/>
    <w:rsid w:val="00D87220"/>
    <w:rsid w:val="00D909E3"/>
    <w:rsid w:val="00D95177"/>
    <w:rsid w:val="00D9673C"/>
    <w:rsid w:val="00DA1324"/>
    <w:rsid w:val="00DA1EC6"/>
    <w:rsid w:val="00DA2C2D"/>
    <w:rsid w:val="00DA4821"/>
    <w:rsid w:val="00DA4FDB"/>
    <w:rsid w:val="00DB3A8A"/>
    <w:rsid w:val="00DB4276"/>
    <w:rsid w:val="00DB6DB9"/>
    <w:rsid w:val="00DB7398"/>
    <w:rsid w:val="00DC14BE"/>
    <w:rsid w:val="00DC2B77"/>
    <w:rsid w:val="00DC3F57"/>
    <w:rsid w:val="00DC510C"/>
    <w:rsid w:val="00DC5997"/>
    <w:rsid w:val="00DC5EDC"/>
    <w:rsid w:val="00DC64B7"/>
    <w:rsid w:val="00DC66F9"/>
    <w:rsid w:val="00DD61B2"/>
    <w:rsid w:val="00DD648B"/>
    <w:rsid w:val="00DD7EBE"/>
    <w:rsid w:val="00DE0287"/>
    <w:rsid w:val="00DE1CDF"/>
    <w:rsid w:val="00DE2394"/>
    <w:rsid w:val="00DE25E8"/>
    <w:rsid w:val="00DE333C"/>
    <w:rsid w:val="00DE483F"/>
    <w:rsid w:val="00DE4C68"/>
    <w:rsid w:val="00DF1EBB"/>
    <w:rsid w:val="00DF2E4F"/>
    <w:rsid w:val="00DF2EAC"/>
    <w:rsid w:val="00E02046"/>
    <w:rsid w:val="00E03D11"/>
    <w:rsid w:val="00E05DB1"/>
    <w:rsid w:val="00E13191"/>
    <w:rsid w:val="00E14914"/>
    <w:rsid w:val="00E14A44"/>
    <w:rsid w:val="00E167E1"/>
    <w:rsid w:val="00E16FE1"/>
    <w:rsid w:val="00E2491B"/>
    <w:rsid w:val="00E27512"/>
    <w:rsid w:val="00E30449"/>
    <w:rsid w:val="00E305A1"/>
    <w:rsid w:val="00E30AF7"/>
    <w:rsid w:val="00E30F99"/>
    <w:rsid w:val="00E33842"/>
    <w:rsid w:val="00E348C2"/>
    <w:rsid w:val="00E34D81"/>
    <w:rsid w:val="00E440AB"/>
    <w:rsid w:val="00E4494A"/>
    <w:rsid w:val="00E44D1A"/>
    <w:rsid w:val="00E468D5"/>
    <w:rsid w:val="00E471D8"/>
    <w:rsid w:val="00E4754D"/>
    <w:rsid w:val="00E53707"/>
    <w:rsid w:val="00E54AC2"/>
    <w:rsid w:val="00E554F1"/>
    <w:rsid w:val="00E56065"/>
    <w:rsid w:val="00E566FF"/>
    <w:rsid w:val="00E56BAA"/>
    <w:rsid w:val="00E63FDD"/>
    <w:rsid w:val="00E66056"/>
    <w:rsid w:val="00E70F7B"/>
    <w:rsid w:val="00E720AB"/>
    <w:rsid w:val="00E75D8B"/>
    <w:rsid w:val="00E82746"/>
    <w:rsid w:val="00E83207"/>
    <w:rsid w:val="00E844C9"/>
    <w:rsid w:val="00E858D8"/>
    <w:rsid w:val="00E94C52"/>
    <w:rsid w:val="00E951BA"/>
    <w:rsid w:val="00E96FAC"/>
    <w:rsid w:val="00E970B8"/>
    <w:rsid w:val="00EA3D98"/>
    <w:rsid w:val="00EA6311"/>
    <w:rsid w:val="00EB3303"/>
    <w:rsid w:val="00EB4581"/>
    <w:rsid w:val="00EB5186"/>
    <w:rsid w:val="00EB5500"/>
    <w:rsid w:val="00EC4DFE"/>
    <w:rsid w:val="00EC667D"/>
    <w:rsid w:val="00EC797C"/>
    <w:rsid w:val="00ED118A"/>
    <w:rsid w:val="00ED288B"/>
    <w:rsid w:val="00ED28B2"/>
    <w:rsid w:val="00ED2AB6"/>
    <w:rsid w:val="00ED4B59"/>
    <w:rsid w:val="00ED634F"/>
    <w:rsid w:val="00ED7E3C"/>
    <w:rsid w:val="00EE045B"/>
    <w:rsid w:val="00EF14A3"/>
    <w:rsid w:val="00EF1757"/>
    <w:rsid w:val="00EF270C"/>
    <w:rsid w:val="00EF2F00"/>
    <w:rsid w:val="00EF331D"/>
    <w:rsid w:val="00EF471B"/>
    <w:rsid w:val="00F017AC"/>
    <w:rsid w:val="00F02068"/>
    <w:rsid w:val="00F023B1"/>
    <w:rsid w:val="00F04E17"/>
    <w:rsid w:val="00F06933"/>
    <w:rsid w:val="00F07ACB"/>
    <w:rsid w:val="00F1215F"/>
    <w:rsid w:val="00F16743"/>
    <w:rsid w:val="00F208DA"/>
    <w:rsid w:val="00F22E6E"/>
    <w:rsid w:val="00F25AD1"/>
    <w:rsid w:val="00F27705"/>
    <w:rsid w:val="00F27711"/>
    <w:rsid w:val="00F31FC2"/>
    <w:rsid w:val="00F343B8"/>
    <w:rsid w:val="00F34FA9"/>
    <w:rsid w:val="00F372D5"/>
    <w:rsid w:val="00F37C4E"/>
    <w:rsid w:val="00F409EE"/>
    <w:rsid w:val="00F40BB2"/>
    <w:rsid w:val="00F4198C"/>
    <w:rsid w:val="00F421B5"/>
    <w:rsid w:val="00F43721"/>
    <w:rsid w:val="00F472B1"/>
    <w:rsid w:val="00F47925"/>
    <w:rsid w:val="00F502A9"/>
    <w:rsid w:val="00F60929"/>
    <w:rsid w:val="00F61185"/>
    <w:rsid w:val="00F618B2"/>
    <w:rsid w:val="00F62046"/>
    <w:rsid w:val="00F653FB"/>
    <w:rsid w:val="00F700FC"/>
    <w:rsid w:val="00F707C0"/>
    <w:rsid w:val="00F71FC9"/>
    <w:rsid w:val="00F72981"/>
    <w:rsid w:val="00F729C5"/>
    <w:rsid w:val="00F73352"/>
    <w:rsid w:val="00F7492A"/>
    <w:rsid w:val="00F7765F"/>
    <w:rsid w:val="00F81F5C"/>
    <w:rsid w:val="00F86B15"/>
    <w:rsid w:val="00F904B7"/>
    <w:rsid w:val="00F91395"/>
    <w:rsid w:val="00F968BC"/>
    <w:rsid w:val="00FA1BA2"/>
    <w:rsid w:val="00FA4621"/>
    <w:rsid w:val="00FA6EBD"/>
    <w:rsid w:val="00FB0CDC"/>
    <w:rsid w:val="00FB31FB"/>
    <w:rsid w:val="00FB4CEF"/>
    <w:rsid w:val="00FB50F8"/>
    <w:rsid w:val="00FB6985"/>
    <w:rsid w:val="00FB72BA"/>
    <w:rsid w:val="00FC41C7"/>
    <w:rsid w:val="00FC7326"/>
    <w:rsid w:val="00FD0C26"/>
    <w:rsid w:val="00FD40D4"/>
    <w:rsid w:val="00FE0D5B"/>
    <w:rsid w:val="00FE1ADE"/>
    <w:rsid w:val="00FE1CBD"/>
    <w:rsid w:val="00FE4175"/>
    <w:rsid w:val="00FE550D"/>
    <w:rsid w:val="00FE66F5"/>
    <w:rsid w:val="00FE790E"/>
    <w:rsid w:val="00FE7D70"/>
    <w:rsid w:val="00FF0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C8F6D8"/>
  <w15:chartTrackingRefBased/>
  <w15:docId w15:val="{FD198A5B-1513-407A-A96B-E14F840F2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0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30C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787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7874"/>
  </w:style>
  <w:style w:type="paragraph" w:styleId="Footer">
    <w:name w:val="footer"/>
    <w:basedOn w:val="Normal"/>
    <w:link w:val="FooterChar"/>
    <w:uiPriority w:val="99"/>
    <w:unhideWhenUsed/>
    <w:rsid w:val="001C787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7874"/>
  </w:style>
  <w:style w:type="paragraph" w:customStyle="1" w:styleId="EndNoteBibliographyTitle">
    <w:name w:val="EndNote Bibliography Title"/>
    <w:basedOn w:val="Normal"/>
    <w:link w:val="EndNoteBibliographyTitle0"/>
    <w:rsid w:val="002C1890"/>
    <w:pPr>
      <w:spacing w:after="0"/>
      <w:jc w:val="center"/>
    </w:pPr>
    <w:rPr>
      <w:rFonts w:ascii="Arial" w:hAnsi="Arial" w:cs="Arial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C1890"/>
  </w:style>
  <w:style w:type="character" w:customStyle="1" w:styleId="EndNoteBibliographyTitle0">
    <w:name w:val="EndNote Bibliography Title (文字)"/>
    <w:basedOn w:val="ListParagraphChar"/>
    <w:link w:val="EndNoteBibliographyTitle"/>
    <w:rsid w:val="002C1890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0"/>
    <w:rsid w:val="002C1890"/>
    <w:pPr>
      <w:spacing w:line="480" w:lineRule="auto"/>
    </w:pPr>
    <w:rPr>
      <w:rFonts w:ascii="Arial" w:hAnsi="Arial" w:cs="Arial"/>
      <w:noProof/>
    </w:rPr>
  </w:style>
  <w:style w:type="character" w:customStyle="1" w:styleId="EndNoteBibliography0">
    <w:name w:val="EndNote Bibliography (文字)"/>
    <w:basedOn w:val="ListParagraphChar"/>
    <w:link w:val="EndNoteBibliography"/>
    <w:rsid w:val="002C1890"/>
    <w:rPr>
      <w:rFonts w:ascii="Arial" w:hAnsi="Arial" w:cs="Arial"/>
      <w:noProof/>
    </w:rPr>
  </w:style>
  <w:style w:type="character" w:styleId="Hyperlink">
    <w:name w:val="Hyperlink"/>
    <w:basedOn w:val="DefaultParagraphFont"/>
    <w:uiPriority w:val="99"/>
    <w:unhideWhenUsed/>
    <w:rsid w:val="009975D0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9975D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527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A5279"/>
  </w:style>
  <w:style w:type="character" w:customStyle="1" w:styleId="CommentTextChar">
    <w:name w:val="Comment Text Char"/>
    <w:basedOn w:val="DefaultParagraphFont"/>
    <w:link w:val="CommentText"/>
    <w:uiPriority w:val="99"/>
    <w:rsid w:val="003A52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2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27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27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279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9C1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112E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A3465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5D28A0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E66056"/>
  </w:style>
  <w:style w:type="table" w:styleId="PlainTable2">
    <w:name w:val="Plain Table 2"/>
    <w:basedOn w:val="TableNormal"/>
    <w:uiPriority w:val="42"/>
    <w:rsid w:val="00ED2AB6"/>
    <w:pPr>
      <w:spacing w:after="0" w:line="240" w:lineRule="auto"/>
    </w:pPr>
    <w:rPr>
      <w:kern w:val="2"/>
      <w:sz w:val="21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f0">
    <w:name w:val="pf0"/>
    <w:basedOn w:val="Normal"/>
    <w:rsid w:val="0098206D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character" w:customStyle="1" w:styleId="cf01">
    <w:name w:val="cf01"/>
    <w:basedOn w:val="DefaultParagraphFont"/>
    <w:rsid w:val="0098206D"/>
    <w:rPr>
      <w:rFonts w:ascii="Meiryo UI" w:eastAsia="Meiryo UI" w:hAnsi="Meiryo UI" w:hint="eastAsia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FB4CE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B4CE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0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2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A7117A-564A-456A-920D-33529FDA135B}">
  <we:reference id="wa104099688" version="1.3.0.0" store="ja-JP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017C89B35C0A4B84077097E3A26007" ma:contentTypeVersion="13" ma:contentTypeDescription="Create a new document." ma:contentTypeScope="" ma:versionID="0d68c7907e361c10a0fd8f1e2aafa97f">
  <xsd:schema xmlns:xsd="http://www.w3.org/2001/XMLSchema" xmlns:xs="http://www.w3.org/2001/XMLSchema" xmlns:p="http://schemas.microsoft.com/office/2006/metadata/properties" xmlns:ns3="a5d4bdea-07f9-4c3d-b28f-42457541c5af" xmlns:ns4="7e65a181-f71c-4518-951a-7481a436731a" targetNamespace="http://schemas.microsoft.com/office/2006/metadata/properties" ma:root="true" ma:fieldsID="0bbf06f0268375aed353d44b845f1412" ns3:_="" ns4:_="">
    <xsd:import namespace="a5d4bdea-07f9-4c3d-b28f-42457541c5af"/>
    <xsd:import namespace="7e65a181-f71c-4518-951a-7481a43673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4bdea-07f9-4c3d-b28f-42457541c5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5a181-f71c-4518-951a-7481a436731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358593-1966-41BB-9891-E17D662F79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BDB4D5-B6A4-4358-B7EA-87077DBA3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4bdea-07f9-4c3d-b28f-42457541c5af"/>
    <ds:schemaRef ds:uri="7e65a181-f71c-4518-951a-7481a43673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248235-6177-4A69-94EE-724DAF801A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5E4EE0-36B3-462D-9D0C-71371D984DC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ef9f489-e0a0-4eeb-87cc-3a526112fd0d}" enabled="0" method="" siteId="{9ef9f489-e0a0-4eeb-87cc-3a526112fd0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004</Words>
  <Characters>572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unoya, Toru</dc:creator>
  <cp:keywords/>
  <dc:description/>
  <cp:lastModifiedBy>Nyunoya, Toru</cp:lastModifiedBy>
  <cp:revision>8</cp:revision>
  <cp:lastPrinted>2022-07-21T10:18:00Z</cp:lastPrinted>
  <dcterms:created xsi:type="dcterms:W3CDTF">2024-03-22T15:35:00Z</dcterms:created>
  <dcterms:modified xsi:type="dcterms:W3CDTF">2024-03-2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0-10-26T15:52:25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872fca64-6062-4957-8b02-c542a1692e2f</vt:lpwstr>
  </property>
  <property fmtid="{D5CDD505-2E9C-101B-9397-08002B2CF9AE}" pid="8" name="MSIP_Label_5e4b1be8-281e-475d-98b0-21c3457e5a46_ContentBits">
    <vt:lpwstr>0</vt:lpwstr>
  </property>
  <property fmtid="{D5CDD505-2E9C-101B-9397-08002B2CF9AE}" pid="9" name="ContentTypeId">
    <vt:lpwstr>0x0101002B017C89B35C0A4B84077097E3A26007</vt:lpwstr>
  </property>
  <property fmtid="{D5CDD505-2E9C-101B-9397-08002B2CF9AE}" pid="10" name="GrammarlyDocumentId">
    <vt:lpwstr>aafcf608ad883d7e3d2752201a7d071df50d298181c34c237025559d2f7fb6c3</vt:lpwstr>
  </property>
  <property fmtid="{D5CDD505-2E9C-101B-9397-08002B2CF9AE}" pid="11" name="MSIP_Label_792c8cef-6f2b-4af1-b4ac-d815ff795cd6_Enabled">
    <vt:lpwstr>true</vt:lpwstr>
  </property>
  <property fmtid="{D5CDD505-2E9C-101B-9397-08002B2CF9AE}" pid="12" name="MSIP_Label_792c8cef-6f2b-4af1-b4ac-d815ff795cd6_SetDate">
    <vt:lpwstr>2023-12-11T03:54:58Z</vt:lpwstr>
  </property>
  <property fmtid="{D5CDD505-2E9C-101B-9397-08002B2CF9AE}" pid="13" name="MSIP_Label_792c8cef-6f2b-4af1-b4ac-d815ff795cd6_Method">
    <vt:lpwstr>Standard</vt:lpwstr>
  </property>
  <property fmtid="{D5CDD505-2E9C-101B-9397-08002B2CF9AE}" pid="14" name="MSIP_Label_792c8cef-6f2b-4af1-b4ac-d815ff795cd6_Name">
    <vt:lpwstr>VUMC General</vt:lpwstr>
  </property>
  <property fmtid="{D5CDD505-2E9C-101B-9397-08002B2CF9AE}" pid="15" name="MSIP_Label_792c8cef-6f2b-4af1-b4ac-d815ff795cd6_SiteId">
    <vt:lpwstr>ef575030-1424-4ed8-b83c-12c533d879ab</vt:lpwstr>
  </property>
  <property fmtid="{D5CDD505-2E9C-101B-9397-08002B2CF9AE}" pid="16" name="MSIP_Label_792c8cef-6f2b-4af1-b4ac-d815ff795cd6_ActionId">
    <vt:lpwstr>cecac96e-97f9-4ec0-aaa4-785e1f5d6320</vt:lpwstr>
  </property>
  <property fmtid="{D5CDD505-2E9C-101B-9397-08002B2CF9AE}" pid="17" name="MSIP_Label_792c8cef-6f2b-4af1-b4ac-d815ff795cd6_ContentBits">
    <vt:lpwstr>0</vt:lpwstr>
  </property>
</Properties>
</file>